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C5B27" w14:textId="334BB8E2" w:rsidR="00CA1137" w:rsidRPr="009375A9" w:rsidRDefault="00CA1137" w:rsidP="00C86B39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sz w:val="16"/>
          <w:szCs w:val="16"/>
          <w:rtl/>
          <w:lang w:val="en-US" w:bidi="fa-IR"/>
        </w:rPr>
      </w:pPr>
      <w:r w:rsidRPr="009375A9">
        <w:rPr>
          <w:rFonts w:ascii="Calibri" w:hAnsi="Calibri" w:cs="B Mitra" w:hint="cs"/>
          <w:b/>
          <w:bCs/>
          <w:sz w:val="40"/>
          <w:szCs w:val="40"/>
          <w:rtl/>
          <w:lang w:val="en-US" w:bidi="fa-IR"/>
        </w:rPr>
        <w:t>اطلس زبان‌های ایران (</w:t>
      </w:r>
      <w:r w:rsidR="00516CAA" w:rsidRPr="009375A9">
        <w:rPr>
          <w:rFonts w:ascii="Calibri" w:hAnsi="Calibri" w:cs="B Mitra" w:hint="eastAsia"/>
          <w:b/>
          <w:bCs/>
          <w:sz w:val="40"/>
          <w:szCs w:val="40"/>
          <w:rtl/>
          <w:lang w:val="en-US" w:bidi="fa-IR"/>
        </w:rPr>
        <w:t>از</w:t>
      </w:r>
      <w:r w:rsidR="00516CAA" w:rsidRPr="009375A9">
        <w:rPr>
          <w:rFonts w:ascii="Calibri" w:hAnsi="Calibri" w:cs="B Mitra" w:hint="cs"/>
          <w:b/>
          <w:bCs/>
          <w:sz w:val="40"/>
          <w:szCs w:val="40"/>
          <w:rtl/>
          <w:lang w:val="en-US" w:bidi="fa-IR"/>
        </w:rPr>
        <w:t>ی</w:t>
      </w:r>
      <w:r w:rsidR="00516CAA" w:rsidRPr="009375A9">
        <w:rPr>
          <w:rFonts w:ascii="Calibri" w:hAnsi="Calibri" w:cs="B Mitra" w:hint="eastAsia"/>
          <w:b/>
          <w:bCs/>
          <w:sz w:val="40"/>
          <w:szCs w:val="40"/>
          <w:rtl/>
          <w:lang w:val="en-US" w:bidi="fa-IR"/>
        </w:rPr>
        <w:t>ران</w:t>
      </w:r>
      <w:r w:rsidRPr="009375A9">
        <w:rPr>
          <w:rFonts w:ascii="Calibri" w:hAnsi="Calibri" w:cs="B Mitra" w:hint="cs"/>
          <w:b/>
          <w:bCs/>
          <w:sz w:val="40"/>
          <w:szCs w:val="40"/>
          <w:rtl/>
          <w:lang w:val="en-US" w:bidi="fa-IR"/>
        </w:rPr>
        <w:t>)</w:t>
      </w:r>
      <w:r w:rsidRPr="009375A9">
        <w:rPr>
          <w:rFonts w:ascii="Calibri" w:hAnsi="Calibri" w:cs="B Mitra" w:hint="cs"/>
          <w:rtl/>
          <w:lang w:val="en-US" w:bidi="fa-IR"/>
        </w:rPr>
        <w:t xml:space="preserve"> </w:t>
      </w:r>
      <w:r w:rsidR="00C86B3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(</w:t>
      </w:r>
      <w:hyperlink r:id="rId8" w:history="1">
        <w:r w:rsidRPr="009375A9">
          <w:rPr>
            <w:rStyle w:val="Hyperlink"/>
            <w:rFonts w:asciiTheme="majorBidi" w:hAnsiTheme="majorBidi" w:cs="B Mitra"/>
            <w:bCs/>
          </w:rPr>
          <w:t>http://iranatlas.net</w:t>
        </w:r>
      </w:hyperlink>
      <w:r w:rsidR="00C86B3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)</w:t>
      </w:r>
    </w:p>
    <w:p w14:paraId="14FA88FC" w14:textId="77777777" w:rsidR="00470436" w:rsidRPr="009375A9" w:rsidRDefault="00CA1137" w:rsidP="00470436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b/>
          <w:bCs/>
          <w:sz w:val="40"/>
          <w:szCs w:val="40"/>
          <w:lang w:val="en-US" w:bidi="fa-IR"/>
        </w:rPr>
      </w:pPr>
      <w:r w:rsidRPr="009375A9">
        <w:rPr>
          <w:rFonts w:ascii="Calibri" w:hAnsi="Calibri" w:cs="B Mitra" w:hint="cs"/>
          <w:b/>
          <w:bCs/>
          <w:sz w:val="40"/>
          <w:szCs w:val="40"/>
          <w:rtl/>
          <w:lang w:val="en-US" w:bidi="fa-IR"/>
        </w:rPr>
        <w:t>پرسشنامه، بخش دوم: صرف و نحو</w:t>
      </w:r>
    </w:p>
    <w:p w14:paraId="661E0E4B" w14:textId="415DE949" w:rsidR="00CA1137" w:rsidRPr="009375A9" w:rsidRDefault="00CA1137" w:rsidP="00E539E5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b/>
          <w:bCs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سخ</w:t>
      </w:r>
      <w:r w:rsidR="00DA40EB">
        <w:rPr>
          <w:rFonts w:ascii="Calibri" w:hAnsi="Calibri" w:cs="B Mitra" w:hint="cs"/>
          <w:sz w:val="28"/>
          <w:szCs w:val="28"/>
          <w:rtl/>
          <w:lang w:val="en-US" w:bidi="fa-IR"/>
        </w:rPr>
        <w:t>ه‌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2، ویرایش شده</w:t>
      </w:r>
      <w:r w:rsidR="002908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ر تاریخ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E539E5">
        <w:rPr>
          <w:rFonts w:ascii="Calibri" w:hAnsi="Calibri" w:cs="B Mitra" w:hint="cs"/>
          <w:sz w:val="28"/>
          <w:szCs w:val="28"/>
          <w:rtl/>
          <w:lang w:val="en-US" w:bidi="fa-IR"/>
        </w:rPr>
        <w:t>18</w:t>
      </w:r>
      <w:r w:rsidR="000955E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/</w:t>
      </w:r>
      <w:r w:rsidR="00E539E5">
        <w:rPr>
          <w:rFonts w:ascii="Calibri" w:hAnsi="Calibri" w:cs="B Mitra" w:hint="cs"/>
          <w:sz w:val="28"/>
          <w:szCs w:val="28"/>
          <w:rtl/>
          <w:lang w:val="en-US" w:bidi="fa-IR"/>
        </w:rPr>
        <w:t>12</w:t>
      </w:r>
      <w:r w:rsidR="000955E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/139</w:t>
      </w:r>
      <w:r w:rsidR="00C5148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</w:p>
    <w:p w14:paraId="48876FCB" w14:textId="77777777" w:rsidR="00470436" w:rsidRPr="009375A9" w:rsidRDefault="00470436" w:rsidP="00F1106E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bCs/>
          <w:i/>
          <w:iCs/>
          <w:sz w:val="20"/>
          <w:szCs w:val="20"/>
        </w:rPr>
      </w:pPr>
    </w:p>
    <w:p w14:paraId="4BBEF582" w14:textId="25C124F8" w:rsidR="002579ED" w:rsidRPr="009375A9" w:rsidRDefault="002579ED" w:rsidP="00470436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وضیح</w:t>
      </w:r>
      <w:r w:rsidR="004A173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تی پیرامون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هدف و ساختار</w:t>
      </w:r>
      <w:r w:rsidR="0010086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ین بخش</w:t>
      </w:r>
      <w:r w:rsidR="004A173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از پرسشنام</w:t>
      </w:r>
      <w:r w:rsidR="00AD335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ه </w:t>
      </w:r>
      <w:r w:rsidR="00F37E6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در ضمیمه‌ای تحت عنوان </w:t>
      </w:r>
      <w:r w:rsidR="0044195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« </w:t>
      </w:r>
      <w:r w:rsidR="00F1106E" w:rsidRPr="009375A9">
        <w:rPr>
          <w:rFonts w:ascii="Calibri" w:hAnsi="Calibri" w:cs="B Mitra" w:hint="eastAsia"/>
          <w:i/>
          <w:iCs/>
          <w:sz w:val="28"/>
          <w:szCs w:val="28"/>
          <w:rtl/>
          <w:lang w:val="en-US" w:bidi="fa-IR"/>
        </w:rPr>
        <w:t>توض</w:t>
      </w:r>
      <w:r w:rsidR="00F1106E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ی</w:t>
      </w:r>
      <w:r w:rsidR="00F1106E" w:rsidRPr="009375A9">
        <w:rPr>
          <w:rFonts w:ascii="Calibri" w:hAnsi="Calibri" w:cs="B Mitra" w:hint="eastAsia"/>
          <w:i/>
          <w:iCs/>
          <w:sz w:val="28"/>
          <w:szCs w:val="28"/>
          <w:rtl/>
          <w:lang w:val="en-US" w:bidi="fa-IR"/>
        </w:rPr>
        <w:t>حات</w:t>
      </w:r>
      <w:r w:rsidR="00F1106E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ی</w:t>
      </w:r>
      <w:r w:rsidR="00F1106E" w:rsidRPr="009375A9">
        <w:rPr>
          <w:rFonts w:ascii="Calibri" w:hAnsi="Calibri" w:cs="B Mitra"/>
          <w:i/>
          <w:iCs/>
          <w:sz w:val="28"/>
          <w:szCs w:val="28"/>
          <w:rtl/>
          <w:lang w:val="en-US" w:bidi="fa-IR"/>
        </w:rPr>
        <w:t xml:space="preserve"> </w:t>
      </w:r>
      <w:r w:rsidR="00F37E65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پیرامون پرسشنام</w:t>
      </w:r>
      <w:r w:rsidR="00DA40EB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ه‌ی</w:t>
      </w:r>
      <w:r w:rsidR="00F37E65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صرف و نحو اطلس زبان‌های ایران</w:t>
      </w:r>
      <w:r w:rsidR="0044195E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</w:t>
      </w:r>
      <w:r w:rsidR="0044195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»</w:t>
      </w:r>
      <w:r w:rsidR="00F37E6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آمده است.</w:t>
      </w:r>
      <w:r w:rsidR="00D7301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همچنین</w:t>
      </w:r>
      <w:r w:rsidR="00AD335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ر این ضمیمه</w:t>
      </w:r>
      <w:r w:rsidR="00D7301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B4EBF">
        <w:rPr>
          <w:rFonts w:ascii="Calibri" w:hAnsi="Calibri" w:cs="B Mitra" w:hint="cs"/>
          <w:sz w:val="28"/>
          <w:szCs w:val="28"/>
          <w:rtl/>
          <w:lang w:val="en-US" w:bidi="fa-IR"/>
        </w:rPr>
        <w:t>راهنما</w:t>
      </w:r>
      <w:r w:rsidR="0094493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7065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برای </w:t>
      </w:r>
      <w:r w:rsidR="0094493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هر یک از</w:t>
      </w:r>
      <w:r w:rsidR="009718B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نقش‌هایی </w:t>
      </w:r>
      <w:r w:rsidR="004F6AC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که </w:t>
      </w:r>
      <w:r w:rsidR="00CC4A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در پرسشنامه </w:t>
      </w:r>
      <w:r w:rsidR="004F6AC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ورد ارزیابی قرار گرفته‌اند</w:t>
      </w:r>
      <w:r w:rsidR="00577C9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نیز</w:t>
      </w:r>
      <w:r w:rsidR="00905E2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آمده است</w:t>
      </w:r>
      <w:r w:rsidR="00220E3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9718B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</w:p>
    <w:p w14:paraId="0ED897FD" w14:textId="77777777" w:rsidR="00470436" w:rsidRPr="009375A9" w:rsidRDefault="00470436" w:rsidP="00F72A94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bCs/>
          <w:i/>
          <w:iCs/>
          <w:sz w:val="20"/>
          <w:szCs w:val="20"/>
        </w:rPr>
      </w:pPr>
    </w:p>
    <w:p w14:paraId="3A551709" w14:textId="75AA910C" w:rsidR="005559BC" w:rsidRPr="009375A9" w:rsidRDefault="0052699E" w:rsidP="00470436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eastAsia"/>
          <w:sz w:val="28"/>
          <w:szCs w:val="28"/>
          <w:rtl/>
          <w:lang w:val="en-US" w:bidi="fa-IR"/>
        </w:rPr>
        <w:t>در</w:t>
      </w:r>
      <w:r w:rsidRPr="009375A9">
        <w:rPr>
          <w:rFonts w:ascii="Calibri" w:hAnsi="Calibri" w:cs="B Mitra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eastAsia"/>
          <w:sz w:val="28"/>
          <w:szCs w:val="28"/>
          <w:rtl/>
          <w:lang w:val="en-US" w:bidi="fa-IR"/>
        </w:rPr>
        <w:t>کلِ</w:t>
      </w:r>
      <w:r w:rsidRPr="009375A9">
        <w:rPr>
          <w:rFonts w:ascii="Calibri" w:hAnsi="Calibri" w:cs="B Mitra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eastAsia"/>
          <w:sz w:val="28"/>
          <w:szCs w:val="28"/>
          <w:rtl/>
          <w:lang w:val="en-US" w:bidi="fa-IR"/>
        </w:rPr>
        <w:t>پرسشنامه،</w:t>
      </w:r>
      <w:r w:rsidRPr="009375A9">
        <w:rPr>
          <w:rFonts w:ascii="Calibri" w:hAnsi="Calibri" w:cs="B Mitra"/>
          <w:sz w:val="28"/>
          <w:szCs w:val="28"/>
          <w:rtl/>
          <w:lang w:val="en-US" w:bidi="fa-IR"/>
        </w:rPr>
        <w:t xml:space="preserve"> </w:t>
      </w:r>
      <w:r w:rsidR="005559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ز اصول واج‌نویسی</w:t>
      </w:r>
      <w:r w:rsidR="00F72A9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ذکر شده در وبگاه اطلس</w:t>
      </w:r>
      <w:r w:rsidR="005559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استفاده شود (</w:t>
      </w:r>
      <w:r w:rsidR="007E58C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رجوع شود به:</w:t>
      </w:r>
      <w:r w:rsidR="005559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559BC" w:rsidRPr="009375A9">
        <w:rPr>
          <w:rStyle w:val="Hyperlink"/>
          <w:rFonts w:asciiTheme="majorBidi" w:hAnsiTheme="majorBidi" w:cs="B Mitra"/>
          <w:bCs/>
        </w:rPr>
        <w:t>http://carleton.ca/iran/transcription</w:t>
      </w:r>
      <w:r w:rsidR="005559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)</w:t>
      </w:r>
      <w:r w:rsidR="004B351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5559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</w:p>
    <w:p w14:paraId="20BD9971" w14:textId="77777777" w:rsidR="00725D03" w:rsidRPr="009375A9" w:rsidRDefault="00725D03" w:rsidP="00725D03">
      <w:pPr>
        <w:tabs>
          <w:tab w:val="left" w:pos="4395"/>
        </w:tabs>
        <w:overflowPunct w:val="0"/>
        <w:autoSpaceDE w:val="0"/>
        <w:autoSpaceDN w:val="0"/>
        <w:bidi/>
        <w:adjustRightInd w:val="0"/>
        <w:jc w:val="left"/>
        <w:textAlignment w:val="baseline"/>
        <w:rPr>
          <w:rFonts w:ascii="Calibri" w:hAnsi="Calibri" w:cs="B Mitra"/>
          <w:b/>
          <w:bCs/>
          <w:sz w:val="28"/>
          <w:szCs w:val="28"/>
          <w:lang w:val="en-US" w:bidi="fa-IR"/>
        </w:rPr>
      </w:pPr>
    </w:p>
    <w:p w14:paraId="646BA424" w14:textId="77777777" w:rsidR="007B1B10" w:rsidRPr="009375A9" w:rsidRDefault="007B1B10" w:rsidP="00606BB2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120"/>
        <w:jc w:val="left"/>
        <w:textAlignment w:val="baseline"/>
        <w:rPr>
          <w:rFonts w:ascii="Calibri" w:hAnsi="Calibri" w:cs="B Mitra"/>
          <w:bCs/>
          <w:sz w:val="40"/>
          <w:szCs w:val="40"/>
          <w:u w:val="single"/>
          <w:rtl/>
        </w:rPr>
      </w:pPr>
    </w:p>
    <w:p w14:paraId="38BC374C" w14:textId="7ECFDB69" w:rsidR="00AD45C1" w:rsidRPr="009375A9" w:rsidRDefault="007E7A0B" w:rsidP="0056794F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بخش</w:t>
      </w:r>
      <w:r w:rsidR="004B3A41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 xml:space="preserve"> </w:t>
      </w:r>
      <w:r w:rsidR="0056794F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1</w:t>
      </w:r>
    </w:p>
    <w:p w14:paraId="0A813D88" w14:textId="7650E33B" w:rsidR="00356B42" w:rsidRPr="009375A9" w:rsidRDefault="00A9642F" w:rsidP="00606BB2">
      <w:pPr>
        <w:tabs>
          <w:tab w:val="left" w:pos="4395"/>
        </w:tabs>
        <w:overflowPunct w:val="0"/>
        <w:autoSpaceDE w:val="0"/>
        <w:autoSpaceDN w:val="0"/>
        <w:bidi/>
        <w:adjustRightInd w:val="0"/>
        <w:spacing w:after="120"/>
        <w:jc w:val="left"/>
        <w:textAlignment w:val="baseline"/>
        <w:rPr>
          <w:rFonts w:ascii="Calibri" w:hAnsi="Calibri" w:cs="B Mitra"/>
          <w:i/>
          <w:iCs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کلمات زیر را در</w:t>
      </w:r>
      <w:r w:rsidR="00356B42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زبان مورد مطالعه </w:t>
      </w:r>
      <w:r w:rsidR="00916EE1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مشخص کنید</w:t>
      </w:r>
      <w:r w:rsidR="00356B42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:</w:t>
      </w:r>
    </w:p>
    <w:p w14:paraId="4F823FFB" w14:textId="39919E25" w:rsidR="00356B42" w:rsidRPr="009375A9" w:rsidRDefault="004C79D5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before="240"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.1</w:t>
      </w:r>
      <w:r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356B4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زن</w:t>
      </w:r>
      <w:r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  <w:r w:rsidR="007E7A0B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</w:p>
    <w:p w14:paraId="23323B03" w14:textId="1576F3DC" w:rsidR="00356B42" w:rsidRPr="009375A9" w:rsidRDefault="00356B42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2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زنان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3DC84EE5" w14:textId="0F75FB8B" w:rsidR="00356B42" w:rsidRPr="009375A9" w:rsidRDefault="00356B42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3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چه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0CD5DFB7" w14:textId="3C3FB4F3" w:rsidR="00356B42" w:rsidRPr="009375A9" w:rsidRDefault="00356B42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4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چه‌ها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237B3CA8" w14:textId="730DA39E" w:rsidR="00356B42" w:rsidRPr="009375A9" w:rsidRDefault="00356B42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5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ز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37C787C5" w14:textId="6C8CE123" w:rsidR="00356B42" w:rsidRPr="009375A9" w:rsidRDefault="00356B42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6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زها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60A01B8D" w14:textId="73A5E7D5" w:rsidR="00141340" w:rsidRPr="009375A9" w:rsidRDefault="00141340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7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انه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6DD7DB76" w14:textId="3EBBDAC7" w:rsidR="00141340" w:rsidRPr="009375A9" w:rsidRDefault="00141340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8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انه‌ها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2102ED48" w14:textId="47C4DCA2" w:rsidR="00141340" w:rsidRPr="009375A9" w:rsidRDefault="00141340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9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گردو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77A66F51" w14:textId="6651129C" w:rsidR="00141340" w:rsidRPr="009375A9" w:rsidRDefault="00141340" w:rsidP="00677004">
      <w:pPr>
        <w:tabs>
          <w:tab w:val="left" w:pos="794"/>
          <w:tab w:val="left" w:pos="1928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10.1 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گردوها</w:t>
      </w:r>
      <w:r w:rsidR="00606BB2" w:rsidRPr="009375A9">
        <w:rPr>
          <w:rFonts w:ascii="Calibri" w:hAnsi="Calibri" w:cs="B Mitra"/>
          <w:sz w:val="28"/>
          <w:szCs w:val="28"/>
          <w:rtl/>
          <w:lang w:val="en-US" w:bidi="fa-IR"/>
        </w:rPr>
        <w:tab/>
      </w:r>
      <w:r w:rsidR="00606B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__________________</w:t>
      </w:r>
    </w:p>
    <w:p w14:paraId="69ECCBE7" w14:textId="77777777" w:rsidR="00B96046" w:rsidRPr="009375A9" w:rsidRDefault="00B96046" w:rsidP="005B29A2">
      <w:pPr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120"/>
        <w:jc w:val="left"/>
        <w:textAlignment w:val="baseline"/>
        <w:rPr>
          <w:rFonts w:ascii="Calibri" w:hAnsi="Calibri" w:cs="B Mitra"/>
          <w:bCs/>
          <w:sz w:val="40"/>
          <w:szCs w:val="40"/>
          <w:u w:val="single"/>
          <w:lang w:bidi="fa-IR"/>
        </w:rPr>
      </w:pPr>
    </w:p>
    <w:p w14:paraId="10DA2958" w14:textId="2F58FCFB" w:rsidR="00606BB2" w:rsidRPr="009375A9" w:rsidRDefault="00606BB2" w:rsidP="000261F9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>بخش 2</w:t>
      </w:r>
    </w:p>
    <w:p w14:paraId="37019CAE" w14:textId="2134A156" w:rsidR="00CD3755" w:rsidRPr="009375A9" w:rsidRDefault="00534AC7" w:rsidP="005B29A2">
      <w:pPr>
        <w:tabs>
          <w:tab w:val="left" w:pos="4395"/>
        </w:tabs>
        <w:overflowPunct w:val="0"/>
        <w:autoSpaceDE w:val="0"/>
        <w:autoSpaceDN w:val="0"/>
        <w:bidi/>
        <w:adjustRightInd w:val="0"/>
        <w:spacing w:after="120"/>
        <w:jc w:val="left"/>
        <w:textAlignment w:val="baseline"/>
        <w:rPr>
          <w:rFonts w:ascii="Calibri" w:hAnsi="Calibri" w:cs="B Mitra"/>
          <w:i/>
          <w:iCs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در ابتدا، </w:t>
      </w:r>
      <w:r w:rsidR="00593AF8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کل جملات در قالب یک </w:t>
      </w:r>
      <w:r w:rsidR="0007207A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بند (</w:t>
      </w:r>
      <w:r w:rsidR="00593AF8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پاراگرف</w:t>
      </w:r>
      <w:r w:rsidR="0007207A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)</w:t>
      </w:r>
      <w:r w:rsidR="00DA40EB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برای گویشور</w:t>
      </w:r>
      <w:r w:rsidR="00CD3755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خوانده شود. سپس، مجدداً هر جمله به صورت</w:t>
      </w:r>
      <w:r w:rsidR="00CD375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DA40EB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مجزا برای گویشور</w:t>
      </w:r>
      <w:r w:rsidR="00B66236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خوانده</w:t>
      </w:r>
      <w:r w:rsidR="00CD3755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و </w:t>
      </w:r>
      <w:r w:rsidR="008B2756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معادل آن </w:t>
      </w:r>
      <w:r w:rsidR="00CD3755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اس</w:t>
      </w:r>
      <w:r w:rsidR="00125AF2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ت</w:t>
      </w:r>
      <w:r w:rsidR="00CD3755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خراج شود. </w:t>
      </w:r>
    </w:p>
    <w:p w14:paraId="2976F149" w14:textId="60694DD9" w:rsidR="00B571E2" w:rsidRPr="009375A9" w:rsidRDefault="00B571E2" w:rsidP="00D53083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1.2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در </w:t>
      </w:r>
      <w:r w:rsidR="00F932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هِ</w:t>
      </w:r>
      <w:r w:rsidR="00B729B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ا مردی بود که </w:t>
      </w:r>
      <w:r w:rsidR="005E62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مش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علی بود. </w:t>
      </w:r>
    </w:p>
    <w:p w14:paraId="2CBBC65A" w14:textId="71AEA1B0" w:rsidR="00353125" w:rsidRPr="009375A9" w:rsidRDefault="00896186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______________</w:t>
      </w:r>
      <w:r w:rsidR="004A3AA0" w:rsidRPr="009375A9">
        <w:rPr>
          <w:rFonts w:ascii="Calibri" w:hAnsi="Calibri" w:cs="B Mitra"/>
          <w:sz w:val="28"/>
          <w:szCs w:val="28"/>
          <w:lang w:val="en-US" w:bidi="fa-IR"/>
        </w:rPr>
        <w:t>___</w:t>
      </w:r>
    </w:p>
    <w:p w14:paraId="6B5F4EA9" w14:textId="42DC64C9" w:rsidR="00B571E2" w:rsidRPr="009375A9" w:rsidRDefault="00045925" w:rsidP="00D53083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2.2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دو</w:t>
      </w:r>
      <w:r w:rsidR="005E62BC" w:rsidRPr="009375A9">
        <w:rPr>
          <w:rFonts w:ascii="Calibri" w:hAnsi="Calibri" w:cs="B Mitra"/>
          <w:sz w:val="28"/>
          <w:szCs w:val="28"/>
          <w:lang w:val="en-US" w:bidi="fa-IR"/>
        </w:rPr>
        <w:t xml:space="preserve"> </w:t>
      </w:r>
      <w:r w:rsidR="005E62B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ا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چه داشت:</w:t>
      </w:r>
      <w:r w:rsidR="00B571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یک پسر و یک دختر.</w:t>
      </w:r>
    </w:p>
    <w:p w14:paraId="1B3286F0" w14:textId="77777777" w:rsidR="004A3AA0" w:rsidRPr="009375A9" w:rsidRDefault="004A3AA0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0BC36362" w14:textId="1C133C87" w:rsidR="00B571E2" w:rsidRPr="009375A9" w:rsidRDefault="00B571E2" w:rsidP="00D53083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3.2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ک روز</w:t>
      </w:r>
      <w:r w:rsidR="0096156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پسر به دختر گفت،</w:t>
      </w:r>
    </w:p>
    <w:p w14:paraId="7C6F6D44" w14:textId="77777777" w:rsidR="004A3AA0" w:rsidRPr="009375A9" w:rsidRDefault="004A3AA0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15393BE4" w14:textId="2905C1CA" w:rsidR="005403BB" w:rsidRPr="009375A9" w:rsidRDefault="005403BB" w:rsidP="00D53083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4.2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44195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«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ا همیشه در این </w:t>
      </w:r>
      <w:r w:rsidR="00F932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ه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زندگی </w:t>
      </w:r>
      <w:r w:rsidR="008D5A7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کرده‌ای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D2CA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</w:p>
    <w:p w14:paraId="59BFBFDD" w14:textId="77777777" w:rsidR="004A3AA0" w:rsidRPr="009375A9" w:rsidRDefault="004A3AA0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FDCC29D" w14:textId="5CE82571" w:rsidR="00007D51" w:rsidRPr="009375A9" w:rsidRDefault="00007D51" w:rsidP="00D53083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5.2 </w:t>
      </w:r>
      <w:r w:rsidR="0044195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76EE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</w:t>
      </w:r>
      <w:r w:rsidR="0096156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اه</w:t>
      </w:r>
      <w:r w:rsidR="0020525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</w:t>
      </w:r>
      <w:r w:rsidR="00F358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ی</w:t>
      </w:r>
      <w:r w:rsidR="0060735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ک</w:t>
      </w:r>
      <w:r w:rsidR="0020525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شهر بزرگ</w:t>
      </w:r>
      <w:r w:rsidR="0020525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ی </w:t>
      </w:r>
      <w:r w:rsidR="0056224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بینی؟</w:t>
      </w:r>
      <w:r w:rsidR="00B729B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»</w:t>
      </w:r>
    </w:p>
    <w:p w14:paraId="2C306C5C" w14:textId="77777777" w:rsidR="004A3AA0" w:rsidRPr="009375A9" w:rsidRDefault="004A3AA0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4003E69" w14:textId="50F14FB1" w:rsidR="00642743" w:rsidRPr="009375A9" w:rsidRDefault="00642743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6.2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اهر</w:t>
      </w:r>
      <w:r w:rsidR="006757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پسر جواب داد،</w:t>
      </w:r>
    </w:p>
    <w:p w14:paraId="58B9CE8D" w14:textId="77777777" w:rsidR="004A3AA0" w:rsidRPr="009375A9" w:rsidRDefault="004A3AA0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BF753F8" w14:textId="40276C22" w:rsidR="00695065" w:rsidRPr="009375A9" w:rsidRDefault="00695065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7.2 </w:t>
      </w:r>
      <w:r w:rsidR="0035312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B729B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«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نه، </w:t>
      </w:r>
      <w:r w:rsidR="00F932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</w:t>
      </w:r>
      <w:r w:rsidR="004B3F68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F932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ه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 که در آن زندگی می‌کنیم را دوست دارم.</w:t>
      </w:r>
      <w:r w:rsidR="00B729B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»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</w:p>
    <w:p w14:paraId="6B35DBD9" w14:textId="77777777" w:rsidR="004A3AA0" w:rsidRPr="009375A9" w:rsidRDefault="004A3AA0" w:rsidP="000261F9">
      <w:pPr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1BA2D657" w14:textId="77777777" w:rsidR="00695065" w:rsidRPr="009375A9" w:rsidRDefault="00695065" w:rsidP="00D57EBD">
      <w:pPr>
        <w:tabs>
          <w:tab w:val="left" w:pos="567"/>
          <w:tab w:val="left" w:pos="1701"/>
          <w:tab w:val="left" w:pos="1985"/>
          <w:tab w:val="left" w:pos="7938"/>
        </w:tabs>
        <w:overflowPunct w:val="0"/>
        <w:autoSpaceDE w:val="0"/>
        <w:autoSpaceDN w:val="0"/>
        <w:adjustRightInd w:val="0"/>
        <w:spacing w:before="100" w:after="60"/>
        <w:textAlignment w:val="baseline"/>
        <w:rPr>
          <w:rFonts w:ascii="Calibri" w:hAnsi="Calibri" w:cs="B Mitra"/>
          <w:bCs/>
        </w:rPr>
      </w:pPr>
    </w:p>
    <w:p w14:paraId="38684252" w14:textId="12C50488" w:rsidR="006328AA" w:rsidRPr="00416743" w:rsidRDefault="006328AA">
      <w:pPr>
        <w:jc w:val="left"/>
        <w:rPr>
          <w:rFonts w:ascii="Calibri" w:hAnsi="Calibri" w:cs="B Mitra"/>
          <w:bCs/>
          <w:lang w:val="en-US"/>
        </w:rPr>
      </w:pPr>
      <w:r w:rsidRPr="009375A9">
        <w:rPr>
          <w:rFonts w:ascii="Calibri" w:hAnsi="Calibri" w:cs="B Mitra"/>
          <w:bCs/>
        </w:rPr>
        <w:br w:type="page"/>
      </w:r>
    </w:p>
    <w:p w14:paraId="0B731BEA" w14:textId="2182BC08" w:rsidR="006328AA" w:rsidRPr="009375A9" w:rsidRDefault="006328AA" w:rsidP="0056794F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  <w:lang w:bidi="fa-IR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56794F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3</w:t>
      </w:r>
    </w:p>
    <w:p w14:paraId="7C05B229" w14:textId="14AE89DA" w:rsidR="00742288" w:rsidRPr="009375A9" w:rsidRDefault="00742288" w:rsidP="00695272">
      <w:pPr>
        <w:tabs>
          <w:tab w:val="left" w:pos="4395"/>
        </w:tabs>
        <w:overflowPunct w:val="0"/>
        <w:autoSpaceDE w:val="0"/>
        <w:autoSpaceDN w:val="0"/>
        <w:bidi/>
        <w:adjustRightInd w:val="0"/>
        <w:spacing w:after="120"/>
        <w:jc w:val="left"/>
        <w:textAlignment w:val="baseline"/>
        <w:rPr>
          <w:rFonts w:ascii="Calibri" w:hAnsi="Calibri" w:cs="B Mitra"/>
          <w:i/>
          <w:iCs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معادل هر یک از جملات</w:t>
      </w:r>
      <w:r w:rsidR="00933650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زیر</w:t>
      </w:r>
      <w:r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را به صورت مجزا</w:t>
      </w:r>
      <w:r w:rsidR="003179B3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،</w:t>
      </w:r>
      <w:r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</w:t>
      </w:r>
      <w:r w:rsidR="00DA40EB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از گویشور</w:t>
      </w:r>
      <w:r w:rsidR="00933650"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cs"/>
          <w:i/>
          <w:iCs/>
          <w:sz w:val="28"/>
          <w:szCs w:val="28"/>
          <w:rtl/>
          <w:lang w:val="en-US" w:bidi="fa-IR"/>
        </w:rPr>
        <w:t>استخراج کنید.</w:t>
      </w:r>
    </w:p>
    <w:p w14:paraId="5A92475F" w14:textId="3C43DF25" w:rsidR="002A5698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2A569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2A569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A569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پسر</w:t>
      </w:r>
      <w:r w:rsidR="00A96EF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2A569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لند به </w:t>
      </w:r>
      <w:r w:rsidR="00E1794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آن </w:t>
      </w:r>
      <w:r w:rsidR="00A96EF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ان</w:t>
      </w:r>
      <w:r w:rsidR="00DA40EB">
        <w:rPr>
          <w:rFonts w:ascii="Calibri" w:hAnsi="Calibri" w:cs="B Mitra" w:hint="cs"/>
          <w:sz w:val="28"/>
          <w:szCs w:val="28"/>
          <w:rtl/>
          <w:lang w:val="en-US" w:bidi="fa-IR"/>
        </w:rPr>
        <w:t>ه‌ی</w:t>
      </w:r>
      <w:r w:rsidR="002A569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زرگ </w:t>
      </w:r>
      <w:r w:rsidR="00AC524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</w:t>
      </w:r>
      <w:r w:rsidR="002A569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رود.</w:t>
      </w:r>
    </w:p>
    <w:p w14:paraId="0C4011DD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0272D1C5" w14:textId="1B43EBFC" w:rsidR="009374AB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</w:t>
      </w:r>
      <w:r w:rsidR="009374A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C2677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9374A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ختر</w:t>
      </w:r>
      <w:r w:rsidR="00BD5C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9B0EC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9374A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لند</w:t>
      </w:r>
      <w:r w:rsidR="00827B90">
        <w:rPr>
          <w:rFonts w:ascii="Calibri" w:hAnsi="Calibri" w:cs="B Mitra" w:hint="cs"/>
          <w:sz w:val="28"/>
          <w:szCs w:val="28"/>
          <w:rtl/>
          <w:lang w:val="en-US" w:bidi="fa-IR"/>
        </w:rPr>
        <w:t>،</w:t>
      </w:r>
      <w:r w:rsidR="00AC524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9374A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درسه است.</w:t>
      </w:r>
      <w:r w:rsidR="00416743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</w:p>
    <w:p w14:paraId="10FA12D8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FE36941" w14:textId="3D880E51" w:rsidR="00E867E5" w:rsidRPr="009375A9" w:rsidRDefault="00E867E5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EE7B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.3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پسران</w:t>
      </w:r>
      <w:r w:rsidR="00EE7B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لند برای علی</w:t>
      </w:r>
      <w:r w:rsidR="000D7B8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کتاب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A626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خرن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. </w:t>
      </w:r>
    </w:p>
    <w:p w14:paraId="64B1ADDA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0ADAD76C" w14:textId="3A9DFD78" w:rsidR="005C2AC9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643FE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ختران</w:t>
      </w:r>
      <w:r w:rsidR="00643FE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031DB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بلند آن </w:t>
      </w:r>
      <w:r w:rsidR="00513DD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قالی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‌ها </w:t>
      </w:r>
      <w:r w:rsidR="00827B90">
        <w:rPr>
          <w:rFonts w:ascii="Calibri" w:hAnsi="Calibri" w:cs="B Mitra" w:hint="cs"/>
          <w:sz w:val="28"/>
          <w:szCs w:val="28"/>
          <w:rtl/>
          <w:lang w:val="en-US" w:bidi="fa-IR"/>
        </w:rPr>
        <w:t>را م</w:t>
      </w:r>
      <w:r w:rsidR="0060735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‌</w:t>
      </w:r>
      <w:r w:rsidR="00031DB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شو</w:t>
      </w:r>
      <w:r w:rsidR="0060735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</w:t>
      </w:r>
      <w:r w:rsidR="00031DB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د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</w:p>
    <w:p w14:paraId="0F6765AE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6FFA957D" w14:textId="5B1BBDCF" w:rsidR="005C2AC9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8F1DA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ختران</w:t>
      </w:r>
      <w:r w:rsidR="008F1DA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C01A9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بلند </w:t>
      </w:r>
      <w:r w:rsidR="00B6266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یک 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اشین</w:t>
      </w:r>
      <w:r w:rsidR="0039036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331CE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یدند. </w:t>
      </w:r>
    </w:p>
    <w:p w14:paraId="0CB483C1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66C81906" w14:textId="524D868A" w:rsidR="005C2AC9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C2AC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ین خانه بزرگ است. </w:t>
      </w:r>
    </w:p>
    <w:p w14:paraId="042F37CB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01A03FB3" w14:textId="032F3BE5" w:rsidR="00901664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9016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9016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9016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آن خانه</w:t>
      </w:r>
      <w:r w:rsidR="002B1B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از این خانه</w:t>
      </w:r>
      <w:r w:rsidR="009016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زرگ‌تر است. </w:t>
      </w:r>
    </w:p>
    <w:p w14:paraId="227C0E76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AD7B63A" w14:textId="461978E9" w:rsidR="00F56AB1" w:rsidRPr="009375A9" w:rsidRDefault="0065359E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="00F56AB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F56AB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51EE7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F56AB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آن خانه بزرگترین </w:t>
      </w:r>
      <w:r w:rsidR="005D449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خانه </w:t>
      </w:r>
      <w:r w:rsidR="00F56AB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در </w:t>
      </w:r>
      <w:r w:rsidR="0028271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ده </w:t>
      </w:r>
      <w:r w:rsidR="00F56AB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ست. </w:t>
      </w:r>
    </w:p>
    <w:p w14:paraId="0C4382B0" w14:textId="77777777" w:rsidR="004A3AA0" w:rsidRPr="009375A9" w:rsidRDefault="004A3AA0" w:rsidP="004A3AA0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5A40768" w14:textId="72622E29" w:rsidR="005F2CFA" w:rsidRPr="001B1FC3" w:rsidRDefault="005F2CFA">
      <w:pPr>
        <w:jc w:val="left"/>
        <w:rPr>
          <w:rFonts w:ascii="Calibri" w:hAnsi="Calibri" w:cs="B Mitra"/>
          <w:bCs/>
          <w:lang w:val="en-US" w:bidi="fa-IR"/>
        </w:rPr>
      </w:pPr>
      <w:r w:rsidRPr="009375A9">
        <w:rPr>
          <w:rFonts w:ascii="Calibri" w:hAnsi="Calibri" w:cs="B Mitra"/>
          <w:bCs/>
          <w:rtl/>
        </w:rPr>
        <w:br w:type="page"/>
      </w:r>
    </w:p>
    <w:p w14:paraId="625EC48E" w14:textId="5EC7F45B" w:rsidR="005F2CFA" w:rsidRPr="00416743" w:rsidRDefault="005F2CFA" w:rsidP="00416743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  <w:lang w:val="en-US" w:bidi="fa-IR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416743">
        <w:rPr>
          <w:rFonts w:ascii="Calibri" w:hAnsi="Calibri" w:cs="B Mitra" w:hint="cs"/>
          <w:b/>
          <w:sz w:val="40"/>
          <w:szCs w:val="40"/>
          <w:u w:val="single"/>
          <w:rtl/>
        </w:rPr>
        <w:t>4</w:t>
      </w:r>
    </w:p>
    <w:p w14:paraId="34219CDB" w14:textId="5D6EA02E" w:rsidR="00EF4B64" w:rsidRPr="009375A9" w:rsidRDefault="00EF4B64" w:rsidP="00851EE7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1.4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136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ن،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ب</w:t>
      </w:r>
      <w:r w:rsidR="00C96A0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سیاه است.</w:t>
      </w:r>
    </w:p>
    <w:p w14:paraId="07B06525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6B25900" w14:textId="7803ED4F" w:rsidR="006E3A29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136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تو، 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ب</w:t>
      </w:r>
      <w:r w:rsidR="00C96A0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قهوه‌ای است.</w:t>
      </w:r>
    </w:p>
    <w:p w14:paraId="671E1249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955A7A5" w14:textId="49B3DF6B" w:rsidR="00EF4B64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C96A0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حسی</w:t>
      </w:r>
      <w:r w:rsidR="0028271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</w:t>
      </w:r>
      <w:r w:rsidR="00C96A0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، 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ب</w:t>
      </w:r>
      <w:r w:rsidR="00C96A0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ش</w:t>
      </w:r>
      <w:r w:rsidR="00EF4B6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سفید است.</w:t>
      </w:r>
    </w:p>
    <w:p w14:paraId="79F5D5F5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259DA4AC" w14:textId="148EDF1F" w:rsidR="00EF4B64" w:rsidRPr="009375A9" w:rsidRDefault="00EF4B64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4.4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8271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پریسا</w:t>
      </w:r>
      <w:r w:rsidR="00D0665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، ا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سب</w:t>
      </w:r>
      <w:r w:rsidR="00D0665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ش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سفید است.</w:t>
      </w:r>
    </w:p>
    <w:p w14:paraId="43099AF4" w14:textId="77777777" w:rsidR="000261F9" w:rsidRPr="009375A9" w:rsidRDefault="000261F9" w:rsidP="000261F9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0ECAF6E" w14:textId="4812542B" w:rsidR="00F512B8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136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ا، 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ب</w:t>
      </w:r>
      <w:r w:rsidR="00817AB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</w:t>
      </w:r>
      <w:r w:rsidR="00D0665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ن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سیاه است.</w:t>
      </w:r>
    </w:p>
    <w:p w14:paraId="628A55E2" w14:textId="77777777" w:rsidR="000261F9" w:rsidRPr="009375A9" w:rsidRDefault="000261F9" w:rsidP="000261F9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62FAE61" w14:textId="0233E066" w:rsidR="00F512B8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7367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شما </w:t>
      </w:r>
      <w:r w:rsidR="00573670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جمع)</w:t>
      </w:r>
      <w:r w:rsidR="0057367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، 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ب</w:t>
      </w:r>
      <w:r w:rsidR="0057367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ان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قهوه‌ای است.</w:t>
      </w:r>
    </w:p>
    <w:p w14:paraId="700DB7BC" w14:textId="77777777" w:rsidR="000261F9" w:rsidRPr="009375A9" w:rsidRDefault="000261F9" w:rsidP="000261F9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BF3D7F1" w14:textId="1B345650" w:rsidR="00F512B8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7367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آنها، 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سب</w:t>
      </w:r>
      <w:r w:rsidR="0057367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شان</w:t>
      </w:r>
      <w:r w:rsidR="00F512B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سفید است.</w:t>
      </w:r>
    </w:p>
    <w:p w14:paraId="594E9212" w14:textId="77777777" w:rsidR="000261F9" w:rsidRPr="009375A9" w:rsidRDefault="000261F9" w:rsidP="000261F9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2316BFB8" w14:textId="41E009D1" w:rsidR="008B5B66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سه برادر</w:t>
      </w:r>
      <w:r w:rsidR="00C75A7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کوچک</w:t>
      </w:r>
      <w:r w:rsidR="00C75A7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ریم به مدرسه می‌روند.</w:t>
      </w:r>
    </w:p>
    <w:p w14:paraId="39C948AD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3A6F5BC" w14:textId="4AE55DBC" w:rsidR="008B5B66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ایی</w:t>
      </w:r>
      <w:r w:rsidR="00C75A7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پیمان در شهر کار می‌کند.</w:t>
      </w:r>
    </w:p>
    <w:p w14:paraId="06E5D281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B25B867" w14:textId="5405B640" w:rsidR="008B5B66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0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چهار </w:t>
      </w:r>
      <w:r w:rsidR="008B136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تا 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جوج</w:t>
      </w:r>
      <w:r w:rsidR="00DA40EB">
        <w:rPr>
          <w:rFonts w:ascii="Calibri" w:hAnsi="Calibri" w:cs="B Mitra" w:hint="cs"/>
          <w:sz w:val="28"/>
          <w:szCs w:val="28"/>
          <w:rtl/>
          <w:lang w:val="en-US" w:bidi="fa-IR"/>
        </w:rPr>
        <w:t>ه‌ی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سیاه</w:t>
      </w:r>
      <w:r w:rsidR="0033774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ن فرار کردند.</w:t>
      </w:r>
    </w:p>
    <w:p w14:paraId="1D920C12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C7CB583" w14:textId="1499BA8A" w:rsidR="008B5B66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1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حسن بزهایش را می‌فروشد.</w:t>
      </w:r>
    </w:p>
    <w:p w14:paraId="09B5C6A3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0FC607A" w14:textId="6895FBEC" w:rsidR="008B5B66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2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چوپان بزش را فروخت.</w:t>
      </w:r>
    </w:p>
    <w:p w14:paraId="2A5493C5" w14:textId="77777777" w:rsidR="00FF04AE" w:rsidRPr="009375A9" w:rsidRDefault="00FF04AE" w:rsidP="00FF04AE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2848A52A" w14:textId="5CEE8AFD" w:rsidR="008B5B66" w:rsidRPr="009375A9" w:rsidRDefault="00B73A43" w:rsidP="00FF04A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3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ز</w:t>
      </w:r>
      <w:r w:rsidR="00B4745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چوپان م</w:t>
      </w:r>
      <w:r w:rsidR="00B4745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ُ</w:t>
      </w:r>
      <w:r w:rsidR="008B5B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رد. </w:t>
      </w:r>
    </w:p>
    <w:p w14:paraId="7A03B26C" w14:textId="77777777" w:rsidR="000261F9" w:rsidRPr="009375A9" w:rsidRDefault="000261F9" w:rsidP="000A5418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0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6603967C" w14:textId="421AF4A8" w:rsidR="005E4421" w:rsidRPr="009375A9" w:rsidRDefault="00B73A43" w:rsidP="005A502B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2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4</w:t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A541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زهای چوپان م</w:t>
      </w:r>
      <w:r w:rsidR="006F281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ُ</w:t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رد</w:t>
      </w:r>
      <w:r w:rsidR="006F281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د</w:t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</w:p>
    <w:p w14:paraId="7AE0CC05" w14:textId="77777777" w:rsidR="000261F9" w:rsidRPr="009375A9" w:rsidRDefault="000261F9" w:rsidP="000261F9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B4F0DFD" w14:textId="6FEC92EC" w:rsidR="00A67BC1" w:rsidRPr="009375A9" w:rsidRDefault="00A67BC1" w:rsidP="0056794F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56794F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5</w:t>
      </w:r>
    </w:p>
    <w:p w14:paraId="0A741C38" w14:textId="1AE305A0" w:rsidR="005E4421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C05C86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AB7E8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پسر</w:t>
      </w:r>
      <w:r w:rsidR="0071115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طناب را با چاقو</w:t>
      </w:r>
      <w:r w:rsidR="00AB7E8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ی</w:t>
      </w:r>
      <w:r w:rsidR="005E442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رید. </w:t>
      </w:r>
    </w:p>
    <w:p w14:paraId="60E9F0C3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B68B086" w14:textId="125B9409" w:rsidR="00E60019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</w:t>
      </w:r>
      <w:r w:rsidR="00E600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FB28C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E600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ختر طناب</w:t>
      </w:r>
      <w:r w:rsidR="00FB28C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‌ها</w:t>
      </w:r>
      <w:r w:rsidR="00E600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را با چاقو</w:t>
      </w:r>
      <w:r w:rsidR="00985DF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ی</w:t>
      </w:r>
      <w:r w:rsidR="00E600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برید.</w:t>
      </w:r>
    </w:p>
    <w:p w14:paraId="09C6557D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514B9457" w14:textId="4C532306" w:rsidR="00E60019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C05C86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E600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C625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و</w:t>
      </w:r>
      <w:r w:rsidR="00C26862" w:rsidRPr="00416743">
        <w:rPr>
          <w:rFonts w:cs="B Mitra"/>
          <w:vertAlign w:val="superscript"/>
          <w:rtl/>
        </w:rPr>
        <w:footnoteReference w:id="1"/>
      </w:r>
      <w:r w:rsidR="00795C5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C625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چوب را به </w:t>
      </w:r>
      <w:r w:rsidR="00865B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ختر داد</w:t>
      </w:r>
      <w:r w:rsidR="00E6001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</w:p>
    <w:p w14:paraId="18CA5E6D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5965D0A0" w14:textId="29E379AE" w:rsidR="00DB4922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E442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پیمان به 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انم</w:t>
      </w:r>
      <w:r w:rsidR="002B1B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‌ها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اد</w:t>
      </w:r>
      <w:r w:rsidR="00BF6DF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ش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</w:p>
    <w:p w14:paraId="2695300D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5E9E8A81" w14:textId="16BFCF52" w:rsidR="00DB4922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46769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انم</w:t>
      </w:r>
      <w:r w:rsidR="009A44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‌ها نان را به 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رد داد</w:t>
      </w:r>
      <w:r w:rsidR="009A44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د</w:t>
      </w:r>
      <w:r w:rsidR="00DB492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</w:p>
    <w:p w14:paraId="44611BE5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569316C" w14:textId="57813EBA" w:rsidR="004D00F1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ریم </w:t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ان را به من داد.</w:t>
      </w:r>
    </w:p>
    <w:p w14:paraId="5C77EA5E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91A9992" w14:textId="1450396B" w:rsidR="004D00F1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با </w:t>
      </w:r>
      <w:r w:rsidR="00BC0C8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ادرش</w:t>
      </w:r>
      <w:r w:rsidR="004D00F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فارسی صحبت می‌کند.</w:t>
      </w:r>
    </w:p>
    <w:p w14:paraId="7F67119B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FA900EF" w14:textId="64B77B29" w:rsidR="009C7A18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="009C7A1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9C7A1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9C7A1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پسرها شیراز نیستند.</w:t>
      </w:r>
    </w:p>
    <w:p w14:paraId="301B5202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30D680F" w14:textId="6DFCC40F" w:rsidR="006B3CD1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چه‌ها در آشپزخانه هستند.</w:t>
      </w:r>
    </w:p>
    <w:p w14:paraId="2325E361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14651B96" w14:textId="14FA706F" w:rsidR="006B3CD1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0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سروش با حسن به بازار می‌رود.</w:t>
      </w:r>
    </w:p>
    <w:p w14:paraId="7F90D31B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399FAE46" w14:textId="66B804E6" w:rsidR="006B3CD1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1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ن</w:t>
      </w:r>
      <w:r w:rsidR="004A46C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ارم 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ز بازار </w:t>
      </w:r>
      <w:r w:rsidR="004A46C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آیم</w:t>
      </w:r>
      <w:r w:rsidR="006B3CD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</w:p>
    <w:p w14:paraId="71FFAEF6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DA2038B" w14:textId="3CA0DCB2" w:rsidR="00254EDF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2</w:t>
      </w:r>
      <w:r w:rsidR="00254ED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254ED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01ED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ن </w:t>
      </w:r>
      <w:r w:rsidR="00254ED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ک دختر دارم.</w:t>
      </w:r>
    </w:p>
    <w:p w14:paraId="78E812D1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88B7A0F" w14:textId="023F7D26" w:rsidR="00254EDF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3</w:t>
      </w:r>
      <w:r w:rsidR="00254ED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254ED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01ED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ن </w:t>
      </w:r>
      <w:r w:rsidR="00254ED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ک ماشین دارم.</w:t>
      </w:r>
    </w:p>
    <w:p w14:paraId="7A26DB13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6FFC4CEE" w14:textId="58B0BE2B" w:rsidR="00C26B16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lastRenderedPageBreak/>
        <w:t>14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7054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ین 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ال</w:t>
      </w:r>
      <w:r w:rsidR="0053526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ِ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ن است.</w:t>
      </w:r>
    </w:p>
    <w:p w14:paraId="48A3D543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55CDD9D6" w14:textId="0F7C6DA4" w:rsidR="00C26B16" w:rsidRPr="009375A9" w:rsidRDefault="00F00A4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15.5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ا علی را در بازار ندیدیم.</w:t>
      </w:r>
    </w:p>
    <w:p w14:paraId="5F2DF940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0B466824" w14:textId="3386D3EB" w:rsidR="00C26B16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6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ن صبح‌ها سیب می‌خورم.</w:t>
      </w:r>
    </w:p>
    <w:p w14:paraId="01BFE917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164788B8" w14:textId="567C9FB5" w:rsidR="00C26B16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7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3526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ن دارم </w:t>
      </w:r>
      <w:r w:rsidR="00C26B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سیب را می‌خورم.</w:t>
      </w:r>
    </w:p>
    <w:p w14:paraId="3A5DCCDB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4FB30E9" w14:textId="0607CB95" w:rsidR="003D1CC7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8</w:t>
      </w:r>
      <w:r w:rsidR="003D1CC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3D1CC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3771A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با من به </w:t>
      </w:r>
      <w:r w:rsidR="000F206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ه</w:t>
      </w:r>
      <w:r w:rsidR="003D1CC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رفت.</w:t>
      </w:r>
    </w:p>
    <w:p w14:paraId="3B88BB90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720CEA2B" w14:textId="7419CB06" w:rsidR="00224932" w:rsidRPr="009375A9" w:rsidRDefault="0099608E" w:rsidP="00F00A4E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9</w:t>
      </w:r>
      <w:r w:rsidR="0022493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7A48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22493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1105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2493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ریم با </w:t>
      </w:r>
      <w:r w:rsidR="00ED36B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و</w:t>
      </w:r>
      <w:r w:rsidR="004B08A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99267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ه</w:t>
      </w:r>
      <w:r w:rsidR="0022493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206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ده </w:t>
      </w:r>
      <w:r w:rsidR="0022493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رفت.</w:t>
      </w:r>
    </w:p>
    <w:p w14:paraId="0790512B" w14:textId="77777777" w:rsidR="00CC76CD" w:rsidRPr="009375A9" w:rsidRDefault="00CC76CD" w:rsidP="00CC76CD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476E6B08" w14:textId="0584CD03" w:rsidR="009765D8" w:rsidRPr="000B430E" w:rsidRDefault="009765D8">
      <w:pPr>
        <w:jc w:val="left"/>
        <w:rPr>
          <w:rFonts w:ascii="Calibri" w:hAnsi="Calibri" w:cs="B Mitra"/>
          <w:bCs/>
          <w:lang w:val="en-US"/>
        </w:rPr>
      </w:pPr>
      <w:r w:rsidRPr="009375A9">
        <w:rPr>
          <w:rFonts w:ascii="Calibri" w:hAnsi="Calibri" w:cs="B Mitra"/>
          <w:bCs/>
        </w:rPr>
        <w:br w:type="page"/>
      </w:r>
    </w:p>
    <w:p w14:paraId="0CE2D4BF" w14:textId="1E952552" w:rsidR="00955A83" w:rsidRPr="009375A9" w:rsidRDefault="00955A83" w:rsidP="0056794F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56794F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6</w:t>
      </w:r>
    </w:p>
    <w:p w14:paraId="3EB78E7B" w14:textId="3193C36F" w:rsidR="00552FAC" w:rsidRPr="009375A9" w:rsidRDefault="00552FAC" w:rsidP="000F1195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AF71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D6367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B83F3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ی</w:t>
      </w:r>
      <w:r w:rsidR="000F206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ل</w:t>
      </w:r>
      <w:r w:rsidR="00B83F3B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وفر</w:t>
      </w:r>
      <w:r w:rsidR="00D6367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ی‌تواند </w:t>
      </w:r>
      <w:r w:rsidR="00AF71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سیب‌ها را ببیند. </w:t>
      </w:r>
    </w:p>
    <w:p w14:paraId="1990ADCA" w14:textId="77777777" w:rsidR="00193993" w:rsidRPr="009375A9" w:rsidRDefault="00193993" w:rsidP="00193993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  <w:t>_________________________________________________</w:t>
      </w:r>
    </w:p>
    <w:p w14:paraId="6EC067C3" w14:textId="0CBD54D1" w:rsidR="00703185" w:rsidRPr="009375A9" w:rsidRDefault="00552FAC" w:rsidP="000F1195">
      <w:pPr>
        <w:tabs>
          <w:tab w:val="left" w:pos="652"/>
        </w:tabs>
        <w:overflowPunct w:val="0"/>
        <w:autoSpaceDE w:val="0"/>
        <w:autoSpaceDN w:val="0"/>
        <w:bidi/>
        <w:adjustRightInd w:val="0"/>
        <w:spacing w:before="24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B130D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نیلوفر </w:t>
      </w:r>
      <w:r w:rsidR="00DA7B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تواند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A26A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ند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قالی </w:t>
      </w:r>
      <w:r w:rsidR="00DA7B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افد.</w:t>
      </w:r>
    </w:p>
    <w:p w14:paraId="5E67D2AE" w14:textId="77777777" w:rsidR="00193993" w:rsidRPr="00844587" w:rsidRDefault="00193993" w:rsidP="000F1195">
      <w:pPr>
        <w:tabs>
          <w:tab w:val="left" w:pos="794"/>
        </w:tabs>
        <w:overflowPunct w:val="0"/>
        <w:autoSpaceDE w:val="0"/>
        <w:autoSpaceDN w:val="0"/>
        <w:bidi/>
        <w:adjustRightInd w:val="0"/>
        <w:spacing w:after="3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844587">
        <w:rPr>
          <w:rFonts w:ascii="Calibri" w:hAnsi="Calibri" w:cs="B Mitra"/>
          <w:sz w:val="28"/>
          <w:szCs w:val="28"/>
          <w:lang w:val="en-US" w:bidi="fa-IR"/>
        </w:rPr>
        <w:t>_________________________________________________</w:t>
      </w:r>
    </w:p>
    <w:p w14:paraId="112088A2" w14:textId="566B8115" w:rsidR="00552FAC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A26A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و</w:t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4507A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جوان</w:t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هستی</w:t>
      </w:r>
      <w:r w:rsidR="008E2B3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="008E2B3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8E2B3F" w:rsidRPr="009375A9">
        <w:rPr>
          <w:rFonts w:ascii="Calibri" w:hAnsi="Calibri" w:cs="B Mitra"/>
          <w:bCs/>
        </w:rPr>
        <w:t>_</w:t>
      </w:r>
      <w:r w:rsidR="00FC7D16" w:rsidRPr="009375A9">
        <w:rPr>
          <w:rFonts w:ascii="Calibri" w:hAnsi="Calibri" w:cs="B Mitra"/>
          <w:bCs/>
        </w:rPr>
        <w:t>_</w:t>
      </w:r>
      <w:r w:rsidR="008E2B3F" w:rsidRPr="009375A9">
        <w:rPr>
          <w:rFonts w:ascii="Calibri" w:hAnsi="Calibri" w:cs="B Mitra"/>
          <w:bCs/>
        </w:rPr>
        <w:t>_____</w:t>
      </w:r>
      <w:r w:rsidR="00830E77" w:rsidRPr="009375A9">
        <w:rPr>
          <w:rFonts w:ascii="Calibri" w:hAnsi="Calibri" w:cs="B Mitra"/>
          <w:bCs/>
        </w:rPr>
        <w:t>______</w:t>
      </w:r>
      <w:r w:rsidR="008E2B3F" w:rsidRPr="009375A9">
        <w:rPr>
          <w:rFonts w:ascii="Calibri" w:hAnsi="Calibri" w:cs="B Mitra"/>
          <w:bCs/>
        </w:rPr>
        <w:t>______________________________</w:t>
      </w:r>
    </w:p>
    <w:p w14:paraId="10E05323" w14:textId="7543F471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ن </w:t>
      </w:r>
      <w:r w:rsidR="004507A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جوان </w:t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هستم.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08E22E40" w14:textId="4B058FE2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سردم است.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07CCBCA0" w14:textId="2F6D9C42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گرسنه‌ام است.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7639FD63" w14:textId="07BE6B83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گرسنه‌ام نیست.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7A9B3981" w14:textId="2F2F2D40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14CD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زهرا </w:t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ارد چه می‌خورد</w:t>
      </w:r>
      <w:r w:rsidR="00B428D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؟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2FFA0CB0" w14:textId="3FE7AD9E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ر ایران شیر</w:t>
      </w:r>
      <w:r w:rsidR="00776187" w:rsidRPr="00603106">
        <w:rPr>
          <w:rFonts w:ascii="Calibri" w:hAnsi="Calibri" w:cs="B Mitra"/>
          <w:sz w:val="28"/>
          <w:szCs w:val="28"/>
          <w:vertAlign w:val="superscript"/>
          <w:rtl/>
          <w:lang w:val="en-US" w:bidi="fa-IR"/>
        </w:rPr>
        <w:footnoteReference w:id="2"/>
      </w:r>
      <w:r w:rsidR="00F44F1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8026E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هست</w:t>
      </w:r>
      <w:r w:rsidR="00274CA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.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26C59B79" w14:textId="35FC572C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0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E56FBE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آیا در ایران </w:t>
      </w:r>
      <w:r w:rsidR="0072546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شیر </w:t>
      </w:r>
      <w:r w:rsidR="008026E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هست</w:t>
      </w:r>
      <w:r w:rsidR="004C400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؟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05EA3B24" w14:textId="2CA9057B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1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14CD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سیما </w:t>
      </w:r>
      <w:r w:rsidR="002E205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ر را باز کرد.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36B96FE6" w14:textId="6B4418FF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2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C35EA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آیا </w:t>
      </w:r>
      <w:r w:rsidR="00514CD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سیما </w:t>
      </w:r>
      <w:r w:rsidR="00C35EA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ر را باز کرد</w:t>
      </w:r>
      <w:r w:rsidR="004C400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؟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03069736" w14:textId="1E0E990C" w:rsidR="00FC7D16" w:rsidRPr="009375A9" w:rsidRDefault="00552FAC" w:rsidP="00C05C86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3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156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کی</w:t>
      </w:r>
      <w:r w:rsidR="00C05C86" w:rsidRPr="00982004">
        <w:rPr>
          <w:rStyle w:val="FootnoteReference"/>
          <w:rFonts w:ascii="Calibri" w:hAnsi="Calibri" w:cs="B Mitra"/>
          <w:sz w:val="28"/>
          <w:szCs w:val="28"/>
          <w:lang w:val="en-US" w:bidi="fa-IR"/>
        </w:rPr>
        <w:footnoteReference w:customMarkFollows="1" w:id="3"/>
        <w:sym w:font="Symbol" w:char="F0A7"/>
      </w:r>
      <w:r w:rsidR="00630604" w:rsidRPr="00982004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ر را باز</w:t>
      </w:r>
      <w:r w:rsidR="0063060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کرد</w:t>
      </w:r>
      <w:r w:rsidR="004C400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؟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2EE39F20" w14:textId="7A319FEC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4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F6155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چرا </w:t>
      </w:r>
      <w:r w:rsidR="0051566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و</w:t>
      </w:r>
      <w:r w:rsidR="00F6155A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اری </w:t>
      </w:r>
      <w:r w:rsidR="0063060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سیب را می‌خوری</w:t>
      </w:r>
      <w:r w:rsidR="00867C4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؟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6D5C646B" w14:textId="5CD119AB" w:rsidR="00FC7D16" w:rsidRPr="009375A9" w:rsidRDefault="00552FAC" w:rsidP="00394641">
      <w:pPr>
        <w:tabs>
          <w:tab w:val="left" w:pos="652"/>
          <w:tab w:val="left" w:pos="3062"/>
        </w:tabs>
        <w:overflowPunct w:val="0"/>
        <w:autoSpaceDE w:val="0"/>
        <w:autoSpaceDN w:val="0"/>
        <w:bidi/>
        <w:adjustRightInd w:val="0"/>
        <w:spacing w:before="360" w:after="60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5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70318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0F119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3060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می‌دانم.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FC7D16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FC7D16" w:rsidRPr="009375A9">
        <w:rPr>
          <w:rFonts w:ascii="Calibri" w:hAnsi="Calibri" w:cs="B Mitra"/>
          <w:bCs/>
        </w:rPr>
        <w:t>___________________________________________</w:t>
      </w:r>
    </w:p>
    <w:p w14:paraId="6860C641" w14:textId="77777777" w:rsidR="00552FAC" w:rsidRPr="009375A9" w:rsidRDefault="00552FAC" w:rsidP="00552FAC">
      <w:pPr>
        <w:tabs>
          <w:tab w:val="left" w:pos="567"/>
          <w:tab w:val="left" w:pos="4253"/>
        </w:tabs>
        <w:overflowPunct w:val="0"/>
        <w:autoSpaceDE w:val="0"/>
        <w:autoSpaceDN w:val="0"/>
        <w:bidi/>
        <w:adjustRightInd w:val="0"/>
        <w:spacing w:before="140" w:after="60"/>
        <w:jc w:val="left"/>
        <w:textAlignment w:val="baseline"/>
        <w:rPr>
          <w:rFonts w:ascii="Calibri" w:hAnsi="Calibri" w:cs="B Mitra"/>
          <w:bCs/>
        </w:rPr>
      </w:pPr>
    </w:p>
    <w:p w14:paraId="59808D07" w14:textId="70D1F132" w:rsidR="00280C98" w:rsidRPr="009375A9" w:rsidRDefault="00280C98" w:rsidP="00394641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  <w:rtl/>
          <w:lang w:bidi="fa-IR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>صیغگان فعل</w:t>
      </w:r>
    </w:p>
    <w:p w14:paraId="52606FC1" w14:textId="1ED3D908" w:rsidR="00280C98" w:rsidRPr="009375A9" w:rsidRDefault="00280C98" w:rsidP="00021A6D">
      <w:pPr>
        <w:tabs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100" w:beforeAutospacing="1" w:after="120"/>
        <w:textAlignment w:val="baseline"/>
        <w:rPr>
          <w:rFonts w:ascii="Calibri" w:hAnsi="Calibri" w:cs="B Mitra"/>
          <w:b/>
          <w:sz w:val="28"/>
          <w:szCs w:val="28"/>
        </w:rPr>
      </w:pPr>
      <w:r w:rsidRPr="009375A9">
        <w:rPr>
          <w:rFonts w:ascii="Calibri" w:hAnsi="Calibri" w:cs="B Mitra" w:hint="cs"/>
          <w:b/>
          <w:sz w:val="28"/>
          <w:szCs w:val="28"/>
          <w:rtl/>
        </w:rPr>
        <w:t>در صفح</w:t>
      </w:r>
      <w:r w:rsidR="00DA40EB">
        <w:rPr>
          <w:rFonts w:ascii="Calibri" w:hAnsi="Calibri" w:cs="B Mitra" w:hint="cs"/>
          <w:b/>
          <w:sz w:val="28"/>
          <w:szCs w:val="28"/>
          <w:rtl/>
        </w:rPr>
        <w:t>ه‌ی</w:t>
      </w: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 بعد، هم</w:t>
      </w:r>
      <w:r w:rsidR="00DA40EB">
        <w:rPr>
          <w:rFonts w:ascii="Calibri" w:hAnsi="Calibri" w:cs="B Mitra" w:hint="cs"/>
          <w:b/>
          <w:sz w:val="28"/>
          <w:szCs w:val="28"/>
          <w:rtl/>
        </w:rPr>
        <w:t>ه‌ی</w:t>
      </w: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 جاهای خالی </w:t>
      </w:r>
      <w:r w:rsidR="00C428A4">
        <w:rPr>
          <w:rFonts w:ascii="Calibri" w:hAnsi="Calibri" w:cs="B Mitra" w:hint="cs"/>
          <w:b/>
          <w:sz w:val="28"/>
          <w:szCs w:val="28"/>
          <w:rtl/>
        </w:rPr>
        <w:t>(خطوط خالی و خانه</w:t>
      </w:r>
      <w:bookmarkStart w:id="0" w:name="_GoBack"/>
      <w:bookmarkEnd w:id="0"/>
      <w:r w:rsidR="002A6EC7" w:rsidRPr="009375A9">
        <w:rPr>
          <w:rFonts w:ascii="Calibri" w:hAnsi="Calibri" w:cs="B Mitra" w:hint="cs"/>
          <w:b/>
          <w:sz w:val="28"/>
          <w:szCs w:val="28"/>
          <w:rtl/>
        </w:rPr>
        <w:t xml:space="preserve">‌های جدول) را </w:t>
      </w: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برای افعال 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Pr="009375A9">
        <w:rPr>
          <w:rFonts w:ascii="Calibri" w:hAnsi="Calibri" w:cs="B Mitra" w:hint="cs"/>
          <w:b/>
          <w:sz w:val="28"/>
          <w:szCs w:val="28"/>
          <w:rtl/>
        </w:rPr>
        <w:t>آمدن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، 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Pr="009375A9">
        <w:rPr>
          <w:rFonts w:ascii="Calibri" w:hAnsi="Calibri" w:cs="B Mitra" w:hint="cs"/>
          <w:b/>
          <w:sz w:val="28"/>
          <w:szCs w:val="28"/>
          <w:rtl/>
        </w:rPr>
        <w:t>خوردن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 و 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Pr="009375A9">
        <w:rPr>
          <w:rFonts w:ascii="Calibri" w:hAnsi="Calibri" w:cs="B Mitra" w:hint="cs"/>
          <w:b/>
          <w:sz w:val="28"/>
          <w:szCs w:val="28"/>
          <w:rtl/>
        </w:rPr>
        <w:t>دیدن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0C6026"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Pr="009375A9">
        <w:rPr>
          <w:rFonts w:ascii="Calibri" w:hAnsi="Calibri" w:cs="B Mitra" w:hint="cs"/>
          <w:b/>
          <w:sz w:val="28"/>
          <w:szCs w:val="28"/>
          <w:rtl/>
        </w:rPr>
        <w:t>پر کنید</w:t>
      </w:r>
      <w:r w:rsidR="00654914">
        <w:rPr>
          <w:rFonts w:ascii="Calibri" w:hAnsi="Calibri" w:cs="B Mitra" w:hint="cs"/>
          <w:b/>
          <w:sz w:val="28"/>
          <w:szCs w:val="28"/>
          <w:rtl/>
        </w:rPr>
        <w:t xml:space="preserve">. (توجه: </w:t>
      </w:r>
      <w:r w:rsidR="000C6026" w:rsidRPr="009375A9">
        <w:rPr>
          <w:rFonts w:ascii="Calibri" w:hAnsi="Calibri" w:cs="B Mitra" w:hint="cs"/>
          <w:b/>
          <w:sz w:val="28"/>
          <w:szCs w:val="28"/>
          <w:rtl/>
        </w:rPr>
        <w:t xml:space="preserve">اطلاعات </w:t>
      </w:r>
      <w:r w:rsidR="002430A8" w:rsidRPr="009375A9">
        <w:rPr>
          <w:rFonts w:ascii="Calibri" w:hAnsi="Calibri" w:cs="B Mitra" w:hint="cs"/>
          <w:b/>
          <w:sz w:val="28"/>
          <w:szCs w:val="28"/>
          <w:rtl/>
        </w:rPr>
        <w:t xml:space="preserve">دیگری </w:t>
      </w:r>
      <w:r w:rsidR="006C71F2" w:rsidRPr="009375A9">
        <w:rPr>
          <w:rFonts w:ascii="Calibri" w:hAnsi="Calibri" w:cs="B Mitra" w:hint="cs"/>
          <w:b/>
          <w:sz w:val="28"/>
          <w:szCs w:val="28"/>
          <w:rtl/>
        </w:rPr>
        <w:t xml:space="preserve">نیز برای فعل 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="006C71F2" w:rsidRPr="009375A9">
        <w:rPr>
          <w:rFonts w:ascii="Calibri" w:hAnsi="Calibri" w:cs="B Mitra" w:hint="cs"/>
          <w:b/>
          <w:sz w:val="28"/>
          <w:szCs w:val="28"/>
          <w:rtl/>
        </w:rPr>
        <w:t>دیدن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6C71F2"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E123E9" w:rsidRPr="009375A9">
        <w:rPr>
          <w:rFonts w:ascii="Calibri" w:hAnsi="Calibri" w:cs="B Mitra" w:hint="cs"/>
          <w:b/>
          <w:sz w:val="28"/>
          <w:szCs w:val="28"/>
          <w:rtl/>
        </w:rPr>
        <w:t>خواسته شده است</w:t>
      </w:r>
      <w:r w:rsidR="000C6026" w:rsidRPr="009375A9">
        <w:rPr>
          <w:rFonts w:ascii="Calibri" w:hAnsi="Calibri" w:cs="B Mitra" w:hint="cs"/>
          <w:b/>
          <w:sz w:val="28"/>
          <w:szCs w:val="28"/>
          <w:rtl/>
        </w:rPr>
        <w:t>.)</w:t>
      </w: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</w:p>
    <w:p w14:paraId="19585B18" w14:textId="592AB4F8" w:rsidR="00E03040" w:rsidRPr="009375A9" w:rsidRDefault="0064022C" w:rsidP="00A60256">
      <w:pPr>
        <w:tabs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100" w:beforeAutospacing="1" w:after="120"/>
        <w:textAlignment w:val="baseline"/>
        <w:rPr>
          <w:rFonts w:ascii="Calibri" w:hAnsi="Calibri" w:cs="B Mitra"/>
          <w:b/>
          <w:sz w:val="28"/>
          <w:szCs w:val="28"/>
          <w:rtl/>
        </w:rPr>
      </w:pPr>
      <w:r w:rsidRPr="009375A9">
        <w:rPr>
          <w:rFonts w:ascii="Calibri" w:hAnsi="Calibri" w:cs="B Mitra" w:hint="cs"/>
          <w:b/>
          <w:sz w:val="28"/>
          <w:szCs w:val="28"/>
          <w:rtl/>
        </w:rPr>
        <w:t xml:space="preserve">- </w:t>
      </w:r>
      <w:r w:rsidR="00D74161" w:rsidRPr="009375A9">
        <w:rPr>
          <w:rFonts w:ascii="Calibri" w:hAnsi="Calibri" w:cs="B Mitra" w:hint="cs"/>
          <w:b/>
          <w:sz w:val="28"/>
          <w:szCs w:val="28"/>
          <w:u w:val="single"/>
          <w:rtl/>
        </w:rPr>
        <w:t>مهم</w:t>
      </w:r>
      <w:r w:rsidR="00C3332C" w:rsidRPr="009375A9">
        <w:rPr>
          <w:rFonts w:ascii="Calibri" w:hAnsi="Calibri" w:cs="B Mitra" w:hint="cs"/>
          <w:b/>
          <w:sz w:val="28"/>
          <w:szCs w:val="28"/>
          <w:rtl/>
        </w:rPr>
        <w:t xml:space="preserve">: 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ضم</w:t>
      </w:r>
      <w:r w:rsidR="009234E6" w:rsidRPr="009375A9">
        <w:rPr>
          <w:rFonts w:ascii="Calibri" w:hAnsi="Calibri" w:cs="B Mitra" w:hint="cs"/>
          <w:b/>
          <w:sz w:val="28"/>
          <w:szCs w:val="28"/>
          <w:rtl/>
        </w:rPr>
        <w:t>ا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یر منفص</w:t>
      </w:r>
      <w:r w:rsidR="00C3332C" w:rsidRPr="009375A9">
        <w:rPr>
          <w:rFonts w:ascii="Calibri" w:hAnsi="Calibri" w:cs="B Mitra" w:hint="cs"/>
          <w:b/>
          <w:sz w:val="28"/>
          <w:szCs w:val="28"/>
          <w:rtl/>
        </w:rPr>
        <w:t>ل (عامل) را برای هریک از صورت‌های فعل</w:t>
      </w:r>
      <w:r w:rsidR="008F01F6"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C3332C" w:rsidRPr="009375A9">
        <w:rPr>
          <w:rFonts w:ascii="Calibri" w:hAnsi="Calibri" w:cs="B Mitra" w:hint="cs"/>
          <w:b/>
          <w:sz w:val="28"/>
          <w:szCs w:val="28"/>
          <w:rtl/>
        </w:rPr>
        <w:t xml:space="preserve">که در </w:t>
      </w:r>
      <w:r w:rsidR="009234E6" w:rsidRPr="009375A9">
        <w:rPr>
          <w:rFonts w:ascii="Calibri" w:hAnsi="Calibri" w:cs="B Mitra" w:hint="cs"/>
          <w:b/>
          <w:sz w:val="28"/>
          <w:szCs w:val="28"/>
          <w:rtl/>
        </w:rPr>
        <w:t>مثال‌های فارسی آن مشخص شده است،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 xml:space="preserve"> استخراج کنید. برای مثال: 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من آمدم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 xml:space="preserve"> به جای 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آمد</w:t>
      </w:r>
      <w:r w:rsidR="0006082F" w:rsidRPr="009375A9">
        <w:rPr>
          <w:rFonts w:ascii="Calibri" w:hAnsi="Calibri" w:cs="B Mitra" w:hint="cs"/>
          <w:b/>
          <w:sz w:val="28"/>
          <w:szCs w:val="28"/>
          <w:rtl/>
        </w:rPr>
        <w:t>م</w:t>
      </w:r>
      <w:r w:rsidR="00021A6D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. اگرچه استفاده</w:t>
      </w:r>
      <w:r w:rsidR="0006082F" w:rsidRPr="009375A9">
        <w:rPr>
          <w:rFonts w:ascii="Calibri" w:hAnsi="Calibri" w:cs="B Mitra" w:hint="cs"/>
          <w:b/>
          <w:sz w:val="28"/>
          <w:szCs w:val="28"/>
          <w:rtl/>
        </w:rPr>
        <w:t xml:space="preserve"> از این ضمایر در</w:t>
      </w:r>
      <w:r w:rsidR="00703E19" w:rsidRPr="009375A9">
        <w:rPr>
          <w:rFonts w:ascii="Calibri" w:hAnsi="Calibri" w:cs="B Mitra" w:hint="cs"/>
          <w:b/>
          <w:sz w:val="28"/>
          <w:szCs w:val="28"/>
          <w:rtl/>
        </w:rPr>
        <w:t xml:space="preserve"> بافت‌ها</w:t>
      </w:r>
      <w:r w:rsidR="00786C2A" w:rsidRPr="009375A9">
        <w:rPr>
          <w:rFonts w:ascii="Calibri" w:hAnsi="Calibri" w:cs="B Mitra" w:hint="cs"/>
          <w:b/>
          <w:sz w:val="28"/>
          <w:szCs w:val="28"/>
          <w:rtl/>
        </w:rPr>
        <w:t xml:space="preserve">ی خنثی 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به نظر</w:t>
      </w:r>
      <w:r w:rsidR="0006082F"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طبیعی نمی‌رسد،</w:t>
      </w:r>
      <w:r w:rsidR="0006082F"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9234E6" w:rsidRPr="009375A9">
        <w:rPr>
          <w:rFonts w:ascii="Calibri" w:hAnsi="Calibri" w:cs="B Mitra" w:hint="cs"/>
          <w:b/>
          <w:sz w:val="28"/>
          <w:szCs w:val="28"/>
          <w:rtl/>
        </w:rPr>
        <w:t>اما این ضمایر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 xml:space="preserve"> نشان‌دهند</w:t>
      </w:r>
      <w:r w:rsidR="00DA40EB">
        <w:rPr>
          <w:rFonts w:ascii="Calibri" w:hAnsi="Calibri" w:cs="B Mitra" w:hint="cs"/>
          <w:b/>
          <w:sz w:val="28"/>
          <w:szCs w:val="28"/>
          <w:rtl/>
        </w:rPr>
        <w:t>ه‌ی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F96B51" w:rsidRPr="009375A9">
        <w:rPr>
          <w:rFonts w:ascii="Calibri" w:hAnsi="Calibri" w:cs="B Mitra" w:hint="cs"/>
          <w:b/>
          <w:sz w:val="28"/>
          <w:szCs w:val="28"/>
          <w:rtl/>
        </w:rPr>
        <w:t>ویژگی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‌های دستور</w:t>
      </w:r>
      <w:r w:rsidR="005C5207" w:rsidRPr="009375A9">
        <w:rPr>
          <w:rFonts w:ascii="Calibri" w:hAnsi="Calibri" w:cs="B Mitra" w:hint="cs"/>
          <w:b/>
          <w:sz w:val="28"/>
          <w:szCs w:val="28"/>
          <w:rtl/>
        </w:rPr>
        <w:t>ی مهمی هستند. همچنین، با مشخص ک</w:t>
      </w:r>
      <w:r w:rsidR="009234E6" w:rsidRPr="009375A9">
        <w:rPr>
          <w:rFonts w:ascii="Calibri" w:hAnsi="Calibri" w:cs="B Mitra" w:hint="cs"/>
          <w:b/>
          <w:sz w:val="28"/>
          <w:szCs w:val="28"/>
          <w:rtl/>
        </w:rPr>
        <w:t>ردن آنها</w:t>
      </w:r>
      <w:r w:rsidR="005C5207" w:rsidRPr="009375A9">
        <w:rPr>
          <w:rFonts w:ascii="Calibri" w:hAnsi="Calibri" w:cs="B Mitra" w:hint="cs"/>
          <w:b/>
          <w:sz w:val="28"/>
          <w:szCs w:val="28"/>
          <w:rtl/>
        </w:rPr>
        <w:t xml:space="preserve">، صیغگان ضمایر منفصل 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 xml:space="preserve">در پرسشنامه </w:t>
      </w:r>
      <w:r w:rsidR="005C5207" w:rsidRPr="009375A9">
        <w:rPr>
          <w:rFonts w:ascii="Calibri" w:hAnsi="Calibri" w:cs="B Mitra" w:hint="cs"/>
          <w:b/>
          <w:sz w:val="28"/>
          <w:szCs w:val="28"/>
          <w:rtl/>
        </w:rPr>
        <w:t>نیز جمع‌آوری می‌شود</w:t>
      </w:r>
      <w:r w:rsidR="00D74161" w:rsidRPr="009375A9">
        <w:rPr>
          <w:rFonts w:ascii="Calibri" w:hAnsi="Calibri" w:cs="B Mitra" w:hint="cs"/>
          <w:b/>
          <w:sz w:val="28"/>
          <w:szCs w:val="28"/>
          <w:rtl/>
        </w:rPr>
        <w:t>.</w:t>
      </w:r>
    </w:p>
    <w:p w14:paraId="4121EA79" w14:textId="42434879" w:rsidR="00A60256" w:rsidRPr="00D74161" w:rsidRDefault="001B5D5A" w:rsidP="0049292E">
      <w:pPr>
        <w:tabs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100" w:beforeAutospacing="1" w:after="120"/>
        <w:textAlignment w:val="baseline"/>
        <w:rPr>
          <w:rFonts w:ascii="Calibri" w:hAnsi="Calibri" w:cs="B Mitra"/>
          <w:b/>
          <w:sz w:val="28"/>
          <w:szCs w:val="28"/>
        </w:rPr>
      </w:pPr>
      <w:r>
        <w:rPr>
          <w:rFonts w:ascii="Calibri" w:hAnsi="Calibri" w:cs="B Mitra" w:hint="cs"/>
          <w:b/>
          <w:sz w:val="28"/>
          <w:szCs w:val="28"/>
          <w:rtl/>
        </w:rPr>
        <w:t xml:space="preserve">- </w:t>
      </w:r>
      <w:r w:rsidR="002E11CE">
        <w:rPr>
          <w:rFonts w:ascii="Calibri" w:hAnsi="Calibri" w:cs="B Mitra" w:hint="cs"/>
          <w:b/>
          <w:sz w:val="28"/>
          <w:szCs w:val="28"/>
          <w:rtl/>
        </w:rPr>
        <w:t xml:space="preserve">همچنین، </w:t>
      </w:r>
      <w:r w:rsidR="0049292E">
        <w:rPr>
          <w:rFonts w:ascii="Calibri" w:hAnsi="Calibri" w:cs="B Mitra" w:hint="cs"/>
          <w:b/>
          <w:sz w:val="28"/>
          <w:szCs w:val="28"/>
          <w:rtl/>
        </w:rPr>
        <w:t>نمونه‌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>های</w:t>
      </w:r>
      <w:r w:rsidR="00A65A98">
        <w:rPr>
          <w:rFonts w:ascii="Calibri" w:hAnsi="Calibri" w:cs="B Mitra" w:hint="cs"/>
          <w:b/>
          <w:sz w:val="28"/>
          <w:szCs w:val="28"/>
          <w:rtl/>
        </w:rPr>
        <w:t>ی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49292E">
        <w:rPr>
          <w:rFonts w:ascii="Calibri" w:hAnsi="Calibri" w:cs="B Mitra" w:hint="cs"/>
          <w:b/>
          <w:sz w:val="28"/>
          <w:szCs w:val="28"/>
          <w:rtl/>
        </w:rPr>
        <w:t>از صو</w:t>
      </w:r>
      <w:r w:rsidR="00E45863">
        <w:rPr>
          <w:rFonts w:ascii="Calibri" w:hAnsi="Calibri" w:cs="B Mitra" w:hint="cs"/>
          <w:b/>
          <w:sz w:val="28"/>
          <w:szCs w:val="28"/>
          <w:rtl/>
        </w:rPr>
        <w:t>رت‌های فعلی در زمان حال و گذشته</w:t>
      </w:r>
      <w:r w:rsidR="0049292E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>بر</w:t>
      </w:r>
      <w:r w:rsidR="00A60256">
        <w:rPr>
          <w:rFonts w:ascii="Calibri" w:hAnsi="Calibri" w:cs="B Mitra" w:hint="cs"/>
          <w:b/>
          <w:sz w:val="28"/>
          <w:szCs w:val="28"/>
          <w:rtl/>
        </w:rPr>
        <w:t xml:space="preserve">ای دیگر مقولات </w:t>
      </w:r>
      <w:r w:rsidR="0049292E">
        <w:rPr>
          <w:rFonts w:ascii="Calibri" w:hAnsi="Calibri" w:cs="B Mitra" w:hint="cs"/>
          <w:b/>
          <w:sz w:val="28"/>
          <w:szCs w:val="28"/>
          <w:rtl/>
        </w:rPr>
        <w:t>ضمیری که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 در زبان موردنظر یافت می‌شود</w:t>
      </w:r>
      <w:r w:rsidR="00A60256" w:rsidRPr="00012A25">
        <w:rPr>
          <w:rFonts w:ascii="Calibri" w:hAnsi="Calibri" w:cs="B Mitra" w:hint="eastAsia"/>
          <w:b/>
          <w:sz w:val="28"/>
          <w:szCs w:val="28"/>
          <w:rtl/>
        </w:rPr>
        <w:t>،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49292E">
        <w:rPr>
          <w:rFonts w:ascii="Calibri" w:hAnsi="Calibri" w:cs="B Mitra" w:hint="cs"/>
          <w:b/>
          <w:sz w:val="28"/>
          <w:szCs w:val="28"/>
          <w:rtl/>
        </w:rPr>
        <w:t>استخراج کنید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>.</w:t>
      </w:r>
      <w:r w:rsidR="00A60256">
        <w:rPr>
          <w:rFonts w:ascii="Calibri" w:hAnsi="Calibri" w:cs="B Mitra" w:hint="cs"/>
          <w:b/>
          <w:sz w:val="28"/>
          <w:szCs w:val="28"/>
          <w:rtl/>
        </w:rPr>
        <w:t xml:space="preserve"> 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( برای مثال، </w:t>
      </w:r>
      <w:r w:rsidR="002735F4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>اول شخص مثنی</w:t>
      </w:r>
      <w:r w:rsidR="002735F4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، </w:t>
      </w:r>
      <w:r w:rsidR="002735F4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>اول شخص جمع غیرشامل</w:t>
      </w:r>
      <w:r w:rsidR="002735F4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، </w:t>
      </w:r>
      <w:r w:rsidR="002735F4" w:rsidRPr="009375A9">
        <w:rPr>
          <w:rFonts w:ascii="Calibri" w:hAnsi="Calibri" w:cs="B Mitra" w:hint="cs"/>
          <w:b/>
          <w:sz w:val="28"/>
          <w:szCs w:val="28"/>
          <w:rtl/>
        </w:rPr>
        <w:t>«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>سوم شخص جمع مونث</w:t>
      </w:r>
      <w:r w:rsidR="002735F4" w:rsidRPr="009375A9">
        <w:rPr>
          <w:rFonts w:ascii="Calibri" w:hAnsi="Calibri" w:cs="B Mitra" w:hint="cs"/>
          <w:b/>
          <w:sz w:val="28"/>
          <w:szCs w:val="28"/>
          <w:rtl/>
        </w:rPr>
        <w:t>»</w:t>
      </w:r>
      <w:r w:rsidR="00A60256" w:rsidRPr="00D74161">
        <w:rPr>
          <w:rFonts w:ascii="Calibri" w:hAnsi="Calibri" w:cs="B Mitra" w:hint="cs"/>
          <w:b/>
          <w:sz w:val="28"/>
          <w:szCs w:val="28"/>
          <w:rtl/>
        </w:rPr>
        <w:t xml:space="preserve"> و غیره).</w:t>
      </w:r>
    </w:p>
    <w:p w14:paraId="41B2DA3A" w14:textId="5312146E" w:rsidR="0076234E" w:rsidRPr="001B1FC3" w:rsidRDefault="0076234E">
      <w:pPr>
        <w:jc w:val="left"/>
        <w:rPr>
          <w:rFonts w:ascii="Calibri" w:hAnsi="Calibri" w:cs="B Mitra"/>
          <w:b/>
          <w:sz w:val="28"/>
          <w:szCs w:val="28"/>
          <w:lang w:val="en-US"/>
        </w:rPr>
      </w:pPr>
      <w:r>
        <w:rPr>
          <w:rFonts w:ascii="Calibri" w:hAnsi="Calibri" w:cs="B Mitra"/>
          <w:b/>
          <w:sz w:val="28"/>
          <w:szCs w:val="28"/>
        </w:rPr>
        <w:br w:type="page"/>
      </w:r>
    </w:p>
    <w:p w14:paraId="30C28121" w14:textId="3E581CC7" w:rsidR="004B1591" w:rsidRPr="009375A9" w:rsidRDefault="00CA757B" w:rsidP="00283DE5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  <w:rtl/>
          <w:lang w:bidi="fa-IR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4B1591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 xml:space="preserve">7. </w:t>
      </w:r>
      <w:r w:rsidR="00283DE5" w:rsidRPr="009375A9">
        <w:rPr>
          <w:rFonts w:ascii="Calibri" w:hAnsi="Calibri" w:cs="B Mitra" w:hint="cs"/>
          <w:b/>
          <w:sz w:val="40"/>
          <w:szCs w:val="40"/>
          <w:u w:val="single"/>
          <w:rtl/>
          <w:lang w:bidi="fa-IR"/>
        </w:rPr>
        <w:t>«</w:t>
      </w:r>
      <w:r w:rsidR="004B1591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آمدن</w:t>
      </w:r>
      <w:r w:rsidR="00283DE5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»</w:t>
      </w:r>
    </w:p>
    <w:p w14:paraId="19289AF6" w14:textId="20927EAE" w:rsidR="004B1591" w:rsidRPr="009375A9" w:rsidRDefault="004B1591" w:rsidP="009375A9">
      <w:pPr>
        <w:tabs>
          <w:tab w:val="left" w:pos="658"/>
          <w:tab w:val="left" w:pos="2359"/>
          <w:tab w:val="right" w:pos="3351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027C5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7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283D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صدر (در صورت وجود):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آمدن</w:t>
      </w:r>
      <w:r w:rsidR="00F9433A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283DE5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</w:t>
      </w:r>
      <w:r w:rsidR="009375A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___</w:t>
      </w:r>
      <w:r w:rsidR="009375A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</w:t>
      </w:r>
    </w:p>
    <w:p w14:paraId="6F4F2728" w14:textId="1C5C4D78" w:rsidR="00F61C81" w:rsidRPr="009375A9" w:rsidRDefault="00F61C81" w:rsidP="00283DE5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>من آمدم</w:t>
      </w:r>
      <w:r w:rsidR="00283D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283DE5" w:rsidRPr="009375A9">
        <w:rPr>
          <w:rFonts w:ascii="Calibri" w:hAnsi="Calibri" w:cs="B Mitra"/>
          <w:bCs/>
        </w:rPr>
        <w:t>___________________________________________</w:t>
      </w:r>
    </w:p>
    <w:p w14:paraId="4A9E192D" w14:textId="5D06C026" w:rsidR="00F61C81" w:rsidRPr="009375A9" w:rsidRDefault="00F61C81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>تو آمدی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2E389FB3" w14:textId="67064F2A" w:rsidR="00F61C81" w:rsidRPr="009375A9" w:rsidRDefault="00F61C81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او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 xml:space="preserve">(مرد)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آمد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4D537363" w14:textId="7817E488" w:rsidR="00F61C81" w:rsidRPr="009375A9" w:rsidRDefault="00F61C81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او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آمد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157E833F" w14:textId="47A73349" w:rsidR="00F61C81" w:rsidRPr="009375A9" w:rsidRDefault="00F61C81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>ما آمدیم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317DB90A" w14:textId="7467575A" w:rsidR="00F61C81" w:rsidRPr="009375A9" w:rsidRDefault="00F61C81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شما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جمع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آمدید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3F309477" w14:textId="3B8EFDC0" w:rsidR="00F61C81" w:rsidRPr="009375A9" w:rsidRDefault="00F61C81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>آنها آمدند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62935F68" w14:textId="5CD1E65E" w:rsidR="006D71F0" w:rsidRPr="009375A9" w:rsidRDefault="00AA3261" w:rsidP="0069232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ن می‌آی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4ABFF338" w14:textId="7B7F8361" w:rsidR="006D71F0" w:rsidRPr="009375A9" w:rsidRDefault="00AA3261" w:rsidP="00AA326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0.7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تو می‌آی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40E28E66" w14:textId="72450832" w:rsidR="006D71F0" w:rsidRPr="009375A9" w:rsidRDefault="00AA3261" w:rsidP="00AA326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1.7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و </w:t>
      </w:r>
      <w:r w:rsidR="006D71F0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مرد)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ی‌آ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4E7DBDD7" w14:textId="618309CB" w:rsidR="006D71F0" w:rsidRPr="009375A9" w:rsidRDefault="00AA3261" w:rsidP="00AA326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2.7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و </w:t>
      </w:r>
      <w:r w:rsidR="006D71F0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)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ی‌آ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48E8B254" w14:textId="7B1BA7E1" w:rsidR="006D71F0" w:rsidRPr="009375A9" w:rsidRDefault="00AA3261" w:rsidP="00AA326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3.7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ا می‌آیی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220E1676" w14:textId="6F045B98" w:rsidR="006D71F0" w:rsidRPr="009375A9" w:rsidRDefault="00AA3261" w:rsidP="00AA326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4.7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شما </w:t>
      </w:r>
      <w:r w:rsidR="006D71F0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 xml:space="preserve">(جمع) 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آی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11806D75" w14:textId="153AD5F9" w:rsidR="006D71F0" w:rsidRPr="009375A9" w:rsidRDefault="00AA3261" w:rsidP="00AA326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5.7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آنها می‌آین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="006D71F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534B5F9F" w14:textId="77777777" w:rsidR="004158F4" w:rsidRPr="009375A9" w:rsidRDefault="00027C58" w:rsidP="004158F4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6.7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آمدی</w:t>
      </w:r>
      <w:r w:rsidR="004158F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4158F4" w:rsidRPr="009375A9">
        <w:rPr>
          <w:rFonts w:ascii="Calibri" w:hAnsi="Calibri" w:cs="B Mitra"/>
          <w:bCs/>
        </w:rPr>
        <w:t>___________________________________________</w:t>
      </w:r>
    </w:p>
    <w:p w14:paraId="7D38392F" w14:textId="746E3411" w:rsidR="007A4954" w:rsidRPr="009375A9" w:rsidRDefault="00FF60A5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7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اری می‌آیی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3141FD52" w14:textId="42D05913" w:rsidR="007A4954" w:rsidRPr="009375A9" w:rsidRDefault="00FF60A5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8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خواهی بیایی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37B5994F" w14:textId="4DF61321" w:rsidR="007A4954" w:rsidRPr="009375A9" w:rsidRDefault="00FF60A5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9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A495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‌خواهد بیاید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5F5697B4" w14:textId="77777777" w:rsidR="004158F4" w:rsidRPr="009375A9" w:rsidRDefault="00FF60A5" w:rsidP="004158F4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0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یامدی</w:t>
      </w:r>
      <w:r w:rsidR="004158F4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4158F4" w:rsidRPr="009375A9">
        <w:rPr>
          <w:rFonts w:ascii="Calibri" w:hAnsi="Calibri" w:cs="B Mitra"/>
          <w:bCs/>
        </w:rPr>
        <w:t>___________________________________________</w:t>
      </w:r>
    </w:p>
    <w:p w14:paraId="66F896DA" w14:textId="2648C670" w:rsidR="00F3570F" w:rsidRPr="009375A9" w:rsidRDefault="00FF60A5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1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یا!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79701EA9" w14:textId="50F17135" w:rsidR="00F3570F" w:rsidRPr="009375A9" w:rsidRDefault="00FF60A5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2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یا!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14F133AF" w14:textId="5990D2C6" w:rsidR="00F3570F" w:rsidRPr="009375A9" w:rsidRDefault="00FF60A5" w:rsidP="00B17D91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3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D71F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یای</w:t>
      </w:r>
      <w:r w:rsidR="00BF2BE2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</w:t>
      </w:r>
      <w:r w:rsidR="00F3570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!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B17D9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B17D91" w:rsidRPr="009375A9">
        <w:rPr>
          <w:rFonts w:ascii="Calibri" w:hAnsi="Calibri" w:cs="B Mitra"/>
          <w:bCs/>
        </w:rPr>
        <w:t>___________________________________________</w:t>
      </w:r>
    </w:p>
    <w:p w14:paraId="3829E015" w14:textId="64F1C781" w:rsidR="000139E7" w:rsidRPr="009375A9" w:rsidRDefault="000139E7" w:rsidP="0062070C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  <w:rtl/>
          <w:lang w:bidi="fa-IR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62070C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8</w:t>
      </w: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 xml:space="preserve">. </w:t>
      </w:r>
      <w:r w:rsidRPr="009375A9">
        <w:rPr>
          <w:rFonts w:ascii="Calibri" w:hAnsi="Calibri" w:cs="B Mitra" w:hint="cs"/>
          <w:b/>
          <w:sz w:val="40"/>
          <w:szCs w:val="40"/>
          <w:u w:val="single"/>
          <w:rtl/>
          <w:lang w:bidi="fa-IR"/>
        </w:rPr>
        <w:t>«</w:t>
      </w:r>
      <w:r w:rsidR="0062070C" w:rsidRPr="009375A9">
        <w:rPr>
          <w:rFonts w:ascii="Calibri" w:hAnsi="Calibri" w:cs="B Mitra" w:hint="eastAsia"/>
          <w:b/>
          <w:sz w:val="40"/>
          <w:szCs w:val="40"/>
          <w:u w:val="single"/>
          <w:rtl/>
        </w:rPr>
        <w:t>خوردن</w:t>
      </w: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»</w:t>
      </w:r>
    </w:p>
    <w:p w14:paraId="398644CB" w14:textId="2631B781" w:rsidR="000139E7" w:rsidRPr="009375A9" w:rsidRDefault="000139E7" w:rsidP="00844587">
      <w:pPr>
        <w:tabs>
          <w:tab w:val="left" w:pos="658"/>
          <w:tab w:val="left" w:pos="2359"/>
          <w:tab w:val="right" w:pos="3351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صدر (در صورت وجود):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ن</w:t>
      </w:r>
      <w:r w:rsidR="0062070C" w:rsidRPr="009375A9">
        <w:rPr>
          <w:rFonts w:ascii="Calibri" w:hAnsi="Calibri" w:cs="B Mitra" w:hint="cs"/>
          <w:b/>
          <w:bCs/>
          <w:sz w:val="28"/>
          <w:szCs w:val="28"/>
          <w:rtl/>
          <w:lang w:val="en-US" w:bidi="fa-IR"/>
        </w:rPr>
        <w:t xml:space="preserve"> 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84458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__</w:t>
      </w:r>
      <w:r w:rsidR="0084458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____</w:t>
      </w:r>
    </w:p>
    <w:p w14:paraId="6F09FE4E" w14:textId="750112F9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من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6D6DD904" w14:textId="0BD2C71C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تو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2A2B50D6" w14:textId="4FD2CBEF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او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 xml:space="preserve">(مرد)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5AC8E840" w14:textId="77EEBF3A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او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6882B62A" w14:textId="16FDC70B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ما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ی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79935E11" w14:textId="717E35B9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شما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جمع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258CB933" w14:textId="56D8D3DC" w:rsidR="000139E7" w:rsidRPr="009375A9" w:rsidRDefault="000139E7" w:rsidP="0062070C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آنها 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خوردن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22A9994B" w14:textId="7C859838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ن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5F6A9BD3" w14:textId="6C0F61B6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0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تو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17E8D5BB" w14:textId="02986C18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1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و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مرد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5A5C25DF" w14:textId="7DE4F809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2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او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1C25CC08" w14:textId="7E586A75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3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ا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یم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71111796" w14:textId="0B5947E2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4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شما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 xml:space="preserve">(جمع)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37C2B6AD" w14:textId="31567D15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5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آنها 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ن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</w:p>
    <w:p w14:paraId="43E6D4F4" w14:textId="2A5B50DF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6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د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098460C5" w14:textId="6D5590F8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7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1B1FC3">
        <w:rPr>
          <w:rFonts w:ascii="Calibri" w:hAnsi="Calibri" w:cs="B Mitra" w:hint="cs"/>
          <w:sz w:val="28"/>
          <w:szCs w:val="28"/>
          <w:rtl/>
          <w:lang w:val="en-US" w:bidi="fa-IR"/>
        </w:rPr>
        <w:t>داری می</w:t>
      </w:r>
      <w:r w:rsidR="001B1FC3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ر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36812E06" w14:textId="6BEEAEEA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8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اهی بخور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14CF6876" w14:textId="6407BEB5" w:rsidR="000139E7" w:rsidRPr="009375A9" w:rsidRDefault="000139E7" w:rsidP="00370AEF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9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می</w:t>
      </w:r>
      <w:r w:rsidR="00370AE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خواهد بخور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73E726E5" w14:textId="6F5D2952" w:rsidR="000139E7" w:rsidRPr="009375A9" w:rsidRDefault="000139E7" w:rsidP="00174577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0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17457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خورد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05CC0998" w14:textId="028E78DB" w:rsidR="000139E7" w:rsidRPr="009375A9" w:rsidRDefault="000139E7" w:rsidP="00174577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1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17457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خور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!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7F98BCFE" w14:textId="734B6524" w:rsidR="000139E7" w:rsidRPr="009375A9" w:rsidRDefault="000139E7" w:rsidP="00174577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2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17457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خور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!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219765FE" w14:textId="35CFA22E" w:rsidR="000139E7" w:rsidRPr="009375A9" w:rsidRDefault="000139E7" w:rsidP="00174577">
      <w:pPr>
        <w:tabs>
          <w:tab w:val="left" w:pos="658"/>
          <w:tab w:val="left" w:pos="2359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bCs/>
          <w:rtl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3.</w:t>
      </w:r>
      <w:r w:rsidR="0062070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174577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بخور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!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bCs/>
        </w:rPr>
        <w:t>___________________________________________</w:t>
      </w:r>
    </w:p>
    <w:p w14:paraId="0B83B021" w14:textId="207A78FF" w:rsidR="00FF2910" w:rsidRPr="009375A9" w:rsidRDefault="00FF2910" w:rsidP="0056794F">
      <w:pPr>
        <w:keepNext/>
        <w:tabs>
          <w:tab w:val="left" w:pos="284"/>
          <w:tab w:val="left" w:pos="4395"/>
          <w:tab w:val="left" w:pos="7938"/>
        </w:tabs>
        <w:overflowPunct w:val="0"/>
        <w:autoSpaceDE w:val="0"/>
        <w:autoSpaceDN w:val="0"/>
        <w:bidi/>
        <w:adjustRightInd w:val="0"/>
        <w:spacing w:before="360" w:after="360"/>
        <w:jc w:val="left"/>
        <w:textAlignment w:val="baseline"/>
        <w:rPr>
          <w:rFonts w:ascii="Calibri" w:hAnsi="Calibri" w:cs="B Mitra"/>
          <w:b/>
          <w:sz w:val="40"/>
          <w:szCs w:val="40"/>
          <w:u w:val="single"/>
          <w:rtl/>
          <w:lang w:bidi="fa-IR"/>
        </w:rPr>
      </w:pP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lastRenderedPageBreak/>
        <w:t xml:space="preserve">بخش </w:t>
      </w:r>
      <w:r w:rsidR="0056794F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9</w:t>
      </w: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 xml:space="preserve">. </w:t>
      </w:r>
      <w:r w:rsidRPr="009375A9">
        <w:rPr>
          <w:rFonts w:ascii="Calibri" w:hAnsi="Calibri" w:cs="B Mitra" w:hint="cs"/>
          <w:b/>
          <w:sz w:val="40"/>
          <w:szCs w:val="40"/>
          <w:u w:val="single"/>
          <w:rtl/>
          <w:lang w:bidi="fa-IR"/>
        </w:rPr>
        <w:t>«</w:t>
      </w:r>
      <w:r w:rsidR="008D1E87" w:rsidRPr="009375A9">
        <w:rPr>
          <w:rFonts w:ascii="Calibri" w:hAnsi="Calibri" w:cs="B Mitra" w:hint="eastAsia"/>
          <w:b/>
          <w:sz w:val="40"/>
          <w:szCs w:val="40"/>
          <w:u w:val="single"/>
          <w:rtl/>
        </w:rPr>
        <w:t>د</w:t>
      </w:r>
      <w:r w:rsidR="008D1E87"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ی</w:t>
      </w:r>
      <w:r w:rsidR="008D1E87" w:rsidRPr="009375A9">
        <w:rPr>
          <w:rFonts w:ascii="Calibri" w:hAnsi="Calibri" w:cs="B Mitra" w:hint="eastAsia"/>
          <w:b/>
          <w:sz w:val="40"/>
          <w:szCs w:val="40"/>
          <w:u w:val="single"/>
          <w:rtl/>
        </w:rPr>
        <w:t>دن</w:t>
      </w:r>
      <w:r w:rsidRPr="009375A9">
        <w:rPr>
          <w:rFonts w:ascii="Calibri" w:hAnsi="Calibri" w:cs="B Mitra" w:hint="cs"/>
          <w:b/>
          <w:sz w:val="40"/>
          <w:szCs w:val="40"/>
          <w:u w:val="single"/>
          <w:rtl/>
        </w:rPr>
        <w:t>»</w:t>
      </w:r>
    </w:p>
    <w:p w14:paraId="5608885A" w14:textId="6A5ECB40" w:rsidR="00FF2910" w:rsidRPr="009375A9" w:rsidRDefault="00FF2910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1.7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مصدر (در صورت وجود): </w:t>
      </w:r>
      <w:r w:rsidR="00EE472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دیدن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6A406A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436107FD" w14:textId="51A854E1" w:rsidR="006A406A" w:rsidRPr="009375A9" w:rsidRDefault="00FF2910" w:rsidP="003F1F19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EE472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دیدم / علی من را د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6A406A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2D915F71" w14:textId="41CD1487" w:rsidR="00FF2910" w:rsidRPr="009375A9" w:rsidRDefault="00FF2910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EE472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دیدت / علی تو را دید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Pr="009375A9">
        <w:rPr>
          <w:rFonts w:ascii="Calibri" w:hAnsi="Calibri" w:cs="B Mitra"/>
          <w:sz w:val="28"/>
          <w:szCs w:val="28"/>
          <w:lang w:val="en-US" w:bidi="fa-IR"/>
        </w:rPr>
        <w:t>_________</w:t>
      </w:r>
      <w:r w:rsidR="002808D0" w:rsidRPr="009375A9">
        <w:rPr>
          <w:rFonts w:ascii="Calibri" w:hAnsi="Calibri" w:cs="B Mitra"/>
          <w:sz w:val="28"/>
          <w:szCs w:val="28"/>
          <w:lang w:val="en-US" w:bidi="fa-IR"/>
        </w:rPr>
        <w:t>_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>___________________</w:t>
      </w:r>
    </w:p>
    <w:p w14:paraId="205E7C2A" w14:textId="7399623F" w:rsidR="00A83239" w:rsidRPr="009375A9" w:rsidRDefault="00FF2910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EE472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دیدش </w:t>
      </w:r>
      <w:r w:rsidR="00EE4728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مرد را)</w:t>
      </w:r>
      <w:r w:rsidR="00EE472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 علی او را </w:t>
      </w:r>
      <w:r w:rsidR="00EE4728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مرد را)</w:t>
      </w:r>
      <w:r w:rsidR="00EE472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ید</w:t>
      </w:r>
      <w:r w:rsidR="00A83239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83239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06E59A47" w14:textId="62D9E4BA" w:rsidR="00122E53" w:rsidRPr="009375A9" w:rsidRDefault="00122E53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.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  <w:t xml:space="preserve">علی دیدش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 را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 علی او را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 را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ی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315C48AC" w14:textId="58AA3A6C" w:rsidR="00122E53" w:rsidRPr="009375A9" w:rsidRDefault="0056794F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="00CE496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="00CE496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122E5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دیدش </w:t>
      </w:r>
      <w:r w:rsidR="00122E53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چیز را)</w:t>
      </w:r>
      <w:r w:rsidR="00122E5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 علی او را </w:t>
      </w:r>
      <w:r w:rsidR="00122E53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چیز را)</w:t>
      </w:r>
      <w:r w:rsidR="00122E5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دی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210BFB8C" w14:textId="549697A2" w:rsidR="00FF2910" w:rsidRPr="009375A9" w:rsidRDefault="0056794F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5E338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دیدمان / علی ما را دی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63BDF5D6" w14:textId="3D464E03" w:rsidR="00FF2910" w:rsidRPr="009375A9" w:rsidRDefault="0056794F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5E338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دیدتان / علی شما </w:t>
      </w:r>
      <w:r w:rsidR="005E3388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جمع)</w:t>
      </w:r>
      <w:r w:rsidR="005E338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را دی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098CF3A1" w14:textId="1F8EE532" w:rsidR="00FF2910" w:rsidRPr="009375A9" w:rsidRDefault="0056794F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5E338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دیدشان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5E3388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/ علی آنها را دی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7F6B15A4" w14:textId="679A5D0F" w:rsidR="00FF2910" w:rsidRPr="009375A9" w:rsidRDefault="0056794F" w:rsidP="00CE4968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0</w:t>
      </w:r>
      <w:r w:rsidR="00FF2910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="00FF2910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C94678">
        <w:rPr>
          <w:rFonts w:ascii="Calibri" w:hAnsi="Calibri" w:cs="B Mitra" w:hint="cs"/>
          <w:sz w:val="28"/>
          <w:szCs w:val="28"/>
          <w:rtl/>
          <w:lang w:val="en-US" w:bidi="fa-IR"/>
        </w:rPr>
        <w:t>علی می‌بیندم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/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ن را می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4A2A3096" w14:textId="72BBA5B8" w:rsidR="00FF2910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‌بیندت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/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تو را می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>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4F96B5A5" w14:textId="363CA3B2" w:rsidR="00FF2910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2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 xml:space="preserve">بیندش </w:t>
      </w:r>
      <w:r w:rsidR="007570E5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مرد را)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او را </w:t>
      </w:r>
      <w:r w:rsidR="007570E5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مرد را)</w:t>
      </w:r>
      <w:r w:rsidR="007570E5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ی‌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6B4932A3" w14:textId="4C0DFE26" w:rsidR="00122E53" w:rsidRPr="009375A9" w:rsidRDefault="00122E53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3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 xml:space="preserve">بیندش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 را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او را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زن را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ی‌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722886EE" w14:textId="3FC15035" w:rsidR="00122E53" w:rsidRPr="009375A9" w:rsidRDefault="00122E53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4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softHyphen/>
        <w:t xml:space="preserve">بیندش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چیز را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</w:t>
      </w:r>
      <w:r w:rsidR="00571481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علی او را </w:t>
      </w:r>
      <w:r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چیز را)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می‌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58A9620A" w14:textId="7EA09900" w:rsidR="00FF2910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5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C538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‌بیندمان / علی ما را دی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75231184" w14:textId="7EF2139F" w:rsidR="00FF2910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6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C538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‌بیندتان</w:t>
      </w:r>
      <w:r w:rsidR="007F140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/</w:t>
      </w:r>
      <w:r w:rsidR="005C538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علی شما </w:t>
      </w:r>
      <w:r w:rsidR="005C538F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جمع)</w:t>
      </w:r>
      <w:r w:rsidR="005C538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را می‌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5D63E6C5" w14:textId="7CBACCFA" w:rsidR="00FF2910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7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.7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7F140D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علی می‌بیندشان / علی آنها را می‌بیند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5C98EA1B" w14:textId="072D6984" w:rsidR="00FF2910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36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8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.7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5131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دیدیش</w:t>
      </w:r>
      <w:r w:rsidR="00122E5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122E53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چیز را)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CE496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p w14:paraId="447E33AB" w14:textId="49DC7C2C" w:rsidR="00F3570F" w:rsidRPr="009375A9" w:rsidRDefault="00FF2910" w:rsidP="0056794F">
      <w:pPr>
        <w:tabs>
          <w:tab w:val="left" w:pos="658"/>
          <w:tab w:val="left" w:pos="2359"/>
          <w:tab w:val="left" w:pos="4202"/>
        </w:tabs>
        <w:overflowPunct w:val="0"/>
        <w:autoSpaceDE w:val="0"/>
        <w:autoSpaceDN w:val="0"/>
        <w:bidi/>
        <w:adjustRightInd w:val="0"/>
        <w:spacing w:before="140" w:after="60"/>
        <w:ind w:left="-51"/>
        <w:jc w:val="left"/>
        <w:textAlignment w:val="baseline"/>
        <w:rPr>
          <w:rFonts w:ascii="Calibri" w:hAnsi="Calibri" w:cs="B Mitra"/>
          <w:sz w:val="28"/>
          <w:szCs w:val="28"/>
          <w:rtl/>
          <w:lang w:val="en-US" w:bidi="fa-IR"/>
        </w:rPr>
      </w:pP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1</w:t>
      </w:r>
      <w:r w:rsidR="0056794F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9</w:t>
      </w:r>
      <w:r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.7 </w:t>
      </w:r>
      <w:r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55131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>ندیدش</w:t>
      </w:r>
      <w:r w:rsidR="00122E53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122E53" w:rsidRPr="009375A9">
        <w:rPr>
          <w:rFonts w:ascii="Calibri" w:hAnsi="Calibri" w:cs="B Mitra" w:hint="cs"/>
          <w:i/>
          <w:iCs/>
          <w:sz w:val="16"/>
          <w:szCs w:val="16"/>
          <w:rtl/>
          <w:lang w:val="en-US" w:bidi="fa-IR"/>
        </w:rPr>
        <w:t>(چیز را)</w:t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 xml:space="preserve"> </w:t>
      </w:r>
      <w:r w:rsidR="00CE4968" w:rsidRPr="009375A9">
        <w:rPr>
          <w:rFonts w:ascii="Calibri" w:hAnsi="Calibri" w:cs="B Mitra"/>
          <w:sz w:val="28"/>
          <w:szCs w:val="28"/>
          <w:lang w:val="en-US" w:bidi="fa-IR"/>
        </w:rPr>
        <w:tab/>
      </w:r>
      <w:r w:rsidR="00AB62DC" w:rsidRPr="009375A9">
        <w:rPr>
          <w:rFonts w:ascii="Calibri" w:hAnsi="Calibri" w:cs="B Mitra" w:hint="cs"/>
          <w:sz w:val="28"/>
          <w:szCs w:val="28"/>
          <w:rtl/>
          <w:lang w:val="en-US" w:bidi="fa-IR"/>
        </w:rPr>
        <w:tab/>
      </w:r>
      <w:r w:rsidR="00AB62DC" w:rsidRPr="009375A9">
        <w:rPr>
          <w:rFonts w:ascii="Calibri" w:hAnsi="Calibri" w:cs="B Mitra"/>
          <w:sz w:val="28"/>
          <w:szCs w:val="28"/>
          <w:lang w:val="en-US" w:bidi="fa-IR"/>
        </w:rPr>
        <w:t>_____________________________</w:t>
      </w:r>
    </w:p>
    <w:sectPr w:rsidR="00F3570F" w:rsidRPr="009375A9" w:rsidSect="00561A95">
      <w:footerReference w:type="even" r:id="rId9"/>
      <w:footerReference w:type="default" r:id="rId10"/>
      <w:footerReference w:type="first" r:id="rId11"/>
      <w:footnotePr>
        <w:numFmt w:val="chicago"/>
        <w:numRestart w:val="eachPage"/>
      </w:footnotePr>
      <w:pgSz w:w="11907" w:h="16839" w:code="9"/>
      <w:pgMar w:top="1276" w:right="1797" w:bottom="1276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24E21C" w14:textId="77777777" w:rsidR="005B0068" w:rsidRDefault="005B0068">
      <w:r>
        <w:separator/>
      </w:r>
    </w:p>
  </w:endnote>
  <w:endnote w:type="continuationSeparator" w:id="0">
    <w:p w14:paraId="09D8F2A3" w14:textId="77777777" w:rsidR="005B0068" w:rsidRDefault="005B0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oulos SIL">
    <w:altName w:val="Cambria Math"/>
    <w:charset w:val="00"/>
    <w:family w:val="auto"/>
    <w:pitch w:val="variable"/>
    <w:sig w:usb0="00000001" w:usb1="5200A1FF" w:usb2="02000009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orndale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ndale Sans UI">
    <w:altName w:val="Arial Unicode MS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D622C" w14:textId="77777777" w:rsidR="00AA3261" w:rsidRDefault="00AA3261" w:rsidP="0045522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9C2C91" w14:textId="77777777" w:rsidR="00AA3261" w:rsidRDefault="00AA326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631787572"/>
      <w:docPartObj>
        <w:docPartGallery w:val="Page Numbers (Bottom of Page)"/>
        <w:docPartUnique/>
      </w:docPartObj>
    </w:sdtPr>
    <w:sdtEndPr>
      <w:rPr>
        <w:rFonts w:cs="B Mitra"/>
      </w:rPr>
    </w:sdtEndPr>
    <w:sdtContent>
      <w:p w14:paraId="75A7E173" w14:textId="1FF6E84C" w:rsidR="00827B90" w:rsidRPr="00827B90" w:rsidRDefault="00827B90" w:rsidP="00827B90">
        <w:pPr>
          <w:pStyle w:val="Footer"/>
          <w:bidi/>
          <w:jc w:val="center"/>
          <w:rPr>
            <w:rFonts w:cs="B Mitra"/>
          </w:rPr>
        </w:pPr>
        <w:r w:rsidRPr="00827B90">
          <w:rPr>
            <w:rFonts w:cs="B Mitra"/>
          </w:rPr>
          <w:fldChar w:fldCharType="begin"/>
        </w:r>
        <w:r w:rsidRPr="00827B90">
          <w:rPr>
            <w:rFonts w:cs="B Mitra"/>
          </w:rPr>
          <w:instrText xml:space="preserve"> PAGE   \* MERGEFORMAT </w:instrText>
        </w:r>
        <w:r w:rsidRPr="00827B90">
          <w:rPr>
            <w:rFonts w:cs="B Mitra"/>
          </w:rPr>
          <w:fldChar w:fldCharType="separate"/>
        </w:r>
        <w:r w:rsidR="00C428A4" w:rsidRPr="00C428A4">
          <w:rPr>
            <w:rFonts w:ascii="B Mitra" w:cs="B Mitra"/>
            <w:noProof/>
            <w:rtl/>
          </w:rPr>
          <w:t>8</w:t>
        </w:r>
        <w:r w:rsidRPr="00827B90">
          <w:rPr>
            <w:rFonts w:cs="B Mitra"/>
            <w:noProof/>
          </w:rPr>
          <w:fldChar w:fldCharType="end"/>
        </w:r>
      </w:p>
    </w:sdtContent>
  </w:sdt>
  <w:p w14:paraId="25A43755" w14:textId="4DD92293" w:rsidR="00AA3261" w:rsidRPr="00827B90" w:rsidRDefault="00AA3261" w:rsidP="00827B90">
    <w:pPr>
      <w:pStyle w:val="Footer"/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2B2B51" w14:textId="77777777" w:rsidR="00AA3261" w:rsidRPr="001B488A" w:rsidRDefault="00AA3261" w:rsidP="001B488A">
    <w:pPr>
      <w:pStyle w:val="Footer"/>
      <w:bidi/>
      <w:jc w:val="center"/>
      <w:rPr>
        <w:rFonts w:ascii="Calibri" w:hAnsi="Calibri" w:cs="B Mitra"/>
      </w:rPr>
    </w:pPr>
    <w:r w:rsidRPr="001B488A">
      <w:rPr>
        <w:rFonts w:ascii="Calibri" w:hAnsi="Calibri" w:cs="B Mitra"/>
      </w:rPr>
      <w:fldChar w:fldCharType="begin"/>
    </w:r>
    <w:r w:rsidRPr="001B488A">
      <w:rPr>
        <w:rFonts w:ascii="Calibri" w:hAnsi="Calibri" w:cs="B Mitra"/>
      </w:rPr>
      <w:instrText xml:space="preserve"> PAGE   \* MERGEFORMAT </w:instrText>
    </w:r>
    <w:r w:rsidRPr="001B488A">
      <w:rPr>
        <w:rFonts w:ascii="Calibri" w:hAnsi="Calibri" w:cs="B Mitra"/>
      </w:rPr>
      <w:fldChar w:fldCharType="separate"/>
    </w:r>
    <w:r w:rsidR="00C428A4" w:rsidRPr="00C428A4">
      <w:rPr>
        <w:rFonts w:ascii="B Mitra" w:hAnsi="Calibri" w:cs="B Mitra"/>
        <w:noProof/>
        <w:rtl/>
      </w:rPr>
      <w:t>1</w:t>
    </w:r>
    <w:r w:rsidRPr="001B488A">
      <w:rPr>
        <w:rFonts w:ascii="Calibri" w:hAnsi="Calibri" w:cs="B Mitra"/>
        <w:noProof/>
      </w:rPr>
      <w:fldChar w:fldCharType="end"/>
    </w:r>
  </w:p>
  <w:p w14:paraId="3CC93C49" w14:textId="77777777" w:rsidR="00AA3261" w:rsidRDefault="00AA326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634303" w14:textId="77777777" w:rsidR="005B0068" w:rsidRDefault="005B0068">
      <w:r>
        <w:separator/>
      </w:r>
    </w:p>
  </w:footnote>
  <w:footnote w:type="continuationSeparator" w:id="0">
    <w:p w14:paraId="7023DC79" w14:textId="77777777" w:rsidR="005B0068" w:rsidRDefault="005B0068">
      <w:r>
        <w:continuationSeparator/>
      </w:r>
    </w:p>
  </w:footnote>
  <w:footnote w:id="1">
    <w:p w14:paraId="59202BB0" w14:textId="3C02B80E" w:rsidR="00AA3261" w:rsidRPr="00416743" w:rsidRDefault="00AA3261" w:rsidP="00150207">
      <w:pPr>
        <w:pStyle w:val="FootnoteText"/>
        <w:bidi/>
        <w:rPr>
          <w:rFonts w:cs="B Mitra"/>
        </w:rPr>
      </w:pPr>
      <w:r w:rsidRPr="00322863">
        <w:rPr>
          <w:rFonts w:cs="B Mitra"/>
          <w:sz w:val="22"/>
          <w:szCs w:val="22"/>
          <w:vertAlign w:val="superscript"/>
        </w:rPr>
        <w:footnoteRef/>
      </w:r>
      <w:r w:rsidRPr="00322863">
        <w:rPr>
          <w:rFonts w:cs="B Mitra"/>
          <w:sz w:val="22"/>
          <w:szCs w:val="22"/>
        </w:rPr>
        <w:t xml:space="preserve"> </w:t>
      </w:r>
      <w:r w:rsidRPr="00322863">
        <w:rPr>
          <w:rFonts w:cs="B Mitra" w:hint="cs"/>
          <w:sz w:val="22"/>
          <w:szCs w:val="22"/>
          <w:rtl/>
        </w:rPr>
        <w:t xml:space="preserve"> (مرد)</w:t>
      </w:r>
    </w:p>
  </w:footnote>
  <w:footnote w:id="2">
    <w:p w14:paraId="096F4607" w14:textId="4369B0CE" w:rsidR="00AA3261" w:rsidRPr="00C05C86" w:rsidRDefault="00AA3261" w:rsidP="00776187">
      <w:pPr>
        <w:pStyle w:val="FootnoteText"/>
        <w:bidi/>
        <w:rPr>
          <w:rFonts w:cs="B Mitra"/>
          <w:rtl/>
          <w:lang w:bidi="fa-IR"/>
        </w:rPr>
      </w:pPr>
      <w:r w:rsidRPr="00C05C86">
        <w:rPr>
          <w:rFonts w:cs="B Mitra"/>
        </w:rPr>
        <w:t xml:space="preserve"> </w:t>
      </w:r>
      <w:r w:rsidRPr="00C05C86">
        <w:rPr>
          <w:rStyle w:val="FootnoteReference"/>
          <w:rFonts w:cs="B Mitra"/>
        </w:rPr>
        <w:footnoteRef/>
      </w:r>
      <w:r w:rsidRPr="00C05C86">
        <w:rPr>
          <w:rFonts w:cs="B Mitra"/>
        </w:rPr>
        <w:t xml:space="preserve"> </w:t>
      </w:r>
      <w:r w:rsidRPr="00C05C86">
        <w:rPr>
          <w:rFonts w:ascii="Calibri" w:hAnsi="Calibri" w:cs="B Mitra" w:hint="cs"/>
          <w:sz w:val="22"/>
          <w:szCs w:val="22"/>
          <w:rtl/>
          <w:lang w:val="en-US" w:bidi="fa-IR"/>
        </w:rPr>
        <w:t>(شیرِ جنگل)</w:t>
      </w:r>
    </w:p>
  </w:footnote>
  <w:footnote w:id="3">
    <w:p w14:paraId="31122F36" w14:textId="09321B08" w:rsidR="00C05C86" w:rsidRPr="00C05C86" w:rsidRDefault="00C05C86" w:rsidP="00C05C86">
      <w:pPr>
        <w:pStyle w:val="FootnoteText"/>
        <w:bidi/>
        <w:rPr>
          <w:rFonts w:cs="B Mitra"/>
          <w:rtl/>
          <w:lang w:bidi="fa-IR"/>
        </w:rPr>
      </w:pPr>
      <w:r w:rsidRPr="00C05C86">
        <w:rPr>
          <w:rStyle w:val="FootnoteReference"/>
          <w:rFonts w:cs="B Mitra"/>
        </w:rPr>
        <w:sym w:font="Symbol" w:char="F0A7"/>
      </w:r>
      <w:r w:rsidRPr="00C05C86">
        <w:rPr>
          <w:rFonts w:cs="B Mitra"/>
        </w:rPr>
        <w:t xml:space="preserve"> </w:t>
      </w:r>
      <w:r w:rsidR="00AF1101">
        <w:rPr>
          <w:rFonts w:cs="B Mitra" w:hint="cs"/>
          <w:rtl/>
          <w:lang w:bidi="fa-IR"/>
        </w:rPr>
        <w:t xml:space="preserve"> </w:t>
      </w:r>
      <w:r w:rsidRPr="00C05C86">
        <w:rPr>
          <w:rFonts w:ascii="Calibri" w:hAnsi="Calibri" w:cs="B Mitra" w:hint="cs"/>
          <w:sz w:val="22"/>
          <w:szCs w:val="22"/>
          <w:rtl/>
          <w:lang w:val="en-US" w:bidi="fa-IR"/>
        </w:rPr>
        <w:t>(چه کسی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1">
    <w:nsid w:val="153E2DB2"/>
    <w:multiLevelType w:val="hybridMultilevel"/>
    <w:tmpl w:val="2DFC778E"/>
    <w:lvl w:ilvl="0" w:tplc="B0AEACD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C12054"/>
    <w:multiLevelType w:val="hybridMultilevel"/>
    <w:tmpl w:val="C9F43A14"/>
    <w:lvl w:ilvl="0" w:tplc="2FE48AC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26326A"/>
    <w:multiLevelType w:val="hybridMultilevel"/>
    <w:tmpl w:val="E3A277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0F7F35"/>
    <w:multiLevelType w:val="multilevel"/>
    <w:tmpl w:val="4F782E8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2FCC6588"/>
    <w:multiLevelType w:val="hybridMultilevel"/>
    <w:tmpl w:val="E3A277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70A3D5C"/>
    <w:multiLevelType w:val="hybridMultilevel"/>
    <w:tmpl w:val="DA8608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DB173E"/>
    <w:multiLevelType w:val="hybridMultilevel"/>
    <w:tmpl w:val="427C03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C95B3F"/>
    <w:multiLevelType w:val="hybridMultilevel"/>
    <w:tmpl w:val="019401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9E1A07"/>
    <w:multiLevelType w:val="hybridMultilevel"/>
    <w:tmpl w:val="E64ECC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A035C3C"/>
    <w:multiLevelType w:val="hybridMultilevel"/>
    <w:tmpl w:val="B03A2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B823702"/>
    <w:multiLevelType w:val="hybridMultilevel"/>
    <w:tmpl w:val="E3A277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6A86320"/>
    <w:multiLevelType w:val="hybridMultilevel"/>
    <w:tmpl w:val="83A282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114C6C"/>
    <w:multiLevelType w:val="hybridMultilevel"/>
    <w:tmpl w:val="A4D4F2F4"/>
    <w:lvl w:ilvl="0" w:tplc="2FE48AC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7"/>
  </w:num>
  <w:num w:numId="5">
    <w:abstractNumId w:val="9"/>
  </w:num>
  <w:num w:numId="6">
    <w:abstractNumId w:val="13"/>
  </w:num>
  <w:num w:numId="7">
    <w:abstractNumId w:val="3"/>
  </w:num>
  <w:num w:numId="8">
    <w:abstractNumId w:val="6"/>
  </w:num>
  <w:num w:numId="9">
    <w:abstractNumId w:val="8"/>
  </w:num>
  <w:num w:numId="10">
    <w:abstractNumId w:val="5"/>
  </w:num>
  <w:num w:numId="11">
    <w:abstractNumId w:val="11"/>
  </w:num>
  <w:num w:numId="12">
    <w:abstractNumId w:val="10"/>
  </w:num>
  <w:num w:numId="13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MzAwNzezMDKxMDFW0lEKTi0uzszPAykwqgUAkO32kCwAAAA="/>
  </w:docVars>
  <w:rsids>
    <w:rsidRoot w:val="004A6FA7"/>
    <w:rsid w:val="00000006"/>
    <w:rsid w:val="00000D82"/>
    <w:rsid w:val="00001EB0"/>
    <w:rsid w:val="000038C6"/>
    <w:rsid w:val="000047DF"/>
    <w:rsid w:val="00007D51"/>
    <w:rsid w:val="000100E1"/>
    <w:rsid w:val="00011050"/>
    <w:rsid w:val="00011F1F"/>
    <w:rsid w:val="00012A25"/>
    <w:rsid w:val="000139E7"/>
    <w:rsid w:val="000142E9"/>
    <w:rsid w:val="000157B3"/>
    <w:rsid w:val="00015EF0"/>
    <w:rsid w:val="0001637A"/>
    <w:rsid w:val="00016AAA"/>
    <w:rsid w:val="00020539"/>
    <w:rsid w:val="00021A6D"/>
    <w:rsid w:val="000228C3"/>
    <w:rsid w:val="00024999"/>
    <w:rsid w:val="00024D6E"/>
    <w:rsid w:val="000261F9"/>
    <w:rsid w:val="00026CD2"/>
    <w:rsid w:val="00027C58"/>
    <w:rsid w:val="00027C78"/>
    <w:rsid w:val="00030491"/>
    <w:rsid w:val="0003096F"/>
    <w:rsid w:val="00031DBE"/>
    <w:rsid w:val="00032009"/>
    <w:rsid w:val="0003258C"/>
    <w:rsid w:val="000329C3"/>
    <w:rsid w:val="00032CFB"/>
    <w:rsid w:val="00036033"/>
    <w:rsid w:val="000360F7"/>
    <w:rsid w:val="00036CF1"/>
    <w:rsid w:val="000372E2"/>
    <w:rsid w:val="00040ADC"/>
    <w:rsid w:val="0004109A"/>
    <w:rsid w:val="00042DE7"/>
    <w:rsid w:val="00043A71"/>
    <w:rsid w:val="00044BDE"/>
    <w:rsid w:val="00044C6A"/>
    <w:rsid w:val="00044E80"/>
    <w:rsid w:val="00045925"/>
    <w:rsid w:val="00046763"/>
    <w:rsid w:val="000468E9"/>
    <w:rsid w:val="00047683"/>
    <w:rsid w:val="000509A6"/>
    <w:rsid w:val="00050B96"/>
    <w:rsid w:val="00050F44"/>
    <w:rsid w:val="000518B2"/>
    <w:rsid w:val="0005201D"/>
    <w:rsid w:val="00054C3E"/>
    <w:rsid w:val="00054F5D"/>
    <w:rsid w:val="00056FEE"/>
    <w:rsid w:val="00057A0F"/>
    <w:rsid w:val="0006082F"/>
    <w:rsid w:val="000619BA"/>
    <w:rsid w:val="00061BE8"/>
    <w:rsid w:val="00064D49"/>
    <w:rsid w:val="00066830"/>
    <w:rsid w:val="00067C61"/>
    <w:rsid w:val="0007207A"/>
    <w:rsid w:val="000724E2"/>
    <w:rsid w:val="00072BFD"/>
    <w:rsid w:val="00075D34"/>
    <w:rsid w:val="000770B6"/>
    <w:rsid w:val="00082572"/>
    <w:rsid w:val="00083A98"/>
    <w:rsid w:val="00084B57"/>
    <w:rsid w:val="00086640"/>
    <w:rsid w:val="00090C9F"/>
    <w:rsid w:val="000912F5"/>
    <w:rsid w:val="00092B51"/>
    <w:rsid w:val="00095514"/>
    <w:rsid w:val="000955ED"/>
    <w:rsid w:val="00096279"/>
    <w:rsid w:val="000963D8"/>
    <w:rsid w:val="00097791"/>
    <w:rsid w:val="000A0242"/>
    <w:rsid w:val="000A08FB"/>
    <w:rsid w:val="000A09F4"/>
    <w:rsid w:val="000A163E"/>
    <w:rsid w:val="000A1E6A"/>
    <w:rsid w:val="000A2B42"/>
    <w:rsid w:val="000A33BD"/>
    <w:rsid w:val="000A48FD"/>
    <w:rsid w:val="000A5418"/>
    <w:rsid w:val="000A6B39"/>
    <w:rsid w:val="000B08B2"/>
    <w:rsid w:val="000B0BC3"/>
    <w:rsid w:val="000B0BED"/>
    <w:rsid w:val="000B2FE1"/>
    <w:rsid w:val="000B430E"/>
    <w:rsid w:val="000B4556"/>
    <w:rsid w:val="000B5041"/>
    <w:rsid w:val="000B61F6"/>
    <w:rsid w:val="000B7C79"/>
    <w:rsid w:val="000B7D86"/>
    <w:rsid w:val="000C00B7"/>
    <w:rsid w:val="000C3F7F"/>
    <w:rsid w:val="000C433F"/>
    <w:rsid w:val="000C48FC"/>
    <w:rsid w:val="000C49F5"/>
    <w:rsid w:val="000C6026"/>
    <w:rsid w:val="000D4EC9"/>
    <w:rsid w:val="000D5A8A"/>
    <w:rsid w:val="000D6C8F"/>
    <w:rsid w:val="000D7B84"/>
    <w:rsid w:val="000D7DCD"/>
    <w:rsid w:val="000E754F"/>
    <w:rsid w:val="000F00C7"/>
    <w:rsid w:val="000F1195"/>
    <w:rsid w:val="000F158F"/>
    <w:rsid w:val="000F206F"/>
    <w:rsid w:val="000F26FC"/>
    <w:rsid w:val="000F36A3"/>
    <w:rsid w:val="000F3704"/>
    <w:rsid w:val="000F53A4"/>
    <w:rsid w:val="000F5AB0"/>
    <w:rsid w:val="001006C6"/>
    <w:rsid w:val="00100862"/>
    <w:rsid w:val="00103518"/>
    <w:rsid w:val="00105885"/>
    <w:rsid w:val="00105D65"/>
    <w:rsid w:val="00106A05"/>
    <w:rsid w:val="00107E1A"/>
    <w:rsid w:val="001119C4"/>
    <w:rsid w:val="001125AF"/>
    <w:rsid w:val="00113045"/>
    <w:rsid w:val="001137F6"/>
    <w:rsid w:val="00114C14"/>
    <w:rsid w:val="00121D20"/>
    <w:rsid w:val="00122B8A"/>
    <w:rsid w:val="00122E53"/>
    <w:rsid w:val="00123284"/>
    <w:rsid w:val="00123FB7"/>
    <w:rsid w:val="0012478D"/>
    <w:rsid w:val="0012590E"/>
    <w:rsid w:val="00125AE1"/>
    <w:rsid w:val="00125AF2"/>
    <w:rsid w:val="00126174"/>
    <w:rsid w:val="00134431"/>
    <w:rsid w:val="00134CC8"/>
    <w:rsid w:val="0013555E"/>
    <w:rsid w:val="001359D4"/>
    <w:rsid w:val="00136682"/>
    <w:rsid w:val="001369DB"/>
    <w:rsid w:val="00141340"/>
    <w:rsid w:val="00142037"/>
    <w:rsid w:val="00143858"/>
    <w:rsid w:val="001439B7"/>
    <w:rsid w:val="00146AA0"/>
    <w:rsid w:val="00146D6F"/>
    <w:rsid w:val="001472E0"/>
    <w:rsid w:val="00150207"/>
    <w:rsid w:val="001532B1"/>
    <w:rsid w:val="00153797"/>
    <w:rsid w:val="001553BC"/>
    <w:rsid w:val="00163188"/>
    <w:rsid w:val="00165452"/>
    <w:rsid w:val="00165599"/>
    <w:rsid w:val="001655A8"/>
    <w:rsid w:val="00165C9C"/>
    <w:rsid w:val="00166DD5"/>
    <w:rsid w:val="001715B2"/>
    <w:rsid w:val="00174577"/>
    <w:rsid w:val="00176238"/>
    <w:rsid w:val="00177836"/>
    <w:rsid w:val="00177C6E"/>
    <w:rsid w:val="00180016"/>
    <w:rsid w:val="001800E0"/>
    <w:rsid w:val="00180152"/>
    <w:rsid w:val="001808E1"/>
    <w:rsid w:val="0018350D"/>
    <w:rsid w:val="001840EC"/>
    <w:rsid w:val="00185D1E"/>
    <w:rsid w:val="00190418"/>
    <w:rsid w:val="00191671"/>
    <w:rsid w:val="001917C4"/>
    <w:rsid w:val="00192985"/>
    <w:rsid w:val="00193993"/>
    <w:rsid w:val="001943BF"/>
    <w:rsid w:val="001943CF"/>
    <w:rsid w:val="0019577E"/>
    <w:rsid w:val="001A149C"/>
    <w:rsid w:val="001A1ABF"/>
    <w:rsid w:val="001A49C1"/>
    <w:rsid w:val="001A55EE"/>
    <w:rsid w:val="001A56E8"/>
    <w:rsid w:val="001A5D58"/>
    <w:rsid w:val="001A72D2"/>
    <w:rsid w:val="001A7809"/>
    <w:rsid w:val="001B1C3B"/>
    <w:rsid w:val="001B1FC3"/>
    <w:rsid w:val="001B3108"/>
    <w:rsid w:val="001B3E18"/>
    <w:rsid w:val="001B488A"/>
    <w:rsid w:val="001B4949"/>
    <w:rsid w:val="001B4B60"/>
    <w:rsid w:val="001B5D5A"/>
    <w:rsid w:val="001C100B"/>
    <w:rsid w:val="001C282C"/>
    <w:rsid w:val="001C2CBC"/>
    <w:rsid w:val="001C33CC"/>
    <w:rsid w:val="001C4CBD"/>
    <w:rsid w:val="001C5B75"/>
    <w:rsid w:val="001C5E28"/>
    <w:rsid w:val="001D02F7"/>
    <w:rsid w:val="001D1B04"/>
    <w:rsid w:val="001D2402"/>
    <w:rsid w:val="001D4EAC"/>
    <w:rsid w:val="001D627C"/>
    <w:rsid w:val="001D744B"/>
    <w:rsid w:val="001D7A95"/>
    <w:rsid w:val="001D7AC7"/>
    <w:rsid w:val="001E161A"/>
    <w:rsid w:val="001E3F10"/>
    <w:rsid w:val="001E5303"/>
    <w:rsid w:val="001F2342"/>
    <w:rsid w:val="001F2773"/>
    <w:rsid w:val="001F3E52"/>
    <w:rsid w:val="001F417C"/>
    <w:rsid w:val="001F468F"/>
    <w:rsid w:val="001F4D4D"/>
    <w:rsid w:val="001F6AAE"/>
    <w:rsid w:val="0020021D"/>
    <w:rsid w:val="00201C0F"/>
    <w:rsid w:val="00202BCD"/>
    <w:rsid w:val="00203390"/>
    <w:rsid w:val="00203970"/>
    <w:rsid w:val="00205252"/>
    <w:rsid w:val="00210D50"/>
    <w:rsid w:val="00210FFD"/>
    <w:rsid w:val="002133FD"/>
    <w:rsid w:val="00215BB9"/>
    <w:rsid w:val="0022084F"/>
    <w:rsid w:val="00220E30"/>
    <w:rsid w:val="002210F2"/>
    <w:rsid w:val="00221EDA"/>
    <w:rsid w:val="00223ECB"/>
    <w:rsid w:val="00224932"/>
    <w:rsid w:val="00224A21"/>
    <w:rsid w:val="00225043"/>
    <w:rsid w:val="002262C9"/>
    <w:rsid w:val="002263D3"/>
    <w:rsid w:val="002304A9"/>
    <w:rsid w:val="00230B6A"/>
    <w:rsid w:val="0023127C"/>
    <w:rsid w:val="00232440"/>
    <w:rsid w:val="0023292C"/>
    <w:rsid w:val="00235A1E"/>
    <w:rsid w:val="00236CF0"/>
    <w:rsid w:val="002379F2"/>
    <w:rsid w:val="00240528"/>
    <w:rsid w:val="002430A8"/>
    <w:rsid w:val="00243BEC"/>
    <w:rsid w:val="00246B6A"/>
    <w:rsid w:val="00251E22"/>
    <w:rsid w:val="00251F21"/>
    <w:rsid w:val="002520AD"/>
    <w:rsid w:val="0025289E"/>
    <w:rsid w:val="00252B2E"/>
    <w:rsid w:val="00254E6F"/>
    <w:rsid w:val="00254EDF"/>
    <w:rsid w:val="002569ED"/>
    <w:rsid w:val="00256C50"/>
    <w:rsid w:val="002579ED"/>
    <w:rsid w:val="0026057C"/>
    <w:rsid w:val="002605E9"/>
    <w:rsid w:val="00263292"/>
    <w:rsid w:val="002675D2"/>
    <w:rsid w:val="002678B9"/>
    <w:rsid w:val="00270593"/>
    <w:rsid w:val="00270DD5"/>
    <w:rsid w:val="002720AB"/>
    <w:rsid w:val="002735F4"/>
    <w:rsid w:val="00273E85"/>
    <w:rsid w:val="0027421B"/>
    <w:rsid w:val="00274CA7"/>
    <w:rsid w:val="00277CB8"/>
    <w:rsid w:val="00280385"/>
    <w:rsid w:val="002808D0"/>
    <w:rsid w:val="00280C98"/>
    <w:rsid w:val="00281183"/>
    <w:rsid w:val="00282718"/>
    <w:rsid w:val="00282AFD"/>
    <w:rsid w:val="00283DE5"/>
    <w:rsid w:val="00284636"/>
    <w:rsid w:val="00286AEF"/>
    <w:rsid w:val="00287304"/>
    <w:rsid w:val="00287528"/>
    <w:rsid w:val="002879CD"/>
    <w:rsid w:val="00290819"/>
    <w:rsid w:val="002909C4"/>
    <w:rsid w:val="0029142F"/>
    <w:rsid w:val="00293380"/>
    <w:rsid w:val="002947F5"/>
    <w:rsid w:val="0029664D"/>
    <w:rsid w:val="00297B0C"/>
    <w:rsid w:val="00297BF8"/>
    <w:rsid w:val="002A0F82"/>
    <w:rsid w:val="002A251B"/>
    <w:rsid w:val="002A4D95"/>
    <w:rsid w:val="002A4F6C"/>
    <w:rsid w:val="002A519F"/>
    <w:rsid w:val="002A5698"/>
    <w:rsid w:val="002A6EC7"/>
    <w:rsid w:val="002A6F0E"/>
    <w:rsid w:val="002A7983"/>
    <w:rsid w:val="002A7994"/>
    <w:rsid w:val="002B0909"/>
    <w:rsid w:val="002B1B22"/>
    <w:rsid w:val="002B58EC"/>
    <w:rsid w:val="002B6610"/>
    <w:rsid w:val="002B67C6"/>
    <w:rsid w:val="002B7DC0"/>
    <w:rsid w:val="002C00FE"/>
    <w:rsid w:val="002C08A2"/>
    <w:rsid w:val="002C10FA"/>
    <w:rsid w:val="002C1769"/>
    <w:rsid w:val="002C38E0"/>
    <w:rsid w:val="002C4D25"/>
    <w:rsid w:val="002C5030"/>
    <w:rsid w:val="002C5DD0"/>
    <w:rsid w:val="002C6A9E"/>
    <w:rsid w:val="002C6D8A"/>
    <w:rsid w:val="002D1F98"/>
    <w:rsid w:val="002D59BC"/>
    <w:rsid w:val="002D5E7A"/>
    <w:rsid w:val="002D5F37"/>
    <w:rsid w:val="002E02AA"/>
    <w:rsid w:val="002E11CE"/>
    <w:rsid w:val="002E13C6"/>
    <w:rsid w:val="002E2051"/>
    <w:rsid w:val="002E3185"/>
    <w:rsid w:val="002E332E"/>
    <w:rsid w:val="002E54C5"/>
    <w:rsid w:val="002E5B24"/>
    <w:rsid w:val="002F0D9A"/>
    <w:rsid w:val="002F2B2B"/>
    <w:rsid w:val="002F6990"/>
    <w:rsid w:val="00300BB8"/>
    <w:rsid w:val="00302675"/>
    <w:rsid w:val="003027C3"/>
    <w:rsid w:val="00302DFB"/>
    <w:rsid w:val="00303DC7"/>
    <w:rsid w:val="0030554A"/>
    <w:rsid w:val="00305F50"/>
    <w:rsid w:val="003066EB"/>
    <w:rsid w:val="0030706B"/>
    <w:rsid w:val="00307BF7"/>
    <w:rsid w:val="00313B4E"/>
    <w:rsid w:val="00314C0C"/>
    <w:rsid w:val="00315CE1"/>
    <w:rsid w:val="003177B9"/>
    <w:rsid w:val="003179B3"/>
    <w:rsid w:val="00320D57"/>
    <w:rsid w:val="00322807"/>
    <w:rsid w:val="00322863"/>
    <w:rsid w:val="00323131"/>
    <w:rsid w:val="003257DF"/>
    <w:rsid w:val="00326582"/>
    <w:rsid w:val="00331BFC"/>
    <w:rsid w:val="00331CED"/>
    <w:rsid w:val="003347F4"/>
    <w:rsid w:val="00337748"/>
    <w:rsid w:val="00337CD5"/>
    <w:rsid w:val="00342A6F"/>
    <w:rsid w:val="0034311F"/>
    <w:rsid w:val="00344221"/>
    <w:rsid w:val="00344F15"/>
    <w:rsid w:val="0034669B"/>
    <w:rsid w:val="003472FD"/>
    <w:rsid w:val="0035038D"/>
    <w:rsid w:val="003526E6"/>
    <w:rsid w:val="00353125"/>
    <w:rsid w:val="00353E87"/>
    <w:rsid w:val="003540CE"/>
    <w:rsid w:val="00354132"/>
    <w:rsid w:val="003554F0"/>
    <w:rsid w:val="00355B8A"/>
    <w:rsid w:val="00356B42"/>
    <w:rsid w:val="00360450"/>
    <w:rsid w:val="0036088A"/>
    <w:rsid w:val="00360BCC"/>
    <w:rsid w:val="00361C91"/>
    <w:rsid w:val="003635D7"/>
    <w:rsid w:val="0036461C"/>
    <w:rsid w:val="00365544"/>
    <w:rsid w:val="0036595B"/>
    <w:rsid w:val="0036694E"/>
    <w:rsid w:val="00370AEF"/>
    <w:rsid w:val="00372310"/>
    <w:rsid w:val="00372C83"/>
    <w:rsid w:val="00374F0F"/>
    <w:rsid w:val="003771A5"/>
    <w:rsid w:val="003848C0"/>
    <w:rsid w:val="00384F86"/>
    <w:rsid w:val="0038564F"/>
    <w:rsid w:val="00390363"/>
    <w:rsid w:val="0039067F"/>
    <w:rsid w:val="003906B8"/>
    <w:rsid w:val="0039106D"/>
    <w:rsid w:val="00391772"/>
    <w:rsid w:val="00393C8A"/>
    <w:rsid w:val="00394461"/>
    <w:rsid w:val="00394641"/>
    <w:rsid w:val="00394654"/>
    <w:rsid w:val="00395780"/>
    <w:rsid w:val="003972BA"/>
    <w:rsid w:val="003978D8"/>
    <w:rsid w:val="003A012D"/>
    <w:rsid w:val="003A0D76"/>
    <w:rsid w:val="003A100E"/>
    <w:rsid w:val="003A1196"/>
    <w:rsid w:val="003A1309"/>
    <w:rsid w:val="003A5591"/>
    <w:rsid w:val="003A74B7"/>
    <w:rsid w:val="003A7914"/>
    <w:rsid w:val="003B06D4"/>
    <w:rsid w:val="003C1018"/>
    <w:rsid w:val="003C140B"/>
    <w:rsid w:val="003C28F4"/>
    <w:rsid w:val="003C3279"/>
    <w:rsid w:val="003C4443"/>
    <w:rsid w:val="003C4C80"/>
    <w:rsid w:val="003C7656"/>
    <w:rsid w:val="003D0078"/>
    <w:rsid w:val="003D1CC7"/>
    <w:rsid w:val="003D2705"/>
    <w:rsid w:val="003D2F83"/>
    <w:rsid w:val="003D45CC"/>
    <w:rsid w:val="003D555A"/>
    <w:rsid w:val="003D6842"/>
    <w:rsid w:val="003E022E"/>
    <w:rsid w:val="003E2F6C"/>
    <w:rsid w:val="003E40DB"/>
    <w:rsid w:val="003E517C"/>
    <w:rsid w:val="003F1F19"/>
    <w:rsid w:val="003F268D"/>
    <w:rsid w:val="003F2BF5"/>
    <w:rsid w:val="003F56D8"/>
    <w:rsid w:val="003F5C56"/>
    <w:rsid w:val="00402836"/>
    <w:rsid w:val="00402C91"/>
    <w:rsid w:val="00405199"/>
    <w:rsid w:val="0040652A"/>
    <w:rsid w:val="00407FCC"/>
    <w:rsid w:val="0041104C"/>
    <w:rsid w:val="00411848"/>
    <w:rsid w:val="0041227E"/>
    <w:rsid w:val="0041516B"/>
    <w:rsid w:val="004158F4"/>
    <w:rsid w:val="00415B1A"/>
    <w:rsid w:val="00416743"/>
    <w:rsid w:val="00417A1B"/>
    <w:rsid w:val="004241B1"/>
    <w:rsid w:val="00425760"/>
    <w:rsid w:val="0042664A"/>
    <w:rsid w:val="0042773E"/>
    <w:rsid w:val="00427E44"/>
    <w:rsid w:val="004306AE"/>
    <w:rsid w:val="00433E1B"/>
    <w:rsid w:val="00435AA3"/>
    <w:rsid w:val="00436DA8"/>
    <w:rsid w:val="00437303"/>
    <w:rsid w:val="004405C3"/>
    <w:rsid w:val="00441194"/>
    <w:rsid w:val="0044195E"/>
    <w:rsid w:val="004433FC"/>
    <w:rsid w:val="0044354F"/>
    <w:rsid w:val="004435F3"/>
    <w:rsid w:val="0044400B"/>
    <w:rsid w:val="00444108"/>
    <w:rsid w:val="00444FB0"/>
    <w:rsid w:val="004473B3"/>
    <w:rsid w:val="00447628"/>
    <w:rsid w:val="004507A4"/>
    <w:rsid w:val="00450DC0"/>
    <w:rsid w:val="00452DEE"/>
    <w:rsid w:val="004537DC"/>
    <w:rsid w:val="00453963"/>
    <w:rsid w:val="00454260"/>
    <w:rsid w:val="0045522A"/>
    <w:rsid w:val="0045634A"/>
    <w:rsid w:val="00456A02"/>
    <w:rsid w:val="00460913"/>
    <w:rsid w:val="00460B99"/>
    <w:rsid w:val="00464077"/>
    <w:rsid w:val="00464207"/>
    <w:rsid w:val="00464940"/>
    <w:rsid w:val="00464B81"/>
    <w:rsid w:val="0046769F"/>
    <w:rsid w:val="00470436"/>
    <w:rsid w:val="00472A6E"/>
    <w:rsid w:val="00472E68"/>
    <w:rsid w:val="00475F23"/>
    <w:rsid w:val="00475F88"/>
    <w:rsid w:val="004810C9"/>
    <w:rsid w:val="004843BD"/>
    <w:rsid w:val="00484917"/>
    <w:rsid w:val="0048514A"/>
    <w:rsid w:val="00485391"/>
    <w:rsid w:val="00486563"/>
    <w:rsid w:val="004869D3"/>
    <w:rsid w:val="004901AB"/>
    <w:rsid w:val="004911BE"/>
    <w:rsid w:val="00491B84"/>
    <w:rsid w:val="00491BB5"/>
    <w:rsid w:val="0049292E"/>
    <w:rsid w:val="00492B02"/>
    <w:rsid w:val="00496AE0"/>
    <w:rsid w:val="00496EA0"/>
    <w:rsid w:val="00496F79"/>
    <w:rsid w:val="00497668"/>
    <w:rsid w:val="004A01C0"/>
    <w:rsid w:val="004A114A"/>
    <w:rsid w:val="004A173F"/>
    <w:rsid w:val="004A21E1"/>
    <w:rsid w:val="004A3AA0"/>
    <w:rsid w:val="004A404D"/>
    <w:rsid w:val="004A4473"/>
    <w:rsid w:val="004A46C0"/>
    <w:rsid w:val="004A4CD2"/>
    <w:rsid w:val="004A6FA7"/>
    <w:rsid w:val="004B08A1"/>
    <w:rsid w:val="004B0F77"/>
    <w:rsid w:val="004B1591"/>
    <w:rsid w:val="004B2B2F"/>
    <w:rsid w:val="004B2B87"/>
    <w:rsid w:val="004B2E08"/>
    <w:rsid w:val="004B3028"/>
    <w:rsid w:val="004B3511"/>
    <w:rsid w:val="004B3A41"/>
    <w:rsid w:val="004B3F68"/>
    <w:rsid w:val="004B41FE"/>
    <w:rsid w:val="004B5658"/>
    <w:rsid w:val="004B5E09"/>
    <w:rsid w:val="004B74D5"/>
    <w:rsid w:val="004C0426"/>
    <w:rsid w:val="004C1213"/>
    <w:rsid w:val="004C1431"/>
    <w:rsid w:val="004C363A"/>
    <w:rsid w:val="004C400A"/>
    <w:rsid w:val="004C4939"/>
    <w:rsid w:val="004C568B"/>
    <w:rsid w:val="004C5F45"/>
    <w:rsid w:val="004C79D5"/>
    <w:rsid w:val="004D00F1"/>
    <w:rsid w:val="004D0146"/>
    <w:rsid w:val="004D1DDA"/>
    <w:rsid w:val="004D50C4"/>
    <w:rsid w:val="004D67C8"/>
    <w:rsid w:val="004D67CB"/>
    <w:rsid w:val="004D69B0"/>
    <w:rsid w:val="004D6F76"/>
    <w:rsid w:val="004E0A5B"/>
    <w:rsid w:val="004E0CD1"/>
    <w:rsid w:val="004E2F2D"/>
    <w:rsid w:val="004E3482"/>
    <w:rsid w:val="004E3C38"/>
    <w:rsid w:val="004E674B"/>
    <w:rsid w:val="004E720F"/>
    <w:rsid w:val="004F05B7"/>
    <w:rsid w:val="004F20F5"/>
    <w:rsid w:val="004F2229"/>
    <w:rsid w:val="004F3B3E"/>
    <w:rsid w:val="004F6AC2"/>
    <w:rsid w:val="004F6F93"/>
    <w:rsid w:val="00500DDA"/>
    <w:rsid w:val="00501FA0"/>
    <w:rsid w:val="00502558"/>
    <w:rsid w:val="0050414C"/>
    <w:rsid w:val="005041D5"/>
    <w:rsid w:val="00505685"/>
    <w:rsid w:val="005070A0"/>
    <w:rsid w:val="005078E7"/>
    <w:rsid w:val="00513173"/>
    <w:rsid w:val="00513DD5"/>
    <w:rsid w:val="00514CD8"/>
    <w:rsid w:val="00514CFE"/>
    <w:rsid w:val="00515666"/>
    <w:rsid w:val="00515D71"/>
    <w:rsid w:val="0051661F"/>
    <w:rsid w:val="00516CAA"/>
    <w:rsid w:val="00517E64"/>
    <w:rsid w:val="00522EBB"/>
    <w:rsid w:val="005255D1"/>
    <w:rsid w:val="0052630D"/>
    <w:rsid w:val="0052699E"/>
    <w:rsid w:val="00527448"/>
    <w:rsid w:val="00527877"/>
    <w:rsid w:val="00531119"/>
    <w:rsid w:val="00534AC7"/>
    <w:rsid w:val="00535267"/>
    <w:rsid w:val="00535B0A"/>
    <w:rsid w:val="0053686F"/>
    <w:rsid w:val="00536B79"/>
    <w:rsid w:val="005403BB"/>
    <w:rsid w:val="00546DB1"/>
    <w:rsid w:val="005502D8"/>
    <w:rsid w:val="0055131C"/>
    <w:rsid w:val="00552DDC"/>
    <w:rsid w:val="00552FAC"/>
    <w:rsid w:val="00553522"/>
    <w:rsid w:val="005559BC"/>
    <w:rsid w:val="00555B7C"/>
    <w:rsid w:val="00555B95"/>
    <w:rsid w:val="00556CE9"/>
    <w:rsid w:val="00560B76"/>
    <w:rsid w:val="00561A95"/>
    <w:rsid w:val="00562249"/>
    <w:rsid w:val="005624B1"/>
    <w:rsid w:val="0056297B"/>
    <w:rsid w:val="005630C0"/>
    <w:rsid w:val="00563514"/>
    <w:rsid w:val="005640F3"/>
    <w:rsid w:val="0056505A"/>
    <w:rsid w:val="005653D4"/>
    <w:rsid w:val="00566BCD"/>
    <w:rsid w:val="00566C4E"/>
    <w:rsid w:val="0056776B"/>
    <w:rsid w:val="0056794F"/>
    <w:rsid w:val="0057009B"/>
    <w:rsid w:val="005704DD"/>
    <w:rsid w:val="005705DB"/>
    <w:rsid w:val="00570659"/>
    <w:rsid w:val="00570802"/>
    <w:rsid w:val="0057115F"/>
    <w:rsid w:val="00571481"/>
    <w:rsid w:val="005722AE"/>
    <w:rsid w:val="00572A51"/>
    <w:rsid w:val="00573670"/>
    <w:rsid w:val="00575907"/>
    <w:rsid w:val="0057676A"/>
    <w:rsid w:val="00576EE4"/>
    <w:rsid w:val="0057746B"/>
    <w:rsid w:val="0057748C"/>
    <w:rsid w:val="00577803"/>
    <w:rsid w:val="00577C9C"/>
    <w:rsid w:val="00577D91"/>
    <w:rsid w:val="00577E35"/>
    <w:rsid w:val="00580B79"/>
    <w:rsid w:val="00581CAA"/>
    <w:rsid w:val="00581D50"/>
    <w:rsid w:val="00582CF3"/>
    <w:rsid w:val="0058351A"/>
    <w:rsid w:val="005843FF"/>
    <w:rsid w:val="00584933"/>
    <w:rsid w:val="00584A4A"/>
    <w:rsid w:val="00584B95"/>
    <w:rsid w:val="00584BF6"/>
    <w:rsid w:val="005856D3"/>
    <w:rsid w:val="005866DB"/>
    <w:rsid w:val="00592A0C"/>
    <w:rsid w:val="00592A6A"/>
    <w:rsid w:val="00592F62"/>
    <w:rsid w:val="00593AF8"/>
    <w:rsid w:val="00594BF3"/>
    <w:rsid w:val="00594C5D"/>
    <w:rsid w:val="005954B5"/>
    <w:rsid w:val="005A02B4"/>
    <w:rsid w:val="005A26A1"/>
    <w:rsid w:val="005A3B11"/>
    <w:rsid w:val="005A428E"/>
    <w:rsid w:val="005A502B"/>
    <w:rsid w:val="005A5245"/>
    <w:rsid w:val="005A621C"/>
    <w:rsid w:val="005A63F0"/>
    <w:rsid w:val="005B0068"/>
    <w:rsid w:val="005B065B"/>
    <w:rsid w:val="005B084A"/>
    <w:rsid w:val="005B21F4"/>
    <w:rsid w:val="005B29A2"/>
    <w:rsid w:val="005B2A0A"/>
    <w:rsid w:val="005B4EBF"/>
    <w:rsid w:val="005B7FBD"/>
    <w:rsid w:val="005C18FE"/>
    <w:rsid w:val="005C1938"/>
    <w:rsid w:val="005C2AC9"/>
    <w:rsid w:val="005C5207"/>
    <w:rsid w:val="005C538F"/>
    <w:rsid w:val="005C640C"/>
    <w:rsid w:val="005D18BB"/>
    <w:rsid w:val="005D2F93"/>
    <w:rsid w:val="005D3378"/>
    <w:rsid w:val="005D449D"/>
    <w:rsid w:val="005D6264"/>
    <w:rsid w:val="005D630F"/>
    <w:rsid w:val="005D6354"/>
    <w:rsid w:val="005D6F99"/>
    <w:rsid w:val="005D726B"/>
    <w:rsid w:val="005D7626"/>
    <w:rsid w:val="005D7DE0"/>
    <w:rsid w:val="005E0EA0"/>
    <w:rsid w:val="005E1188"/>
    <w:rsid w:val="005E18C6"/>
    <w:rsid w:val="005E2825"/>
    <w:rsid w:val="005E29BE"/>
    <w:rsid w:val="005E2A36"/>
    <w:rsid w:val="005E3356"/>
    <w:rsid w:val="005E3388"/>
    <w:rsid w:val="005E3AAF"/>
    <w:rsid w:val="005E4069"/>
    <w:rsid w:val="005E4421"/>
    <w:rsid w:val="005E4484"/>
    <w:rsid w:val="005E495E"/>
    <w:rsid w:val="005E4C66"/>
    <w:rsid w:val="005E5358"/>
    <w:rsid w:val="005E566E"/>
    <w:rsid w:val="005E5940"/>
    <w:rsid w:val="005E62BC"/>
    <w:rsid w:val="005F1624"/>
    <w:rsid w:val="005F18EB"/>
    <w:rsid w:val="005F228B"/>
    <w:rsid w:val="005F2CFA"/>
    <w:rsid w:val="005F2D0B"/>
    <w:rsid w:val="005F2E9D"/>
    <w:rsid w:val="005F3C85"/>
    <w:rsid w:val="005F4549"/>
    <w:rsid w:val="005F4886"/>
    <w:rsid w:val="005F4C23"/>
    <w:rsid w:val="005F53F0"/>
    <w:rsid w:val="005F63C0"/>
    <w:rsid w:val="005F7DCE"/>
    <w:rsid w:val="006012F2"/>
    <w:rsid w:val="00603106"/>
    <w:rsid w:val="0060393D"/>
    <w:rsid w:val="0060422A"/>
    <w:rsid w:val="00606BB2"/>
    <w:rsid w:val="00607084"/>
    <w:rsid w:val="00607352"/>
    <w:rsid w:val="00610F4E"/>
    <w:rsid w:val="0061184E"/>
    <w:rsid w:val="00612025"/>
    <w:rsid w:val="00612B53"/>
    <w:rsid w:val="0061392D"/>
    <w:rsid w:val="00617003"/>
    <w:rsid w:val="0062070C"/>
    <w:rsid w:val="0062133A"/>
    <w:rsid w:val="006217AB"/>
    <w:rsid w:val="00622665"/>
    <w:rsid w:val="00623B70"/>
    <w:rsid w:val="00623C06"/>
    <w:rsid w:val="006245D0"/>
    <w:rsid w:val="0062512A"/>
    <w:rsid w:val="0062523F"/>
    <w:rsid w:val="00625BAE"/>
    <w:rsid w:val="00625F4F"/>
    <w:rsid w:val="0062795F"/>
    <w:rsid w:val="00630019"/>
    <w:rsid w:val="00630604"/>
    <w:rsid w:val="00630CAF"/>
    <w:rsid w:val="00631D95"/>
    <w:rsid w:val="0063251F"/>
    <w:rsid w:val="006328AA"/>
    <w:rsid w:val="00633D7D"/>
    <w:rsid w:val="0064022C"/>
    <w:rsid w:val="0064092E"/>
    <w:rsid w:val="006415DB"/>
    <w:rsid w:val="00642743"/>
    <w:rsid w:val="0064389A"/>
    <w:rsid w:val="006438DA"/>
    <w:rsid w:val="00643E64"/>
    <w:rsid w:val="00643F87"/>
    <w:rsid w:val="00643FE9"/>
    <w:rsid w:val="00647AA0"/>
    <w:rsid w:val="00650B57"/>
    <w:rsid w:val="00652D8B"/>
    <w:rsid w:val="006534BB"/>
    <w:rsid w:val="0065359E"/>
    <w:rsid w:val="00653F9C"/>
    <w:rsid w:val="00654914"/>
    <w:rsid w:val="0065791F"/>
    <w:rsid w:val="00660307"/>
    <w:rsid w:val="00662574"/>
    <w:rsid w:val="00662812"/>
    <w:rsid w:val="00663C99"/>
    <w:rsid w:val="00664B3A"/>
    <w:rsid w:val="00665897"/>
    <w:rsid w:val="00666783"/>
    <w:rsid w:val="00666C36"/>
    <w:rsid w:val="00667389"/>
    <w:rsid w:val="00670768"/>
    <w:rsid w:val="006720EC"/>
    <w:rsid w:val="00672D31"/>
    <w:rsid w:val="00672D6E"/>
    <w:rsid w:val="00672E21"/>
    <w:rsid w:val="00673C88"/>
    <w:rsid w:val="006757B2"/>
    <w:rsid w:val="0067585F"/>
    <w:rsid w:val="006758DF"/>
    <w:rsid w:val="00677004"/>
    <w:rsid w:val="00677181"/>
    <w:rsid w:val="006774A6"/>
    <w:rsid w:val="006774F5"/>
    <w:rsid w:val="00677FB2"/>
    <w:rsid w:val="00680946"/>
    <w:rsid w:val="00681656"/>
    <w:rsid w:val="0068193D"/>
    <w:rsid w:val="006825CA"/>
    <w:rsid w:val="0068299E"/>
    <w:rsid w:val="006829DF"/>
    <w:rsid w:val="00682F85"/>
    <w:rsid w:val="006833D7"/>
    <w:rsid w:val="006847C5"/>
    <w:rsid w:val="00684F95"/>
    <w:rsid w:val="006852AC"/>
    <w:rsid w:val="00687087"/>
    <w:rsid w:val="00690D62"/>
    <w:rsid w:val="0069232C"/>
    <w:rsid w:val="00692AE1"/>
    <w:rsid w:val="00693961"/>
    <w:rsid w:val="00695065"/>
    <w:rsid w:val="00695272"/>
    <w:rsid w:val="006A1200"/>
    <w:rsid w:val="006A2457"/>
    <w:rsid w:val="006A2483"/>
    <w:rsid w:val="006A406A"/>
    <w:rsid w:val="006A49F5"/>
    <w:rsid w:val="006A63E4"/>
    <w:rsid w:val="006A7008"/>
    <w:rsid w:val="006A71C4"/>
    <w:rsid w:val="006B281D"/>
    <w:rsid w:val="006B3CD1"/>
    <w:rsid w:val="006B44BE"/>
    <w:rsid w:val="006B4B9B"/>
    <w:rsid w:val="006C0D3D"/>
    <w:rsid w:val="006C15DD"/>
    <w:rsid w:val="006C1EFE"/>
    <w:rsid w:val="006C2F25"/>
    <w:rsid w:val="006C3616"/>
    <w:rsid w:val="006C395B"/>
    <w:rsid w:val="006C4EA1"/>
    <w:rsid w:val="006C5A83"/>
    <w:rsid w:val="006C6250"/>
    <w:rsid w:val="006C68D7"/>
    <w:rsid w:val="006C71F2"/>
    <w:rsid w:val="006C7850"/>
    <w:rsid w:val="006C7963"/>
    <w:rsid w:val="006D03FB"/>
    <w:rsid w:val="006D0C08"/>
    <w:rsid w:val="006D1998"/>
    <w:rsid w:val="006D2EA7"/>
    <w:rsid w:val="006D3B3F"/>
    <w:rsid w:val="006D4B70"/>
    <w:rsid w:val="006D5285"/>
    <w:rsid w:val="006D56B9"/>
    <w:rsid w:val="006D71F0"/>
    <w:rsid w:val="006E01D3"/>
    <w:rsid w:val="006E15F2"/>
    <w:rsid w:val="006E3A29"/>
    <w:rsid w:val="006E3B9D"/>
    <w:rsid w:val="006E3E7E"/>
    <w:rsid w:val="006E4A99"/>
    <w:rsid w:val="006E5BE0"/>
    <w:rsid w:val="006E5CC4"/>
    <w:rsid w:val="006E6CD1"/>
    <w:rsid w:val="006F01F7"/>
    <w:rsid w:val="006F1C10"/>
    <w:rsid w:val="006F281B"/>
    <w:rsid w:val="006F2974"/>
    <w:rsid w:val="006F36E7"/>
    <w:rsid w:val="006F53F1"/>
    <w:rsid w:val="006F69DA"/>
    <w:rsid w:val="00703185"/>
    <w:rsid w:val="00703A0E"/>
    <w:rsid w:val="00703E19"/>
    <w:rsid w:val="0070675E"/>
    <w:rsid w:val="00707D98"/>
    <w:rsid w:val="0071115D"/>
    <w:rsid w:val="00711697"/>
    <w:rsid w:val="0071234F"/>
    <w:rsid w:val="00712651"/>
    <w:rsid w:val="00712AE2"/>
    <w:rsid w:val="00714B62"/>
    <w:rsid w:val="00715ED1"/>
    <w:rsid w:val="00716904"/>
    <w:rsid w:val="00716CAE"/>
    <w:rsid w:val="0072023F"/>
    <w:rsid w:val="00720921"/>
    <w:rsid w:val="00721BDF"/>
    <w:rsid w:val="00723CC0"/>
    <w:rsid w:val="00723F10"/>
    <w:rsid w:val="00724879"/>
    <w:rsid w:val="00725460"/>
    <w:rsid w:val="00725920"/>
    <w:rsid w:val="00725D03"/>
    <w:rsid w:val="00727B78"/>
    <w:rsid w:val="00730345"/>
    <w:rsid w:val="007345E7"/>
    <w:rsid w:val="007348E2"/>
    <w:rsid w:val="00734E8A"/>
    <w:rsid w:val="0073557E"/>
    <w:rsid w:val="00735EAB"/>
    <w:rsid w:val="0073651B"/>
    <w:rsid w:val="00742288"/>
    <w:rsid w:val="007435AF"/>
    <w:rsid w:val="00743ACA"/>
    <w:rsid w:val="0074553E"/>
    <w:rsid w:val="0074621A"/>
    <w:rsid w:val="007516E7"/>
    <w:rsid w:val="007539B5"/>
    <w:rsid w:val="0075420F"/>
    <w:rsid w:val="007570E5"/>
    <w:rsid w:val="0075747E"/>
    <w:rsid w:val="0076234E"/>
    <w:rsid w:val="00762D67"/>
    <w:rsid w:val="00762FFE"/>
    <w:rsid w:val="007632E5"/>
    <w:rsid w:val="0076334A"/>
    <w:rsid w:val="00764D27"/>
    <w:rsid w:val="00767EEE"/>
    <w:rsid w:val="00770324"/>
    <w:rsid w:val="00770542"/>
    <w:rsid w:val="00771761"/>
    <w:rsid w:val="007752E1"/>
    <w:rsid w:val="007753B3"/>
    <w:rsid w:val="00776187"/>
    <w:rsid w:val="00777421"/>
    <w:rsid w:val="0078296F"/>
    <w:rsid w:val="0078334D"/>
    <w:rsid w:val="00784DF5"/>
    <w:rsid w:val="00786C2A"/>
    <w:rsid w:val="0079339B"/>
    <w:rsid w:val="007934FC"/>
    <w:rsid w:val="007946B3"/>
    <w:rsid w:val="00795AEC"/>
    <w:rsid w:val="00795C56"/>
    <w:rsid w:val="007A0C55"/>
    <w:rsid w:val="007A18AD"/>
    <w:rsid w:val="007A2260"/>
    <w:rsid w:val="007A3F71"/>
    <w:rsid w:val="007A4891"/>
    <w:rsid w:val="007A4954"/>
    <w:rsid w:val="007A64A2"/>
    <w:rsid w:val="007A6568"/>
    <w:rsid w:val="007A7394"/>
    <w:rsid w:val="007A780F"/>
    <w:rsid w:val="007B0785"/>
    <w:rsid w:val="007B088E"/>
    <w:rsid w:val="007B178B"/>
    <w:rsid w:val="007B1B10"/>
    <w:rsid w:val="007B310E"/>
    <w:rsid w:val="007B3D89"/>
    <w:rsid w:val="007B6110"/>
    <w:rsid w:val="007B66B8"/>
    <w:rsid w:val="007C1C8C"/>
    <w:rsid w:val="007C3246"/>
    <w:rsid w:val="007C5683"/>
    <w:rsid w:val="007C5995"/>
    <w:rsid w:val="007C6955"/>
    <w:rsid w:val="007C75BE"/>
    <w:rsid w:val="007C7D4E"/>
    <w:rsid w:val="007D0658"/>
    <w:rsid w:val="007D0E0C"/>
    <w:rsid w:val="007D2823"/>
    <w:rsid w:val="007D2CAC"/>
    <w:rsid w:val="007D3A74"/>
    <w:rsid w:val="007D460B"/>
    <w:rsid w:val="007D48F5"/>
    <w:rsid w:val="007D50B2"/>
    <w:rsid w:val="007D5F8D"/>
    <w:rsid w:val="007E2717"/>
    <w:rsid w:val="007E3023"/>
    <w:rsid w:val="007E442B"/>
    <w:rsid w:val="007E4CD3"/>
    <w:rsid w:val="007E58C3"/>
    <w:rsid w:val="007E7A0B"/>
    <w:rsid w:val="007F0F9C"/>
    <w:rsid w:val="007F140D"/>
    <w:rsid w:val="007F2E6F"/>
    <w:rsid w:val="007F3A2F"/>
    <w:rsid w:val="007F44CF"/>
    <w:rsid w:val="007F4923"/>
    <w:rsid w:val="007F7A10"/>
    <w:rsid w:val="00800474"/>
    <w:rsid w:val="008007DB"/>
    <w:rsid w:val="00801A34"/>
    <w:rsid w:val="00801ED9"/>
    <w:rsid w:val="008026EA"/>
    <w:rsid w:val="00802CA8"/>
    <w:rsid w:val="00802F4E"/>
    <w:rsid w:val="00803A99"/>
    <w:rsid w:val="00803D50"/>
    <w:rsid w:val="00803F83"/>
    <w:rsid w:val="0080447E"/>
    <w:rsid w:val="00806AE8"/>
    <w:rsid w:val="0081095F"/>
    <w:rsid w:val="0081139E"/>
    <w:rsid w:val="00813FEA"/>
    <w:rsid w:val="0081512D"/>
    <w:rsid w:val="00817AB2"/>
    <w:rsid w:val="00820907"/>
    <w:rsid w:val="00820978"/>
    <w:rsid w:val="008232E6"/>
    <w:rsid w:val="00825999"/>
    <w:rsid w:val="008266E9"/>
    <w:rsid w:val="00826894"/>
    <w:rsid w:val="00826C82"/>
    <w:rsid w:val="00827B90"/>
    <w:rsid w:val="00830E77"/>
    <w:rsid w:val="00832982"/>
    <w:rsid w:val="00833B71"/>
    <w:rsid w:val="0083456C"/>
    <w:rsid w:val="008349FC"/>
    <w:rsid w:val="0083520F"/>
    <w:rsid w:val="008352ED"/>
    <w:rsid w:val="00836E60"/>
    <w:rsid w:val="008372F7"/>
    <w:rsid w:val="008407BD"/>
    <w:rsid w:val="008416A8"/>
    <w:rsid w:val="00843724"/>
    <w:rsid w:val="00844587"/>
    <w:rsid w:val="00846D4F"/>
    <w:rsid w:val="0085103A"/>
    <w:rsid w:val="00851C20"/>
    <w:rsid w:val="00851EE7"/>
    <w:rsid w:val="00852425"/>
    <w:rsid w:val="00852702"/>
    <w:rsid w:val="00854D4D"/>
    <w:rsid w:val="00860499"/>
    <w:rsid w:val="00860987"/>
    <w:rsid w:val="00862FF8"/>
    <w:rsid w:val="008638F0"/>
    <w:rsid w:val="00863925"/>
    <w:rsid w:val="00865B19"/>
    <w:rsid w:val="00865C7A"/>
    <w:rsid w:val="008662F8"/>
    <w:rsid w:val="00867C4C"/>
    <w:rsid w:val="0087096C"/>
    <w:rsid w:val="00870F02"/>
    <w:rsid w:val="00870FAC"/>
    <w:rsid w:val="008712D5"/>
    <w:rsid w:val="00871714"/>
    <w:rsid w:val="00873329"/>
    <w:rsid w:val="0087461D"/>
    <w:rsid w:val="00874E80"/>
    <w:rsid w:val="00875EB2"/>
    <w:rsid w:val="00882A2C"/>
    <w:rsid w:val="0088373D"/>
    <w:rsid w:val="008846B6"/>
    <w:rsid w:val="00886449"/>
    <w:rsid w:val="00886464"/>
    <w:rsid w:val="0088653A"/>
    <w:rsid w:val="0088774A"/>
    <w:rsid w:val="00891DE9"/>
    <w:rsid w:val="00892A5C"/>
    <w:rsid w:val="00894204"/>
    <w:rsid w:val="008944B4"/>
    <w:rsid w:val="00896186"/>
    <w:rsid w:val="00897320"/>
    <w:rsid w:val="008A1288"/>
    <w:rsid w:val="008A13D5"/>
    <w:rsid w:val="008A1B58"/>
    <w:rsid w:val="008A288E"/>
    <w:rsid w:val="008A3E86"/>
    <w:rsid w:val="008A44BA"/>
    <w:rsid w:val="008A48BC"/>
    <w:rsid w:val="008A66C5"/>
    <w:rsid w:val="008A7EC1"/>
    <w:rsid w:val="008B136D"/>
    <w:rsid w:val="008B13F0"/>
    <w:rsid w:val="008B2756"/>
    <w:rsid w:val="008B30D3"/>
    <w:rsid w:val="008B492C"/>
    <w:rsid w:val="008B5B66"/>
    <w:rsid w:val="008B603A"/>
    <w:rsid w:val="008C20BD"/>
    <w:rsid w:val="008C21AD"/>
    <w:rsid w:val="008C2A7E"/>
    <w:rsid w:val="008C2B46"/>
    <w:rsid w:val="008C4767"/>
    <w:rsid w:val="008C704D"/>
    <w:rsid w:val="008D1E87"/>
    <w:rsid w:val="008D212F"/>
    <w:rsid w:val="008D2BD5"/>
    <w:rsid w:val="008D5360"/>
    <w:rsid w:val="008D5A74"/>
    <w:rsid w:val="008D5BE5"/>
    <w:rsid w:val="008D6F0C"/>
    <w:rsid w:val="008D79E4"/>
    <w:rsid w:val="008E0A6C"/>
    <w:rsid w:val="008E0DF9"/>
    <w:rsid w:val="008E2B3F"/>
    <w:rsid w:val="008E2FDF"/>
    <w:rsid w:val="008E40DC"/>
    <w:rsid w:val="008E58B6"/>
    <w:rsid w:val="008E7813"/>
    <w:rsid w:val="008E7999"/>
    <w:rsid w:val="008E7EEC"/>
    <w:rsid w:val="008F01F6"/>
    <w:rsid w:val="008F1DA4"/>
    <w:rsid w:val="008F22EB"/>
    <w:rsid w:val="008F23A1"/>
    <w:rsid w:val="008F2B62"/>
    <w:rsid w:val="008F47A6"/>
    <w:rsid w:val="008F60FD"/>
    <w:rsid w:val="008F614C"/>
    <w:rsid w:val="008F7750"/>
    <w:rsid w:val="009001E6"/>
    <w:rsid w:val="0090046A"/>
    <w:rsid w:val="00900C74"/>
    <w:rsid w:val="00901664"/>
    <w:rsid w:val="00902245"/>
    <w:rsid w:val="00902D7B"/>
    <w:rsid w:val="009033A7"/>
    <w:rsid w:val="009047F8"/>
    <w:rsid w:val="00904851"/>
    <w:rsid w:val="00905E2D"/>
    <w:rsid w:val="00906B9F"/>
    <w:rsid w:val="00907371"/>
    <w:rsid w:val="00910080"/>
    <w:rsid w:val="00910986"/>
    <w:rsid w:val="0091289D"/>
    <w:rsid w:val="00913D5F"/>
    <w:rsid w:val="00914D2F"/>
    <w:rsid w:val="00916657"/>
    <w:rsid w:val="00916EE1"/>
    <w:rsid w:val="00922A36"/>
    <w:rsid w:val="009234E6"/>
    <w:rsid w:val="00924103"/>
    <w:rsid w:val="00925857"/>
    <w:rsid w:val="009263BC"/>
    <w:rsid w:val="0093149D"/>
    <w:rsid w:val="00932EEF"/>
    <w:rsid w:val="00933043"/>
    <w:rsid w:val="00933650"/>
    <w:rsid w:val="009342AD"/>
    <w:rsid w:val="009366FF"/>
    <w:rsid w:val="00936A43"/>
    <w:rsid w:val="009374AB"/>
    <w:rsid w:val="009375A9"/>
    <w:rsid w:val="00941AE2"/>
    <w:rsid w:val="00944939"/>
    <w:rsid w:val="00945B59"/>
    <w:rsid w:val="00946E4B"/>
    <w:rsid w:val="009479C6"/>
    <w:rsid w:val="009511C0"/>
    <w:rsid w:val="009513CC"/>
    <w:rsid w:val="0095234E"/>
    <w:rsid w:val="00953A32"/>
    <w:rsid w:val="00955101"/>
    <w:rsid w:val="00955A83"/>
    <w:rsid w:val="00956767"/>
    <w:rsid w:val="0095681E"/>
    <w:rsid w:val="00960F68"/>
    <w:rsid w:val="00961562"/>
    <w:rsid w:val="00965919"/>
    <w:rsid w:val="009714A0"/>
    <w:rsid w:val="009718B0"/>
    <w:rsid w:val="00971C86"/>
    <w:rsid w:val="009738FF"/>
    <w:rsid w:val="00973FBC"/>
    <w:rsid w:val="0097507F"/>
    <w:rsid w:val="009765D8"/>
    <w:rsid w:val="0097683F"/>
    <w:rsid w:val="00977187"/>
    <w:rsid w:val="0098111D"/>
    <w:rsid w:val="009816E8"/>
    <w:rsid w:val="00982004"/>
    <w:rsid w:val="0098371B"/>
    <w:rsid w:val="00984098"/>
    <w:rsid w:val="009847C0"/>
    <w:rsid w:val="00985996"/>
    <w:rsid w:val="00985DF6"/>
    <w:rsid w:val="00985E1F"/>
    <w:rsid w:val="009871DA"/>
    <w:rsid w:val="0099011B"/>
    <w:rsid w:val="00990ABD"/>
    <w:rsid w:val="0099267C"/>
    <w:rsid w:val="00993A8F"/>
    <w:rsid w:val="0099608E"/>
    <w:rsid w:val="00996237"/>
    <w:rsid w:val="00996A05"/>
    <w:rsid w:val="009A1ED5"/>
    <w:rsid w:val="009A1F34"/>
    <w:rsid w:val="009A1FB6"/>
    <w:rsid w:val="009A259A"/>
    <w:rsid w:val="009A295F"/>
    <w:rsid w:val="009A44E2"/>
    <w:rsid w:val="009A4A6C"/>
    <w:rsid w:val="009A4A87"/>
    <w:rsid w:val="009A4B0F"/>
    <w:rsid w:val="009A54EA"/>
    <w:rsid w:val="009A5705"/>
    <w:rsid w:val="009A6703"/>
    <w:rsid w:val="009A78AE"/>
    <w:rsid w:val="009A7BB8"/>
    <w:rsid w:val="009B015C"/>
    <w:rsid w:val="009B0EC1"/>
    <w:rsid w:val="009B38B3"/>
    <w:rsid w:val="009B409E"/>
    <w:rsid w:val="009C3A86"/>
    <w:rsid w:val="009C3E34"/>
    <w:rsid w:val="009C5C8B"/>
    <w:rsid w:val="009C62F5"/>
    <w:rsid w:val="009C66E0"/>
    <w:rsid w:val="009C7010"/>
    <w:rsid w:val="009C7A18"/>
    <w:rsid w:val="009C7DFF"/>
    <w:rsid w:val="009D14A7"/>
    <w:rsid w:val="009D21CF"/>
    <w:rsid w:val="009D39C4"/>
    <w:rsid w:val="009D46CC"/>
    <w:rsid w:val="009D58A5"/>
    <w:rsid w:val="009D6FF1"/>
    <w:rsid w:val="009D7E8D"/>
    <w:rsid w:val="009E1734"/>
    <w:rsid w:val="009E4265"/>
    <w:rsid w:val="009E4568"/>
    <w:rsid w:val="009E4D3A"/>
    <w:rsid w:val="009E4D69"/>
    <w:rsid w:val="009E5283"/>
    <w:rsid w:val="009E60FB"/>
    <w:rsid w:val="009E6C22"/>
    <w:rsid w:val="009F001F"/>
    <w:rsid w:val="009F01A7"/>
    <w:rsid w:val="009F0E64"/>
    <w:rsid w:val="009F23AC"/>
    <w:rsid w:val="009F4AE9"/>
    <w:rsid w:val="009F7D5E"/>
    <w:rsid w:val="00A040DE"/>
    <w:rsid w:val="00A060A6"/>
    <w:rsid w:val="00A10186"/>
    <w:rsid w:val="00A10BF4"/>
    <w:rsid w:val="00A1289A"/>
    <w:rsid w:val="00A13EE9"/>
    <w:rsid w:val="00A156D8"/>
    <w:rsid w:val="00A170B3"/>
    <w:rsid w:val="00A2216E"/>
    <w:rsid w:val="00A230FF"/>
    <w:rsid w:val="00A26009"/>
    <w:rsid w:val="00A27B98"/>
    <w:rsid w:val="00A319B7"/>
    <w:rsid w:val="00A32FEF"/>
    <w:rsid w:val="00A33DF0"/>
    <w:rsid w:val="00A352C7"/>
    <w:rsid w:val="00A35506"/>
    <w:rsid w:val="00A364B6"/>
    <w:rsid w:val="00A37C96"/>
    <w:rsid w:val="00A40D0B"/>
    <w:rsid w:val="00A41799"/>
    <w:rsid w:val="00A42001"/>
    <w:rsid w:val="00A43BD9"/>
    <w:rsid w:val="00A4522E"/>
    <w:rsid w:val="00A45A54"/>
    <w:rsid w:val="00A4680D"/>
    <w:rsid w:val="00A46EAA"/>
    <w:rsid w:val="00A470C9"/>
    <w:rsid w:val="00A505E8"/>
    <w:rsid w:val="00A51506"/>
    <w:rsid w:val="00A54E8C"/>
    <w:rsid w:val="00A5504F"/>
    <w:rsid w:val="00A57449"/>
    <w:rsid w:val="00A57A03"/>
    <w:rsid w:val="00A60226"/>
    <w:rsid w:val="00A60256"/>
    <w:rsid w:val="00A61277"/>
    <w:rsid w:val="00A6174A"/>
    <w:rsid w:val="00A61761"/>
    <w:rsid w:val="00A6260F"/>
    <w:rsid w:val="00A651E8"/>
    <w:rsid w:val="00A655FA"/>
    <w:rsid w:val="00A65A98"/>
    <w:rsid w:val="00A66127"/>
    <w:rsid w:val="00A67BC1"/>
    <w:rsid w:val="00A7201B"/>
    <w:rsid w:val="00A7217B"/>
    <w:rsid w:val="00A7220B"/>
    <w:rsid w:val="00A75ABB"/>
    <w:rsid w:val="00A77507"/>
    <w:rsid w:val="00A77B84"/>
    <w:rsid w:val="00A82C40"/>
    <w:rsid w:val="00A82D5C"/>
    <w:rsid w:val="00A83239"/>
    <w:rsid w:val="00A86EA0"/>
    <w:rsid w:val="00A90393"/>
    <w:rsid w:val="00A91CE2"/>
    <w:rsid w:val="00A91E33"/>
    <w:rsid w:val="00A9450A"/>
    <w:rsid w:val="00A94EFB"/>
    <w:rsid w:val="00A95DFE"/>
    <w:rsid w:val="00A96349"/>
    <w:rsid w:val="00A9642F"/>
    <w:rsid w:val="00A96EFF"/>
    <w:rsid w:val="00A96F7B"/>
    <w:rsid w:val="00A97684"/>
    <w:rsid w:val="00AA1B39"/>
    <w:rsid w:val="00AA20E2"/>
    <w:rsid w:val="00AA257C"/>
    <w:rsid w:val="00AA3261"/>
    <w:rsid w:val="00AA5082"/>
    <w:rsid w:val="00AA5226"/>
    <w:rsid w:val="00AA5CE2"/>
    <w:rsid w:val="00AA714E"/>
    <w:rsid w:val="00AA777F"/>
    <w:rsid w:val="00AB02DF"/>
    <w:rsid w:val="00AB2A5F"/>
    <w:rsid w:val="00AB2D92"/>
    <w:rsid w:val="00AB3473"/>
    <w:rsid w:val="00AB4EE7"/>
    <w:rsid w:val="00AB5E51"/>
    <w:rsid w:val="00AB5F82"/>
    <w:rsid w:val="00AB62DC"/>
    <w:rsid w:val="00AB6E37"/>
    <w:rsid w:val="00AB74C3"/>
    <w:rsid w:val="00AB7E8B"/>
    <w:rsid w:val="00AC1E71"/>
    <w:rsid w:val="00AC36FA"/>
    <w:rsid w:val="00AC4643"/>
    <w:rsid w:val="00AC5245"/>
    <w:rsid w:val="00AC6116"/>
    <w:rsid w:val="00AC61B4"/>
    <w:rsid w:val="00AC63ED"/>
    <w:rsid w:val="00AD013D"/>
    <w:rsid w:val="00AD0B21"/>
    <w:rsid w:val="00AD3358"/>
    <w:rsid w:val="00AD33EE"/>
    <w:rsid w:val="00AD381D"/>
    <w:rsid w:val="00AD43B6"/>
    <w:rsid w:val="00AD45C1"/>
    <w:rsid w:val="00AD6194"/>
    <w:rsid w:val="00AD648B"/>
    <w:rsid w:val="00AD67A0"/>
    <w:rsid w:val="00AE11D8"/>
    <w:rsid w:val="00AE1653"/>
    <w:rsid w:val="00AE2C3C"/>
    <w:rsid w:val="00AE3837"/>
    <w:rsid w:val="00AE5A4A"/>
    <w:rsid w:val="00AE5F37"/>
    <w:rsid w:val="00AE6C0A"/>
    <w:rsid w:val="00AF02CB"/>
    <w:rsid w:val="00AF0CF9"/>
    <w:rsid w:val="00AF1101"/>
    <w:rsid w:val="00AF1687"/>
    <w:rsid w:val="00AF1C73"/>
    <w:rsid w:val="00AF21A1"/>
    <w:rsid w:val="00AF2E08"/>
    <w:rsid w:val="00AF341C"/>
    <w:rsid w:val="00AF4107"/>
    <w:rsid w:val="00AF5D22"/>
    <w:rsid w:val="00AF6ABC"/>
    <w:rsid w:val="00AF71E5"/>
    <w:rsid w:val="00AF7754"/>
    <w:rsid w:val="00B003EA"/>
    <w:rsid w:val="00B02947"/>
    <w:rsid w:val="00B03BC0"/>
    <w:rsid w:val="00B05E1D"/>
    <w:rsid w:val="00B06283"/>
    <w:rsid w:val="00B06ED6"/>
    <w:rsid w:val="00B111D1"/>
    <w:rsid w:val="00B130D5"/>
    <w:rsid w:val="00B14F9F"/>
    <w:rsid w:val="00B157F1"/>
    <w:rsid w:val="00B161FA"/>
    <w:rsid w:val="00B170F1"/>
    <w:rsid w:val="00B17D91"/>
    <w:rsid w:val="00B22607"/>
    <w:rsid w:val="00B23EBF"/>
    <w:rsid w:val="00B251FB"/>
    <w:rsid w:val="00B268BD"/>
    <w:rsid w:val="00B322AC"/>
    <w:rsid w:val="00B3294B"/>
    <w:rsid w:val="00B33F03"/>
    <w:rsid w:val="00B3456F"/>
    <w:rsid w:val="00B36DEA"/>
    <w:rsid w:val="00B36E5A"/>
    <w:rsid w:val="00B379A6"/>
    <w:rsid w:val="00B37C27"/>
    <w:rsid w:val="00B41E74"/>
    <w:rsid w:val="00B428D7"/>
    <w:rsid w:val="00B42E1F"/>
    <w:rsid w:val="00B453A0"/>
    <w:rsid w:val="00B457AB"/>
    <w:rsid w:val="00B47451"/>
    <w:rsid w:val="00B501D7"/>
    <w:rsid w:val="00B50322"/>
    <w:rsid w:val="00B50597"/>
    <w:rsid w:val="00B53F2D"/>
    <w:rsid w:val="00B544DB"/>
    <w:rsid w:val="00B55DFC"/>
    <w:rsid w:val="00B571E2"/>
    <w:rsid w:val="00B609DA"/>
    <w:rsid w:val="00B60B68"/>
    <w:rsid w:val="00B62668"/>
    <w:rsid w:val="00B64458"/>
    <w:rsid w:val="00B64885"/>
    <w:rsid w:val="00B658E6"/>
    <w:rsid w:val="00B660DF"/>
    <w:rsid w:val="00B66236"/>
    <w:rsid w:val="00B66408"/>
    <w:rsid w:val="00B71324"/>
    <w:rsid w:val="00B71D06"/>
    <w:rsid w:val="00B729B0"/>
    <w:rsid w:val="00B7310A"/>
    <w:rsid w:val="00B73A43"/>
    <w:rsid w:val="00B7487E"/>
    <w:rsid w:val="00B75C18"/>
    <w:rsid w:val="00B77110"/>
    <w:rsid w:val="00B8012B"/>
    <w:rsid w:val="00B80152"/>
    <w:rsid w:val="00B80F5D"/>
    <w:rsid w:val="00B81DB7"/>
    <w:rsid w:val="00B8217D"/>
    <w:rsid w:val="00B82267"/>
    <w:rsid w:val="00B830A5"/>
    <w:rsid w:val="00B832BC"/>
    <w:rsid w:val="00B83E15"/>
    <w:rsid w:val="00B83F3B"/>
    <w:rsid w:val="00B85E09"/>
    <w:rsid w:val="00B8675F"/>
    <w:rsid w:val="00B909A6"/>
    <w:rsid w:val="00B90EC4"/>
    <w:rsid w:val="00B9171E"/>
    <w:rsid w:val="00B923DD"/>
    <w:rsid w:val="00B92A74"/>
    <w:rsid w:val="00B96046"/>
    <w:rsid w:val="00B96636"/>
    <w:rsid w:val="00B96768"/>
    <w:rsid w:val="00B97557"/>
    <w:rsid w:val="00B97AFB"/>
    <w:rsid w:val="00BA0098"/>
    <w:rsid w:val="00BA18C5"/>
    <w:rsid w:val="00BA403C"/>
    <w:rsid w:val="00BA5ED9"/>
    <w:rsid w:val="00BA744B"/>
    <w:rsid w:val="00BB0FB0"/>
    <w:rsid w:val="00BB3E0C"/>
    <w:rsid w:val="00BB4922"/>
    <w:rsid w:val="00BB4DCC"/>
    <w:rsid w:val="00BB51D6"/>
    <w:rsid w:val="00BC0C87"/>
    <w:rsid w:val="00BC28C5"/>
    <w:rsid w:val="00BC3104"/>
    <w:rsid w:val="00BC4314"/>
    <w:rsid w:val="00BC7A0A"/>
    <w:rsid w:val="00BD023C"/>
    <w:rsid w:val="00BD1DF3"/>
    <w:rsid w:val="00BD2454"/>
    <w:rsid w:val="00BD4607"/>
    <w:rsid w:val="00BD494B"/>
    <w:rsid w:val="00BD5CE2"/>
    <w:rsid w:val="00BE0865"/>
    <w:rsid w:val="00BE0CD4"/>
    <w:rsid w:val="00BE14E2"/>
    <w:rsid w:val="00BE1521"/>
    <w:rsid w:val="00BE2082"/>
    <w:rsid w:val="00BE249F"/>
    <w:rsid w:val="00BE4F33"/>
    <w:rsid w:val="00BE5476"/>
    <w:rsid w:val="00BF0B75"/>
    <w:rsid w:val="00BF15A4"/>
    <w:rsid w:val="00BF276C"/>
    <w:rsid w:val="00BF2BE2"/>
    <w:rsid w:val="00BF3557"/>
    <w:rsid w:val="00BF447B"/>
    <w:rsid w:val="00BF6DFD"/>
    <w:rsid w:val="00C01A92"/>
    <w:rsid w:val="00C028A7"/>
    <w:rsid w:val="00C03C01"/>
    <w:rsid w:val="00C03F5F"/>
    <w:rsid w:val="00C040E7"/>
    <w:rsid w:val="00C046F7"/>
    <w:rsid w:val="00C05251"/>
    <w:rsid w:val="00C05C86"/>
    <w:rsid w:val="00C07FCE"/>
    <w:rsid w:val="00C11568"/>
    <w:rsid w:val="00C136AF"/>
    <w:rsid w:val="00C13C35"/>
    <w:rsid w:val="00C14006"/>
    <w:rsid w:val="00C14A47"/>
    <w:rsid w:val="00C17E65"/>
    <w:rsid w:val="00C202CB"/>
    <w:rsid w:val="00C2117E"/>
    <w:rsid w:val="00C21183"/>
    <w:rsid w:val="00C2151C"/>
    <w:rsid w:val="00C24F56"/>
    <w:rsid w:val="00C2677D"/>
    <w:rsid w:val="00C26862"/>
    <w:rsid w:val="00C26B16"/>
    <w:rsid w:val="00C279DB"/>
    <w:rsid w:val="00C3032F"/>
    <w:rsid w:val="00C3332C"/>
    <w:rsid w:val="00C35EA4"/>
    <w:rsid w:val="00C361BF"/>
    <w:rsid w:val="00C36D48"/>
    <w:rsid w:val="00C370E6"/>
    <w:rsid w:val="00C37CF9"/>
    <w:rsid w:val="00C40C21"/>
    <w:rsid w:val="00C41833"/>
    <w:rsid w:val="00C4255D"/>
    <w:rsid w:val="00C428A4"/>
    <w:rsid w:val="00C43465"/>
    <w:rsid w:val="00C50443"/>
    <w:rsid w:val="00C50894"/>
    <w:rsid w:val="00C5148C"/>
    <w:rsid w:val="00C5178F"/>
    <w:rsid w:val="00C545B0"/>
    <w:rsid w:val="00C55571"/>
    <w:rsid w:val="00C5618A"/>
    <w:rsid w:val="00C621F5"/>
    <w:rsid w:val="00C62D90"/>
    <w:rsid w:val="00C65475"/>
    <w:rsid w:val="00C720D0"/>
    <w:rsid w:val="00C723C6"/>
    <w:rsid w:val="00C73A76"/>
    <w:rsid w:val="00C75937"/>
    <w:rsid w:val="00C75A7D"/>
    <w:rsid w:val="00C76A5D"/>
    <w:rsid w:val="00C76E72"/>
    <w:rsid w:val="00C809CC"/>
    <w:rsid w:val="00C81276"/>
    <w:rsid w:val="00C825CF"/>
    <w:rsid w:val="00C844EF"/>
    <w:rsid w:val="00C85CF6"/>
    <w:rsid w:val="00C86B39"/>
    <w:rsid w:val="00C87D1B"/>
    <w:rsid w:val="00C90D99"/>
    <w:rsid w:val="00C92E99"/>
    <w:rsid w:val="00C9390F"/>
    <w:rsid w:val="00C94678"/>
    <w:rsid w:val="00C94F50"/>
    <w:rsid w:val="00C95960"/>
    <w:rsid w:val="00C96A05"/>
    <w:rsid w:val="00C97D5C"/>
    <w:rsid w:val="00CA02AE"/>
    <w:rsid w:val="00CA046F"/>
    <w:rsid w:val="00CA1137"/>
    <w:rsid w:val="00CA757B"/>
    <w:rsid w:val="00CB19B2"/>
    <w:rsid w:val="00CB2492"/>
    <w:rsid w:val="00CB2802"/>
    <w:rsid w:val="00CB3174"/>
    <w:rsid w:val="00CB33E1"/>
    <w:rsid w:val="00CB473A"/>
    <w:rsid w:val="00CB654A"/>
    <w:rsid w:val="00CC18E6"/>
    <w:rsid w:val="00CC33A1"/>
    <w:rsid w:val="00CC41D1"/>
    <w:rsid w:val="00CC4A0F"/>
    <w:rsid w:val="00CC59E8"/>
    <w:rsid w:val="00CC5F17"/>
    <w:rsid w:val="00CC69CF"/>
    <w:rsid w:val="00CC6DF2"/>
    <w:rsid w:val="00CC76CD"/>
    <w:rsid w:val="00CD228B"/>
    <w:rsid w:val="00CD2386"/>
    <w:rsid w:val="00CD2952"/>
    <w:rsid w:val="00CD29A7"/>
    <w:rsid w:val="00CD2A71"/>
    <w:rsid w:val="00CD34B6"/>
    <w:rsid w:val="00CD3755"/>
    <w:rsid w:val="00CD40B1"/>
    <w:rsid w:val="00CD4A60"/>
    <w:rsid w:val="00CD4C5E"/>
    <w:rsid w:val="00CD5E01"/>
    <w:rsid w:val="00CD619D"/>
    <w:rsid w:val="00CD68F2"/>
    <w:rsid w:val="00CD6974"/>
    <w:rsid w:val="00CD6D6C"/>
    <w:rsid w:val="00CD739E"/>
    <w:rsid w:val="00CD775B"/>
    <w:rsid w:val="00CD7ADE"/>
    <w:rsid w:val="00CE33F2"/>
    <w:rsid w:val="00CE4968"/>
    <w:rsid w:val="00CE6BC9"/>
    <w:rsid w:val="00CF076C"/>
    <w:rsid w:val="00CF158A"/>
    <w:rsid w:val="00CF15D5"/>
    <w:rsid w:val="00CF1BA8"/>
    <w:rsid w:val="00CF2549"/>
    <w:rsid w:val="00CF46B3"/>
    <w:rsid w:val="00CF629C"/>
    <w:rsid w:val="00CF7745"/>
    <w:rsid w:val="00D01564"/>
    <w:rsid w:val="00D02737"/>
    <w:rsid w:val="00D0334D"/>
    <w:rsid w:val="00D03707"/>
    <w:rsid w:val="00D03DFA"/>
    <w:rsid w:val="00D04BA6"/>
    <w:rsid w:val="00D050F4"/>
    <w:rsid w:val="00D0665D"/>
    <w:rsid w:val="00D06ACA"/>
    <w:rsid w:val="00D074AB"/>
    <w:rsid w:val="00D076F5"/>
    <w:rsid w:val="00D105F3"/>
    <w:rsid w:val="00D11594"/>
    <w:rsid w:val="00D11778"/>
    <w:rsid w:val="00D11799"/>
    <w:rsid w:val="00D146BD"/>
    <w:rsid w:val="00D168F9"/>
    <w:rsid w:val="00D201ED"/>
    <w:rsid w:val="00D202FE"/>
    <w:rsid w:val="00D20D64"/>
    <w:rsid w:val="00D2160C"/>
    <w:rsid w:val="00D22AF5"/>
    <w:rsid w:val="00D24C8B"/>
    <w:rsid w:val="00D25203"/>
    <w:rsid w:val="00D2760A"/>
    <w:rsid w:val="00D27EF0"/>
    <w:rsid w:val="00D30E5E"/>
    <w:rsid w:val="00D31E17"/>
    <w:rsid w:val="00D33F53"/>
    <w:rsid w:val="00D34957"/>
    <w:rsid w:val="00D40B5A"/>
    <w:rsid w:val="00D44E09"/>
    <w:rsid w:val="00D45016"/>
    <w:rsid w:val="00D45A55"/>
    <w:rsid w:val="00D4703A"/>
    <w:rsid w:val="00D510EF"/>
    <w:rsid w:val="00D53072"/>
    <w:rsid w:val="00D53083"/>
    <w:rsid w:val="00D54074"/>
    <w:rsid w:val="00D54A2F"/>
    <w:rsid w:val="00D55B58"/>
    <w:rsid w:val="00D57C55"/>
    <w:rsid w:val="00D57EBD"/>
    <w:rsid w:val="00D605C5"/>
    <w:rsid w:val="00D616B4"/>
    <w:rsid w:val="00D61733"/>
    <w:rsid w:val="00D61E7E"/>
    <w:rsid w:val="00D631F0"/>
    <w:rsid w:val="00D63673"/>
    <w:rsid w:val="00D63F37"/>
    <w:rsid w:val="00D66857"/>
    <w:rsid w:val="00D708FA"/>
    <w:rsid w:val="00D7090B"/>
    <w:rsid w:val="00D7301A"/>
    <w:rsid w:val="00D73175"/>
    <w:rsid w:val="00D732AF"/>
    <w:rsid w:val="00D74161"/>
    <w:rsid w:val="00D74D80"/>
    <w:rsid w:val="00D7640E"/>
    <w:rsid w:val="00D7683D"/>
    <w:rsid w:val="00D77045"/>
    <w:rsid w:val="00D77113"/>
    <w:rsid w:val="00D801F9"/>
    <w:rsid w:val="00D822E0"/>
    <w:rsid w:val="00D83501"/>
    <w:rsid w:val="00D845EB"/>
    <w:rsid w:val="00D853C4"/>
    <w:rsid w:val="00D8574B"/>
    <w:rsid w:val="00D8595E"/>
    <w:rsid w:val="00D90577"/>
    <w:rsid w:val="00D94B64"/>
    <w:rsid w:val="00D95C47"/>
    <w:rsid w:val="00D9632F"/>
    <w:rsid w:val="00D97297"/>
    <w:rsid w:val="00D979FB"/>
    <w:rsid w:val="00DA16FB"/>
    <w:rsid w:val="00DA1D44"/>
    <w:rsid w:val="00DA2380"/>
    <w:rsid w:val="00DA3DD5"/>
    <w:rsid w:val="00DA40EB"/>
    <w:rsid w:val="00DA47BA"/>
    <w:rsid w:val="00DA56A4"/>
    <w:rsid w:val="00DA6197"/>
    <w:rsid w:val="00DA6BA5"/>
    <w:rsid w:val="00DA75E0"/>
    <w:rsid w:val="00DA7BE2"/>
    <w:rsid w:val="00DB015E"/>
    <w:rsid w:val="00DB0D39"/>
    <w:rsid w:val="00DB12AA"/>
    <w:rsid w:val="00DB1C8C"/>
    <w:rsid w:val="00DB2192"/>
    <w:rsid w:val="00DB24DB"/>
    <w:rsid w:val="00DB39D1"/>
    <w:rsid w:val="00DB3DDA"/>
    <w:rsid w:val="00DB4002"/>
    <w:rsid w:val="00DB4922"/>
    <w:rsid w:val="00DC0917"/>
    <w:rsid w:val="00DC100A"/>
    <w:rsid w:val="00DC3136"/>
    <w:rsid w:val="00DC3B7D"/>
    <w:rsid w:val="00DC4392"/>
    <w:rsid w:val="00DC7364"/>
    <w:rsid w:val="00DC750C"/>
    <w:rsid w:val="00DC7DCC"/>
    <w:rsid w:val="00DD0479"/>
    <w:rsid w:val="00DD5612"/>
    <w:rsid w:val="00DE0259"/>
    <w:rsid w:val="00DE0DBA"/>
    <w:rsid w:val="00DE0E76"/>
    <w:rsid w:val="00DE1FC7"/>
    <w:rsid w:val="00DE2582"/>
    <w:rsid w:val="00DE3354"/>
    <w:rsid w:val="00DE4B76"/>
    <w:rsid w:val="00DE4E4F"/>
    <w:rsid w:val="00DE4F64"/>
    <w:rsid w:val="00DE6FBF"/>
    <w:rsid w:val="00DF07DE"/>
    <w:rsid w:val="00DF15DA"/>
    <w:rsid w:val="00DF194B"/>
    <w:rsid w:val="00DF25B4"/>
    <w:rsid w:val="00DF2ED0"/>
    <w:rsid w:val="00DF4600"/>
    <w:rsid w:val="00E0048F"/>
    <w:rsid w:val="00E005D7"/>
    <w:rsid w:val="00E03040"/>
    <w:rsid w:val="00E0420F"/>
    <w:rsid w:val="00E05DD1"/>
    <w:rsid w:val="00E102E8"/>
    <w:rsid w:val="00E11C45"/>
    <w:rsid w:val="00E123E9"/>
    <w:rsid w:val="00E1522F"/>
    <w:rsid w:val="00E178A4"/>
    <w:rsid w:val="00E17948"/>
    <w:rsid w:val="00E23CA7"/>
    <w:rsid w:val="00E2487E"/>
    <w:rsid w:val="00E24B22"/>
    <w:rsid w:val="00E24E19"/>
    <w:rsid w:val="00E260AF"/>
    <w:rsid w:val="00E264D7"/>
    <w:rsid w:val="00E33629"/>
    <w:rsid w:val="00E34AAB"/>
    <w:rsid w:val="00E34BB5"/>
    <w:rsid w:val="00E37B48"/>
    <w:rsid w:val="00E37FF3"/>
    <w:rsid w:val="00E427DA"/>
    <w:rsid w:val="00E44759"/>
    <w:rsid w:val="00E45863"/>
    <w:rsid w:val="00E45C09"/>
    <w:rsid w:val="00E47A9B"/>
    <w:rsid w:val="00E47CA2"/>
    <w:rsid w:val="00E501AD"/>
    <w:rsid w:val="00E52603"/>
    <w:rsid w:val="00E53408"/>
    <w:rsid w:val="00E539E5"/>
    <w:rsid w:val="00E53AF6"/>
    <w:rsid w:val="00E545C3"/>
    <w:rsid w:val="00E552A1"/>
    <w:rsid w:val="00E56FBE"/>
    <w:rsid w:val="00E60019"/>
    <w:rsid w:val="00E61474"/>
    <w:rsid w:val="00E61D73"/>
    <w:rsid w:val="00E62D3C"/>
    <w:rsid w:val="00E63B3D"/>
    <w:rsid w:val="00E63C5C"/>
    <w:rsid w:val="00E65F5E"/>
    <w:rsid w:val="00E67594"/>
    <w:rsid w:val="00E70B2E"/>
    <w:rsid w:val="00E70D2D"/>
    <w:rsid w:val="00E73EF5"/>
    <w:rsid w:val="00E742C2"/>
    <w:rsid w:val="00E7469D"/>
    <w:rsid w:val="00E74798"/>
    <w:rsid w:val="00E74D03"/>
    <w:rsid w:val="00E807E0"/>
    <w:rsid w:val="00E813B8"/>
    <w:rsid w:val="00E84DCF"/>
    <w:rsid w:val="00E84EE2"/>
    <w:rsid w:val="00E8613D"/>
    <w:rsid w:val="00E867E5"/>
    <w:rsid w:val="00E86AB0"/>
    <w:rsid w:val="00E8788A"/>
    <w:rsid w:val="00E91847"/>
    <w:rsid w:val="00E91B6C"/>
    <w:rsid w:val="00E92A9A"/>
    <w:rsid w:val="00E971EA"/>
    <w:rsid w:val="00EA0D1C"/>
    <w:rsid w:val="00EA4231"/>
    <w:rsid w:val="00EA45E4"/>
    <w:rsid w:val="00EA46DB"/>
    <w:rsid w:val="00EA5B31"/>
    <w:rsid w:val="00EA5BD1"/>
    <w:rsid w:val="00EA708F"/>
    <w:rsid w:val="00EA732C"/>
    <w:rsid w:val="00EA7F52"/>
    <w:rsid w:val="00EB3BDA"/>
    <w:rsid w:val="00EB4154"/>
    <w:rsid w:val="00EB4C89"/>
    <w:rsid w:val="00EB5915"/>
    <w:rsid w:val="00EB67B4"/>
    <w:rsid w:val="00EC09D7"/>
    <w:rsid w:val="00EC11C0"/>
    <w:rsid w:val="00EC1932"/>
    <w:rsid w:val="00EC215A"/>
    <w:rsid w:val="00EC2457"/>
    <w:rsid w:val="00EC2668"/>
    <w:rsid w:val="00EC3439"/>
    <w:rsid w:val="00EC408B"/>
    <w:rsid w:val="00EC464A"/>
    <w:rsid w:val="00EC53E7"/>
    <w:rsid w:val="00EC6808"/>
    <w:rsid w:val="00ED1064"/>
    <w:rsid w:val="00ED1970"/>
    <w:rsid w:val="00ED2212"/>
    <w:rsid w:val="00ED36B3"/>
    <w:rsid w:val="00ED394A"/>
    <w:rsid w:val="00ED3CC0"/>
    <w:rsid w:val="00ED5693"/>
    <w:rsid w:val="00EE1EE8"/>
    <w:rsid w:val="00EE4728"/>
    <w:rsid w:val="00EE5302"/>
    <w:rsid w:val="00EE6AF3"/>
    <w:rsid w:val="00EE6D2B"/>
    <w:rsid w:val="00EE7BE5"/>
    <w:rsid w:val="00EF090B"/>
    <w:rsid w:val="00EF13AF"/>
    <w:rsid w:val="00EF3836"/>
    <w:rsid w:val="00EF4B64"/>
    <w:rsid w:val="00EF6912"/>
    <w:rsid w:val="00EF764B"/>
    <w:rsid w:val="00EF77B3"/>
    <w:rsid w:val="00EF77EF"/>
    <w:rsid w:val="00F00354"/>
    <w:rsid w:val="00F00A30"/>
    <w:rsid w:val="00F00A4E"/>
    <w:rsid w:val="00F00B12"/>
    <w:rsid w:val="00F02EFB"/>
    <w:rsid w:val="00F03DB5"/>
    <w:rsid w:val="00F045E3"/>
    <w:rsid w:val="00F04A5A"/>
    <w:rsid w:val="00F06FDA"/>
    <w:rsid w:val="00F076AD"/>
    <w:rsid w:val="00F07CEC"/>
    <w:rsid w:val="00F1106E"/>
    <w:rsid w:val="00F1283D"/>
    <w:rsid w:val="00F128FF"/>
    <w:rsid w:val="00F14FC6"/>
    <w:rsid w:val="00F17E24"/>
    <w:rsid w:val="00F2015E"/>
    <w:rsid w:val="00F22D50"/>
    <w:rsid w:val="00F23427"/>
    <w:rsid w:val="00F24019"/>
    <w:rsid w:val="00F255C0"/>
    <w:rsid w:val="00F30FFC"/>
    <w:rsid w:val="00F31069"/>
    <w:rsid w:val="00F3444A"/>
    <w:rsid w:val="00F34927"/>
    <w:rsid w:val="00F3570F"/>
    <w:rsid w:val="00F35866"/>
    <w:rsid w:val="00F3738D"/>
    <w:rsid w:val="00F37E65"/>
    <w:rsid w:val="00F42BA4"/>
    <w:rsid w:val="00F4304B"/>
    <w:rsid w:val="00F430BE"/>
    <w:rsid w:val="00F43FD9"/>
    <w:rsid w:val="00F44F1E"/>
    <w:rsid w:val="00F45FDA"/>
    <w:rsid w:val="00F461AE"/>
    <w:rsid w:val="00F50923"/>
    <w:rsid w:val="00F512B8"/>
    <w:rsid w:val="00F5196D"/>
    <w:rsid w:val="00F53488"/>
    <w:rsid w:val="00F544A2"/>
    <w:rsid w:val="00F56AB1"/>
    <w:rsid w:val="00F600FF"/>
    <w:rsid w:val="00F60F2D"/>
    <w:rsid w:val="00F6155A"/>
    <w:rsid w:val="00F61C81"/>
    <w:rsid w:val="00F62849"/>
    <w:rsid w:val="00F64E80"/>
    <w:rsid w:val="00F664B1"/>
    <w:rsid w:val="00F6692E"/>
    <w:rsid w:val="00F66C53"/>
    <w:rsid w:val="00F71D25"/>
    <w:rsid w:val="00F72A94"/>
    <w:rsid w:val="00F741F6"/>
    <w:rsid w:val="00F74F14"/>
    <w:rsid w:val="00F751F3"/>
    <w:rsid w:val="00F76420"/>
    <w:rsid w:val="00F77777"/>
    <w:rsid w:val="00F813E0"/>
    <w:rsid w:val="00F816F6"/>
    <w:rsid w:val="00F82496"/>
    <w:rsid w:val="00F82814"/>
    <w:rsid w:val="00F83CEB"/>
    <w:rsid w:val="00F86F09"/>
    <w:rsid w:val="00F87D2C"/>
    <w:rsid w:val="00F9070D"/>
    <w:rsid w:val="00F90D4F"/>
    <w:rsid w:val="00F9135E"/>
    <w:rsid w:val="00F918EF"/>
    <w:rsid w:val="00F9324F"/>
    <w:rsid w:val="00F932ED"/>
    <w:rsid w:val="00F9433A"/>
    <w:rsid w:val="00F96B51"/>
    <w:rsid w:val="00F97D04"/>
    <w:rsid w:val="00FA066D"/>
    <w:rsid w:val="00FA223B"/>
    <w:rsid w:val="00FA22D0"/>
    <w:rsid w:val="00FA49DC"/>
    <w:rsid w:val="00FA5EDD"/>
    <w:rsid w:val="00FA74B6"/>
    <w:rsid w:val="00FA7D7F"/>
    <w:rsid w:val="00FB0336"/>
    <w:rsid w:val="00FB1119"/>
    <w:rsid w:val="00FB2408"/>
    <w:rsid w:val="00FB28C6"/>
    <w:rsid w:val="00FB2FBA"/>
    <w:rsid w:val="00FB4AFE"/>
    <w:rsid w:val="00FB5351"/>
    <w:rsid w:val="00FB6BD0"/>
    <w:rsid w:val="00FB7D16"/>
    <w:rsid w:val="00FC1A47"/>
    <w:rsid w:val="00FC4064"/>
    <w:rsid w:val="00FC556B"/>
    <w:rsid w:val="00FC5E03"/>
    <w:rsid w:val="00FC62EA"/>
    <w:rsid w:val="00FC6428"/>
    <w:rsid w:val="00FC7BCD"/>
    <w:rsid w:val="00FC7D16"/>
    <w:rsid w:val="00FD05D2"/>
    <w:rsid w:val="00FD1B77"/>
    <w:rsid w:val="00FD250F"/>
    <w:rsid w:val="00FD2A21"/>
    <w:rsid w:val="00FD3A52"/>
    <w:rsid w:val="00FD3BF5"/>
    <w:rsid w:val="00FD5E35"/>
    <w:rsid w:val="00FD695A"/>
    <w:rsid w:val="00FD777B"/>
    <w:rsid w:val="00FD7C27"/>
    <w:rsid w:val="00FE1B8C"/>
    <w:rsid w:val="00FE1F43"/>
    <w:rsid w:val="00FE3A0E"/>
    <w:rsid w:val="00FE6756"/>
    <w:rsid w:val="00FE6A17"/>
    <w:rsid w:val="00FF04AE"/>
    <w:rsid w:val="00FF176C"/>
    <w:rsid w:val="00FF2910"/>
    <w:rsid w:val="00FF442A"/>
    <w:rsid w:val="00FF53D3"/>
    <w:rsid w:val="00FF60A5"/>
    <w:rsid w:val="00FF7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/"/>
  <w:listSeparator w:val="؛"/>
  <w14:docId w14:val="33A5721D"/>
  <w15:docId w15:val="{5747E4AE-A434-40EB-B70B-33B258229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F8D"/>
    <w:pPr>
      <w:jc w:val="both"/>
    </w:pPr>
    <w:rPr>
      <w:rFonts w:ascii="Doulos SIL" w:hAnsi="Doulos SI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6D5285"/>
    <w:pPr>
      <w:keepNext/>
      <w:widowControl w:val="0"/>
      <w:numPr>
        <w:numId w:val="1"/>
      </w:numPr>
      <w:autoSpaceDE w:val="0"/>
      <w:autoSpaceDN w:val="0"/>
      <w:adjustRightInd w:val="0"/>
      <w:spacing w:before="360" w:after="60"/>
      <w:outlineLvl w:val="0"/>
    </w:pPr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qFormat/>
    <w:rsid w:val="006D5285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rsid w:val="004A6FA7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D5285"/>
    <w:pPr>
      <w:keepNext/>
      <w:numPr>
        <w:ilvl w:val="3"/>
        <w:numId w:val="1"/>
      </w:numPr>
      <w:spacing w:before="240" w:after="60"/>
      <w:outlineLvl w:val="3"/>
    </w:pPr>
    <w:rPr>
      <w:rFonts w:ascii="Calibri" w:eastAsia="SimSun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D5285"/>
    <w:pPr>
      <w:numPr>
        <w:ilvl w:val="4"/>
        <w:numId w:val="1"/>
      </w:numPr>
      <w:spacing w:before="240" w:after="60"/>
      <w:outlineLvl w:val="4"/>
    </w:pPr>
    <w:rPr>
      <w:rFonts w:ascii="Calibri" w:eastAsia="SimSun" w:hAnsi="Calibri" w:cs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D5285"/>
    <w:pPr>
      <w:numPr>
        <w:ilvl w:val="5"/>
        <w:numId w:val="1"/>
      </w:numPr>
      <w:spacing w:before="240" w:after="60"/>
      <w:outlineLvl w:val="5"/>
    </w:pPr>
    <w:rPr>
      <w:rFonts w:ascii="Calibri" w:eastAsia="SimSun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D5285"/>
    <w:pPr>
      <w:numPr>
        <w:ilvl w:val="6"/>
        <w:numId w:val="1"/>
      </w:numPr>
      <w:spacing w:before="240" w:after="60"/>
      <w:outlineLvl w:val="6"/>
    </w:pPr>
    <w:rPr>
      <w:rFonts w:ascii="Calibri" w:eastAsia="SimSun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D5285"/>
    <w:pPr>
      <w:numPr>
        <w:ilvl w:val="7"/>
        <w:numId w:val="1"/>
      </w:numPr>
      <w:spacing w:before="240" w:after="60"/>
      <w:outlineLvl w:val="7"/>
    </w:pPr>
    <w:rPr>
      <w:rFonts w:ascii="Calibri" w:eastAsia="SimSun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D5285"/>
    <w:pPr>
      <w:numPr>
        <w:ilvl w:val="8"/>
        <w:numId w:val="1"/>
      </w:numPr>
      <w:spacing w:before="240" w:after="60"/>
      <w:outlineLvl w:val="8"/>
    </w:pPr>
    <w:rPr>
      <w:rFonts w:ascii="Cambria" w:eastAsia="SimSu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4">
    <w:name w:val="toc 4"/>
    <w:basedOn w:val="Normal"/>
    <w:next w:val="Normal"/>
    <w:autoRedefine/>
    <w:semiHidden/>
    <w:rsid w:val="005F4549"/>
    <w:pPr>
      <w:ind w:left="482"/>
    </w:pPr>
  </w:style>
  <w:style w:type="character" w:styleId="Hyperlink">
    <w:name w:val="Hyperlink"/>
    <w:uiPriority w:val="99"/>
    <w:rsid w:val="003978D8"/>
    <w:rPr>
      <w:color w:val="0000FF"/>
      <w:u w:val="single"/>
    </w:rPr>
  </w:style>
  <w:style w:type="character" w:styleId="CommentReference">
    <w:name w:val="annotation reference"/>
    <w:semiHidden/>
    <w:rsid w:val="00A82C40"/>
    <w:rPr>
      <w:sz w:val="16"/>
      <w:szCs w:val="16"/>
    </w:rPr>
  </w:style>
  <w:style w:type="paragraph" w:styleId="CommentText">
    <w:name w:val="annotation text"/>
    <w:basedOn w:val="Normal"/>
    <w:semiHidden/>
    <w:rsid w:val="00A82C4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82C40"/>
    <w:rPr>
      <w:b/>
      <w:bCs/>
    </w:rPr>
  </w:style>
  <w:style w:type="paragraph" w:styleId="BalloonText">
    <w:name w:val="Balloon Text"/>
    <w:basedOn w:val="Normal"/>
    <w:semiHidden/>
    <w:rsid w:val="00A82C40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A82C40"/>
    <w:rPr>
      <w:sz w:val="20"/>
      <w:szCs w:val="20"/>
    </w:rPr>
  </w:style>
  <w:style w:type="character" w:styleId="FootnoteReference">
    <w:name w:val="footnote reference"/>
    <w:semiHidden/>
    <w:rsid w:val="00A82C40"/>
    <w:rPr>
      <w:vertAlign w:val="superscript"/>
    </w:rPr>
  </w:style>
  <w:style w:type="character" w:styleId="Strong">
    <w:name w:val="Strong"/>
    <w:qFormat/>
    <w:rsid w:val="00AF21A1"/>
    <w:rPr>
      <w:b/>
      <w:bCs/>
    </w:rPr>
  </w:style>
  <w:style w:type="character" w:customStyle="1" w:styleId="Bullets">
    <w:name w:val="Bullets"/>
    <w:rsid w:val="00E63B3D"/>
    <w:rPr>
      <w:rFonts w:ascii="StarSymbol" w:eastAsia="StarSymbol" w:hAnsi="StarSymbol" w:cs="StarSymbol"/>
      <w:sz w:val="18"/>
      <w:szCs w:val="18"/>
    </w:rPr>
  </w:style>
  <w:style w:type="paragraph" w:customStyle="1" w:styleId="TableContents">
    <w:name w:val="Table Contents"/>
    <w:basedOn w:val="Normal"/>
    <w:rsid w:val="00E63B3D"/>
    <w:pPr>
      <w:widowControl w:val="0"/>
      <w:suppressLineNumbers/>
      <w:suppressAutoHyphens/>
      <w:jc w:val="left"/>
    </w:pPr>
    <w:rPr>
      <w:rFonts w:ascii="Thorndale" w:eastAsia="Andale Sans UI" w:hAnsi="Thorndale" w:cs="Tahoma"/>
      <w:color w:val="000000"/>
      <w:lang w:val="en-US" w:bidi="en-US"/>
    </w:rPr>
  </w:style>
  <w:style w:type="paragraph" w:styleId="Footer">
    <w:name w:val="footer"/>
    <w:basedOn w:val="Normal"/>
    <w:link w:val="FooterChar"/>
    <w:uiPriority w:val="99"/>
    <w:rsid w:val="00E63B3D"/>
    <w:pPr>
      <w:widowControl w:val="0"/>
      <w:suppressLineNumbers/>
      <w:tabs>
        <w:tab w:val="center" w:pos="4818"/>
        <w:tab w:val="right" w:pos="9637"/>
      </w:tabs>
      <w:suppressAutoHyphens/>
      <w:jc w:val="left"/>
    </w:pPr>
    <w:rPr>
      <w:rFonts w:ascii="Thorndale" w:eastAsia="Andale Sans UI" w:hAnsi="Thorndale" w:cs="Tahoma"/>
      <w:color w:val="000000"/>
      <w:lang w:val="en-US" w:bidi="en-US"/>
    </w:rPr>
  </w:style>
  <w:style w:type="character" w:styleId="PageNumber">
    <w:name w:val="page number"/>
    <w:basedOn w:val="DefaultParagraphFont"/>
    <w:rsid w:val="00E102E8"/>
  </w:style>
  <w:style w:type="numbering" w:customStyle="1" w:styleId="NoList1">
    <w:name w:val="No List1"/>
    <w:next w:val="NoList"/>
    <w:semiHidden/>
    <w:rsid w:val="00BD494B"/>
  </w:style>
  <w:style w:type="paragraph" w:styleId="BodyTextIndent3">
    <w:name w:val="Body Text Indent 3"/>
    <w:basedOn w:val="Normal"/>
    <w:rsid w:val="009A1F34"/>
    <w:pPr>
      <w:spacing w:after="200"/>
      <w:ind w:left="720" w:hanging="720"/>
      <w:jc w:val="left"/>
    </w:pPr>
    <w:rPr>
      <w:rFonts w:ascii="Times New Roman" w:hAnsi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D822E0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rsid w:val="00E24E19"/>
    <w:rPr>
      <w:color w:val="800080"/>
      <w:u w:val="single"/>
    </w:rPr>
  </w:style>
  <w:style w:type="numbering" w:customStyle="1" w:styleId="NoList2">
    <w:name w:val="No List2"/>
    <w:next w:val="NoList"/>
    <w:semiHidden/>
    <w:rsid w:val="00D33F53"/>
  </w:style>
  <w:style w:type="character" w:customStyle="1" w:styleId="Heading4Char">
    <w:name w:val="Heading 4 Char"/>
    <w:link w:val="Heading4"/>
    <w:semiHidden/>
    <w:rsid w:val="006D5285"/>
    <w:rPr>
      <w:rFonts w:ascii="Calibri" w:eastAsia="SimSun" w:hAnsi="Calibri" w:cs="Arial"/>
      <w:b/>
      <w:bCs/>
      <w:sz w:val="28"/>
      <w:szCs w:val="28"/>
      <w:lang w:eastAsia="en-US"/>
    </w:rPr>
  </w:style>
  <w:style w:type="character" w:customStyle="1" w:styleId="Heading5Char">
    <w:name w:val="Heading 5 Char"/>
    <w:link w:val="Heading5"/>
    <w:semiHidden/>
    <w:rsid w:val="006D5285"/>
    <w:rPr>
      <w:rFonts w:ascii="Calibri" w:eastAsia="SimSun" w:hAnsi="Calibri" w:cs="Arial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link w:val="Heading6"/>
    <w:semiHidden/>
    <w:rsid w:val="006D5285"/>
    <w:rPr>
      <w:rFonts w:ascii="Calibri" w:eastAsia="SimSun" w:hAnsi="Calibri" w:cs="Arial"/>
      <w:b/>
      <w:bCs/>
      <w:sz w:val="22"/>
      <w:szCs w:val="22"/>
      <w:lang w:eastAsia="en-US"/>
    </w:rPr>
  </w:style>
  <w:style w:type="character" w:customStyle="1" w:styleId="Heading7Char">
    <w:name w:val="Heading 7 Char"/>
    <w:link w:val="Heading7"/>
    <w:semiHidden/>
    <w:rsid w:val="006D5285"/>
    <w:rPr>
      <w:rFonts w:ascii="Calibri" w:eastAsia="SimSun" w:hAnsi="Calibri" w:cs="Arial"/>
      <w:sz w:val="24"/>
      <w:szCs w:val="24"/>
      <w:lang w:eastAsia="en-US"/>
    </w:rPr>
  </w:style>
  <w:style w:type="character" w:customStyle="1" w:styleId="Heading8Char">
    <w:name w:val="Heading 8 Char"/>
    <w:link w:val="Heading8"/>
    <w:semiHidden/>
    <w:rsid w:val="006D5285"/>
    <w:rPr>
      <w:rFonts w:ascii="Calibri" w:eastAsia="SimSun" w:hAnsi="Calibri" w:cs="Arial"/>
      <w:i/>
      <w:iCs/>
      <w:sz w:val="24"/>
      <w:szCs w:val="24"/>
      <w:lang w:eastAsia="en-US"/>
    </w:rPr>
  </w:style>
  <w:style w:type="character" w:customStyle="1" w:styleId="Heading9Char">
    <w:name w:val="Heading 9 Char"/>
    <w:link w:val="Heading9"/>
    <w:semiHidden/>
    <w:rsid w:val="006D5285"/>
    <w:rPr>
      <w:rFonts w:ascii="Cambria" w:eastAsia="SimSun" w:hAnsi="Cambria"/>
      <w:sz w:val="22"/>
      <w:szCs w:val="22"/>
      <w:lang w:eastAsia="en-US"/>
    </w:rPr>
  </w:style>
  <w:style w:type="paragraph" w:customStyle="1" w:styleId="Title1">
    <w:name w:val="Title1"/>
    <w:basedOn w:val="Heading1"/>
    <w:link w:val="Title1Char"/>
    <w:qFormat/>
    <w:rsid w:val="006D5285"/>
    <w:pPr>
      <w:numPr>
        <w:numId w:val="0"/>
      </w:numPr>
      <w:ind w:left="426" w:hanging="426"/>
      <w:jc w:val="center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A76"/>
    <w:pPr>
      <w:keepLines/>
      <w:widowControl/>
      <w:numPr>
        <w:numId w:val="0"/>
      </w:numPr>
      <w:autoSpaceDE/>
      <w:autoSpaceDN/>
      <w:adjustRightInd/>
      <w:spacing w:before="480" w:after="0" w:line="276" w:lineRule="auto"/>
      <w:jc w:val="left"/>
      <w:outlineLvl w:val="9"/>
    </w:pPr>
    <w:rPr>
      <w:rFonts w:ascii="Cambria" w:eastAsia="SimSun" w:hAnsi="Cambria" w:cs="Times New Roman"/>
      <w:color w:val="365F91"/>
      <w:kern w:val="0"/>
      <w:sz w:val="28"/>
      <w:szCs w:val="28"/>
    </w:rPr>
  </w:style>
  <w:style w:type="character" w:customStyle="1" w:styleId="Heading1Char">
    <w:name w:val="Heading 1 Char"/>
    <w:link w:val="Heading1"/>
    <w:rsid w:val="006D5285"/>
    <w:rPr>
      <w:rFonts w:ascii="Arial" w:hAnsi="Arial" w:cs="Arial"/>
      <w:b/>
      <w:bCs/>
      <w:kern w:val="32"/>
      <w:sz w:val="32"/>
      <w:szCs w:val="32"/>
      <w:lang w:val="en-US" w:eastAsia="en-US"/>
    </w:rPr>
  </w:style>
  <w:style w:type="character" w:customStyle="1" w:styleId="Title1Char">
    <w:name w:val="Title1 Char"/>
    <w:link w:val="Title1"/>
    <w:rsid w:val="006D5285"/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C73A76"/>
  </w:style>
  <w:style w:type="paragraph" w:styleId="TOC2">
    <w:name w:val="toc 2"/>
    <w:basedOn w:val="Normal"/>
    <w:next w:val="Normal"/>
    <w:autoRedefine/>
    <w:uiPriority w:val="39"/>
    <w:rsid w:val="00C73A76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C73A76"/>
    <w:pPr>
      <w:ind w:left="480"/>
    </w:pPr>
  </w:style>
  <w:style w:type="paragraph" w:styleId="Header">
    <w:name w:val="header"/>
    <w:basedOn w:val="Normal"/>
    <w:link w:val="HeaderChar"/>
    <w:uiPriority w:val="99"/>
    <w:rsid w:val="00F02E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02EFB"/>
    <w:rPr>
      <w:rFonts w:ascii="Doulos SIL" w:hAnsi="Doulos SIL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F02EFB"/>
    <w:rPr>
      <w:rFonts w:ascii="Doulos SIL" w:hAnsi="Doulos SI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F3B3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A732C"/>
    <w:pPr>
      <w:jc w:val="left"/>
    </w:pPr>
    <w:rPr>
      <w:rFonts w:ascii="Times New Roman" w:eastAsia="Calibri" w:hAnsi="Times New Roman"/>
      <w:lang w:eastAsia="en-CA"/>
    </w:rPr>
  </w:style>
  <w:style w:type="character" w:customStyle="1" w:styleId="apple-style-span">
    <w:name w:val="apple-style-span"/>
    <w:rsid w:val="00EA732C"/>
  </w:style>
  <w:style w:type="character" w:customStyle="1" w:styleId="FooterChar">
    <w:name w:val="Footer Char"/>
    <w:link w:val="Footer"/>
    <w:uiPriority w:val="99"/>
    <w:rsid w:val="00D979FB"/>
    <w:rPr>
      <w:rFonts w:ascii="Thorndale" w:eastAsia="Andale Sans UI" w:hAnsi="Thorndale" w:cs="Tahoma"/>
      <w:color w:val="000000"/>
      <w:sz w:val="24"/>
      <w:szCs w:val="24"/>
      <w:lang w:val="en-US" w:eastAsia="en-US" w:bidi="en-US"/>
    </w:rPr>
  </w:style>
  <w:style w:type="paragraph" w:styleId="EndnoteText">
    <w:name w:val="endnote text"/>
    <w:basedOn w:val="Normal"/>
    <w:link w:val="EndnoteTextChar"/>
    <w:semiHidden/>
    <w:unhideWhenUsed/>
    <w:rsid w:val="006C2F2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C2F25"/>
    <w:rPr>
      <w:rFonts w:ascii="Doulos SIL" w:hAnsi="Doulos SIL"/>
      <w:lang w:eastAsia="en-US"/>
    </w:rPr>
  </w:style>
  <w:style w:type="character" w:styleId="EndnoteReference">
    <w:name w:val="endnote reference"/>
    <w:basedOn w:val="DefaultParagraphFont"/>
    <w:semiHidden/>
    <w:unhideWhenUsed/>
    <w:rsid w:val="006C2F2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5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5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58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3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ranatlas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598570-5B8B-4462-A5C9-76AF8102F3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11</Pages>
  <Words>1684</Words>
  <Characters>9601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-Bamberg</Company>
  <LinksUpToDate>false</LinksUpToDate>
  <CharactersWithSpaces>11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ffrey Haig</dc:creator>
  <cp:lastModifiedBy>MRT</cp:lastModifiedBy>
  <cp:revision>37</cp:revision>
  <cp:lastPrinted>2019-03-09T12:45:00Z</cp:lastPrinted>
  <dcterms:created xsi:type="dcterms:W3CDTF">2018-06-16T06:33:00Z</dcterms:created>
  <dcterms:modified xsi:type="dcterms:W3CDTF">2019-03-11T20:11:00Z</dcterms:modified>
</cp:coreProperties>
</file>